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D8580" w14:textId="287EE5F5" w:rsidR="00F77EDB" w:rsidRPr="00AC0C60" w:rsidRDefault="00331CF5" w:rsidP="196819B7">
      <w:pPr>
        <w:pStyle w:val="Title"/>
        <w:spacing w:after="240"/>
      </w:pPr>
      <w:r>
        <w:t>Test Plan Document</w:t>
      </w:r>
    </w:p>
    <w:p w14:paraId="7CD015B2" w14:textId="10C34F7A" w:rsidR="00F77EDB" w:rsidRPr="00AC0C60" w:rsidRDefault="00646DC4" w:rsidP="50598391">
      <w:pPr>
        <w:pStyle w:val="Heading2"/>
        <w:rPr>
          <w:lang w:val="en"/>
        </w:rPr>
      </w:pPr>
      <w:r>
        <w:rPr>
          <w:lang w:val="en"/>
        </w:rPr>
        <w:t>Supplier app</w:t>
      </w:r>
    </w:p>
    <w:p w14:paraId="79E1E337" w14:textId="7F665CE6" w:rsidR="50598391" w:rsidRDefault="50598391"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59965B64" w14:textId="77777777" w:rsidTr="00730E32">
        <w:trPr>
          <w:trHeight w:val="300"/>
        </w:trPr>
        <w:tc>
          <w:tcPr>
            <w:tcW w:w="1560" w:type="dxa"/>
          </w:tcPr>
          <w:p w14:paraId="39DDEA1F" w14:textId="0B43CBD1"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0F47A1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481F3A4" w14:textId="77777777" w:rsidTr="00730E32">
        <w:trPr>
          <w:trHeight w:val="300"/>
        </w:trPr>
        <w:tc>
          <w:tcPr>
            <w:tcW w:w="1560" w:type="dxa"/>
          </w:tcPr>
          <w:p w14:paraId="57373FBB"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72F885"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1D6D2F76"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3794A79"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B31FB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2B46ED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730E32" w14:paraId="39C8C2CA" w14:textId="77777777" w:rsidTr="00730E32">
        <w:trPr>
          <w:trHeight w:val="300"/>
        </w:trPr>
        <w:tc>
          <w:tcPr>
            <w:tcW w:w="1560" w:type="dxa"/>
          </w:tcPr>
          <w:p w14:paraId="3C675D12" w14:textId="24C21BE0" w:rsidR="00730E32" w:rsidRDefault="00730E32" w:rsidP="00730E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2C6D988" w14:textId="6B8D00C5" w:rsidR="00730E32" w:rsidRPr="00040280" w:rsidRDefault="00730E32" w:rsidP="00730E32">
            <w:pPr>
              <w:spacing w:line="276" w:lineRule="auto"/>
            </w:pPr>
            <w:r w:rsidRPr="00040280">
              <w:t xml:space="preserve"> Required</w:t>
            </w:r>
          </w:p>
        </w:tc>
        <w:tc>
          <w:tcPr>
            <w:tcW w:w="1560" w:type="dxa"/>
          </w:tcPr>
          <w:p w14:paraId="245AD31C" w14:textId="3ED290A0" w:rsidR="00730E32" w:rsidRPr="00040280" w:rsidRDefault="00730E32" w:rsidP="00730E32">
            <w:pPr>
              <w:spacing w:line="276" w:lineRule="auto"/>
            </w:pPr>
            <w:r w:rsidRPr="00501311">
              <w:t>Optional and recommended</w:t>
            </w:r>
          </w:p>
        </w:tc>
        <w:tc>
          <w:tcPr>
            <w:tcW w:w="1560" w:type="dxa"/>
          </w:tcPr>
          <w:p w14:paraId="764001CB" w14:textId="608BFD77" w:rsidR="00730E32" w:rsidRPr="00040280" w:rsidRDefault="00730E32" w:rsidP="00730E32">
            <w:pPr>
              <w:spacing w:line="276" w:lineRule="auto"/>
            </w:pPr>
            <w:r w:rsidRPr="00040280">
              <w:t>Optional but not recommended</w:t>
            </w:r>
          </w:p>
        </w:tc>
        <w:tc>
          <w:tcPr>
            <w:tcW w:w="1560" w:type="dxa"/>
          </w:tcPr>
          <w:p w14:paraId="2E628FA2" w14:textId="3B8B04C3" w:rsidR="00730E32" w:rsidRPr="00040280" w:rsidRDefault="00A73E28" w:rsidP="00730E32">
            <w:pPr>
              <w:spacing w:line="276" w:lineRule="auto"/>
            </w:pPr>
            <w:r>
              <w:t>Required</w:t>
            </w:r>
          </w:p>
        </w:tc>
        <w:tc>
          <w:tcPr>
            <w:tcW w:w="1560" w:type="dxa"/>
          </w:tcPr>
          <w:p w14:paraId="1CE9E7EB" w14:textId="7C5C3730" w:rsidR="00730E32" w:rsidRPr="00040280" w:rsidRDefault="00730E32" w:rsidP="00730E32">
            <w:pPr>
              <w:spacing w:line="276" w:lineRule="auto"/>
            </w:pPr>
            <w:r w:rsidRPr="00040280">
              <w:t xml:space="preserve"> </w:t>
            </w:r>
            <w:r>
              <w:t>Required</w:t>
            </w:r>
          </w:p>
        </w:tc>
      </w:tr>
      <w:tr w:rsidR="00730E32" w14:paraId="1856514B" w14:textId="77777777" w:rsidTr="00730E32">
        <w:trPr>
          <w:trHeight w:val="300"/>
        </w:trPr>
        <w:tc>
          <w:tcPr>
            <w:tcW w:w="1560" w:type="dxa"/>
          </w:tcPr>
          <w:p w14:paraId="22B2AB7F" w14:textId="5B5EF01D" w:rsidR="00730E32" w:rsidRDefault="00730E32" w:rsidP="00730E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1F037D64" w14:textId="005213B9" w:rsidR="00730E32" w:rsidRPr="00040280" w:rsidRDefault="00730E32" w:rsidP="00730E32">
            <w:pPr>
              <w:spacing w:line="276" w:lineRule="auto"/>
            </w:pPr>
            <w:r w:rsidRPr="00040280">
              <w:t xml:space="preserve"> Development</w:t>
            </w:r>
          </w:p>
        </w:tc>
        <w:tc>
          <w:tcPr>
            <w:tcW w:w="1560" w:type="dxa"/>
          </w:tcPr>
          <w:p w14:paraId="13E029F3" w14:textId="246844D9" w:rsidR="00730E32" w:rsidRPr="00040280" w:rsidRDefault="00730E32" w:rsidP="00730E32">
            <w:pPr>
              <w:spacing w:line="276" w:lineRule="auto"/>
            </w:pPr>
            <w:r w:rsidRPr="00501311">
              <w:t xml:space="preserve"> Quality</w:t>
            </w:r>
          </w:p>
        </w:tc>
        <w:tc>
          <w:tcPr>
            <w:tcW w:w="1560" w:type="dxa"/>
          </w:tcPr>
          <w:p w14:paraId="18405CFF" w14:textId="77777777" w:rsidR="00730E32" w:rsidRDefault="00730E32" w:rsidP="00730E32">
            <w:pPr>
              <w:spacing w:line="276" w:lineRule="auto"/>
            </w:pPr>
          </w:p>
          <w:p w14:paraId="64807F9A" w14:textId="7269CEC0" w:rsidR="00730E32" w:rsidRPr="00040280" w:rsidRDefault="00730E32" w:rsidP="00730E32">
            <w:pPr>
              <w:spacing w:line="276" w:lineRule="auto"/>
            </w:pPr>
            <w:r>
              <w:t xml:space="preserve">          ---</w:t>
            </w:r>
          </w:p>
        </w:tc>
        <w:tc>
          <w:tcPr>
            <w:tcW w:w="1560" w:type="dxa"/>
          </w:tcPr>
          <w:p w14:paraId="7191946B" w14:textId="1307EC6A" w:rsidR="00730E32" w:rsidRPr="00040280" w:rsidRDefault="00730E32" w:rsidP="005C2D9F">
            <w:pPr>
              <w:spacing w:line="276" w:lineRule="auto"/>
            </w:pPr>
            <w:r w:rsidRPr="00040280">
              <w:t xml:space="preserve"> </w:t>
            </w:r>
            <w:r w:rsidR="005C2D9F">
              <w:t>Quality</w:t>
            </w:r>
          </w:p>
        </w:tc>
        <w:tc>
          <w:tcPr>
            <w:tcW w:w="1560" w:type="dxa"/>
          </w:tcPr>
          <w:p w14:paraId="09DC3AB3" w14:textId="27EA9CE4" w:rsidR="00730E32" w:rsidRPr="00040280" w:rsidRDefault="00730E32" w:rsidP="00730E32">
            <w:pPr>
              <w:spacing w:line="276" w:lineRule="auto"/>
            </w:pPr>
            <w:r w:rsidRPr="00040280">
              <w:t xml:space="preserve"> </w:t>
            </w:r>
            <w:r>
              <w:t>Quality</w:t>
            </w:r>
          </w:p>
        </w:tc>
      </w:tr>
      <w:tr w:rsidR="00730E32" w14:paraId="4D8561D8" w14:textId="77777777" w:rsidTr="00730E32">
        <w:trPr>
          <w:trHeight w:val="300"/>
        </w:trPr>
        <w:tc>
          <w:tcPr>
            <w:tcW w:w="1560" w:type="dxa"/>
          </w:tcPr>
          <w:p w14:paraId="5C6166F4" w14:textId="0BB355D3" w:rsidR="00730E32" w:rsidRDefault="00730E32" w:rsidP="00730E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6E6B8B3" w14:textId="030DB954" w:rsidR="00730E32" w:rsidRPr="00040280" w:rsidRDefault="00730E32" w:rsidP="00730E32">
            <w:pPr>
              <w:spacing w:line="276" w:lineRule="auto"/>
            </w:pPr>
            <w:r w:rsidRPr="00040280">
              <w:t xml:space="preserve"> Project team</w:t>
            </w:r>
          </w:p>
        </w:tc>
        <w:tc>
          <w:tcPr>
            <w:tcW w:w="1560" w:type="dxa"/>
          </w:tcPr>
          <w:p w14:paraId="41FD7508" w14:textId="7E93B119" w:rsidR="00730E32" w:rsidRPr="00040280" w:rsidRDefault="00730E32" w:rsidP="00730E32">
            <w:pPr>
              <w:spacing w:line="276" w:lineRule="auto"/>
            </w:pPr>
            <w:r w:rsidRPr="00501311">
              <w:t>Project team or Both</w:t>
            </w:r>
          </w:p>
        </w:tc>
        <w:tc>
          <w:tcPr>
            <w:tcW w:w="1560" w:type="dxa"/>
          </w:tcPr>
          <w:p w14:paraId="6EC72EB1" w14:textId="7D30F2FE" w:rsidR="00730E32" w:rsidRPr="00040280" w:rsidRDefault="00730E32" w:rsidP="00730E32">
            <w:pPr>
              <w:spacing w:line="276" w:lineRule="auto"/>
            </w:pPr>
            <w:r>
              <w:t xml:space="preserve">          ---</w:t>
            </w:r>
          </w:p>
        </w:tc>
        <w:tc>
          <w:tcPr>
            <w:tcW w:w="1560" w:type="dxa"/>
          </w:tcPr>
          <w:p w14:paraId="2F302692" w14:textId="71819397" w:rsidR="00730E32" w:rsidRPr="00040280" w:rsidRDefault="005C2D9F" w:rsidP="00730E32">
            <w:pPr>
              <w:spacing w:line="276" w:lineRule="auto"/>
            </w:pPr>
            <w:r>
              <w:t>Project team</w:t>
            </w:r>
          </w:p>
        </w:tc>
        <w:tc>
          <w:tcPr>
            <w:tcW w:w="1560" w:type="dxa"/>
          </w:tcPr>
          <w:p w14:paraId="09DE82D9" w14:textId="265163E8" w:rsidR="00730E32" w:rsidRPr="00040280" w:rsidRDefault="00730E32" w:rsidP="00730E32">
            <w:pPr>
              <w:spacing w:line="276" w:lineRule="auto"/>
            </w:pPr>
            <w:r w:rsidRPr="00040280">
              <w:t xml:space="preserve"> </w:t>
            </w:r>
            <w:r>
              <w:t>Both</w:t>
            </w:r>
          </w:p>
        </w:tc>
      </w:tr>
      <w:tr w:rsidR="00730E32" w14:paraId="6CE5D072" w14:textId="77777777" w:rsidTr="00730E32">
        <w:trPr>
          <w:trHeight w:val="300"/>
        </w:trPr>
        <w:tc>
          <w:tcPr>
            <w:tcW w:w="1560" w:type="dxa"/>
          </w:tcPr>
          <w:p w14:paraId="79D79AE0" w14:textId="20D08A95" w:rsidR="00730E32" w:rsidRDefault="00730E32" w:rsidP="00730E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E921E0F" w14:textId="59595E1C" w:rsidR="00730E32" w:rsidRPr="00040280" w:rsidRDefault="00730E32" w:rsidP="00730E32">
            <w:pPr>
              <w:spacing w:line="276" w:lineRule="auto"/>
            </w:pPr>
            <w:r w:rsidRPr="00040280">
              <w:t xml:space="preserve"> </w:t>
            </w:r>
            <w:r>
              <w:t>*Note 1</w:t>
            </w:r>
          </w:p>
        </w:tc>
        <w:tc>
          <w:tcPr>
            <w:tcW w:w="1560" w:type="dxa"/>
          </w:tcPr>
          <w:p w14:paraId="33711398" w14:textId="4F431D30" w:rsidR="00730E32" w:rsidRPr="00040280" w:rsidRDefault="00730E32" w:rsidP="00730E32">
            <w:pPr>
              <w:spacing w:line="276" w:lineRule="auto"/>
            </w:pPr>
            <w:r w:rsidRPr="00501311">
              <w:t xml:space="preserve"> *Note </w:t>
            </w:r>
            <w:r w:rsidR="005C2D9F">
              <w:t>2</w:t>
            </w:r>
          </w:p>
        </w:tc>
        <w:tc>
          <w:tcPr>
            <w:tcW w:w="1560" w:type="dxa"/>
          </w:tcPr>
          <w:p w14:paraId="5BC3DC81" w14:textId="365FAAA5" w:rsidR="00730E32" w:rsidRPr="00040280" w:rsidRDefault="00730E32" w:rsidP="00730E32">
            <w:pPr>
              <w:spacing w:line="276" w:lineRule="auto"/>
            </w:pPr>
            <w:r>
              <w:t>*Note 3</w:t>
            </w:r>
          </w:p>
        </w:tc>
        <w:tc>
          <w:tcPr>
            <w:tcW w:w="1560" w:type="dxa"/>
          </w:tcPr>
          <w:p w14:paraId="5EB0BAE9" w14:textId="244F1C3D" w:rsidR="00730E32" w:rsidRPr="00040280" w:rsidRDefault="00730E32" w:rsidP="00730E32">
            <w:pPr>
              <w:spacing w:line="276" w:lineRule="auto"/>
            </w:pPr>
            <w:r w:rsidRPr="00040280">
              <w:t xml:space="preserve"> </w:t>
            </w:r>
            <w:r>
              <w:t>*Note 4</w:t>
            </w:r>
          </w:p>
        </w:tc>
        <w:tc>
          <w:tcPr>
            <w:tcW w:w="1560" w:type="dxa"/>
          </w:tcPr>
          <w:p w14:paraId="2750E694" w14:textId="3529185B" w:rsidR="00730E32" w:rsidRPr="00040280" w:rsidRDefault="00730E32" w:rsidP="00730E32">
            <w:pPr>
              <w:spacing w:line="276" w:lineRule="auto"/>
            </w:pPr>
            <w:r>
              <w:t>*Note 5</w:t>
            </w:r>
          </w:p>
        </w:tc>
      </w:tr>
    </w:tbl>
    <w:p w14:paraId="3B687CA1" w14:textId="63DC88A6" w:rsidR="7A2819E4" w:rsidRDefault="7A2819E4" w:rsidP="77E74D88">
      <w:pPr>
        <w:pBdr>
          <w:top w:val="nil"/>
          <w:left w:val="nil"/>
          <w:bottom w:val="nil"/>
          <w:right w:val="nil"/>
          <w:between w:val="nil"/>
        </w:pBdr>
        <w:spacing w:after="60"/>
        <w:rPr>
          <w:highlight w:val="yellow"/>
        </w:rPr>
      </w:pPr>
    </w:p>
    <w:p w14:paraId="4853C757" w14:textId="623C5B4C" w:rsidR="00E827D7" w:rsidRPr="00E827D7" w:rsidRDefault="00BE458B" w:rsidP="1001F7F6">
      <w:pPr>
        <w:pBdr>
          <w:top w:val="nil"/>
          <w:left w:val="nil"/>
          <w:bottom w:val="nil"/>
          <w:right w:val="nil"/>
          <w:between w:val="nil"/>
        </w:pBdr>
        <w:spacing w:after="60"/>
      </w:pPr>
      <w:r w:rsidRPr="1001F7F6">
        <w:rPr>
          <w:b/>
          <w:bCs/>
        </w:rPr>
        <w:t>*</w:t>
      </w:r>
      <w:r w:rsidR="00E827D7" w:rsidRPr="1001F7F6">
        <w:rPr>
          <w:b/>
          <w:bCs/>
        </w:rPr>
        <w:t xml:space="preserve">Note </w:t>
      </w:r>
      <w:r w:rsidR="00202A67">
        <w:rPr>
          <w:b/>
          <w:bCs/>
        </w:rPr>
        <w:t>1</w:t>
      </w:r>
      <w:r w:rsidR="00E827D7">
        <w:t>:</w:t>
      </w:r>
      <w:r w:rsidR="001B663B">
        <w:t xml:space="preserve"> After building/configuring</w:t>
      </w:r>
      <w:r w:rsidR="00467D80">
        <w:t>,</w:t>
      </w:r>
      <w:r w:rsidR="001B663B">
        <w:t xml:space="preserve"> </w:t>
      </w:r>
      <w:r w:rsidR="00A6519B">
        <w:t xml:space="preserve">you </w:t>
      </w:r>
      <w:r w:rsidR="00E07408">
        <w:t>must check if the work produces</w:t>
      </w:r>
      <w:r w:rsidR="001B663B">
        <w:t xml:space="preserve"> the expected results</w:t>
      </w:r>
      <w:r w:rsidR="0018359F">
        <w:t>.</w:t>
      </w:r>
      <w:r w:rsidR="005161BC">
        <w:t xml:space="preserve"> </w:t>
      </w:r>
      <w:r w:rsidR="001B663B">
        <w:t>Unit testing takes place in the development system</w:t>
      </w:r>
      <w:r w:rsidR="00AD0A89">
        <w:t>. O</w:t>
      </w:r>
      <w:r w:rsidR="001B663B">
        <w:t>nly if it</w:t>
      </w:r>
      <w:r w:rsidR="00AD0A89">
        <w:t xml:space="preserve"> i</w:t>
      </w:r>
      <w:r w:rsidR="001B663B">
        <w:t>s successful</w:t>
      </w:r>
      <w:r w:rsidR="00105E07">
        <w:t xml:space="preserve"> the</w:t>
      </w:r>
      <w:r w:rsidR="001B663B">
        <w:t xml:space="preserve"> new function </w:t>
      </w:r>
      <w:r w:rsidR="00105E07">
        <w:t>is</w:t>
      </w:r>
      <w:r w:rsidR="001B663B">
        <w:t xml:space="preserve"> deployed in a test environment</w:t>
      </w:r>
      <w:r w:rsidR="00287041">
        <w:t xml:space="preserve"> (e</w:t>
      </w:r>
      <w:r w:rsidR="009B577C">
        <w:t>.</w:t>
      </w:r>
      <w:r w:rsidR="00287041">
        <w:t>g.</w:t>
      </w:r>
      <w:r w:rsidR="009B577C">
        <w:t>,</w:t>
      </w:r>
      <w:r w:rsidR="00287041">
        <w:t xml:space="preserve"> Quality)</w:t>
      </w:r>
      <w:r w:rsidR="00397625">
        <w:t xml:space="preserve">. </w:t>
      </w:r>
      <w:r w:rsidR="00287041">
        <w:t xml:space="preserve"> Testing is not performed in</w:t>
      </w:r>
      <w:r w:rsidR="001B663B">
        <w:t xml:space="preserve"> training or production systems</w:t>
      </w:r>
      <w:r w:rsidR="00287041">
        <w:t>.</w:t>
      </w:r>
    </w:p>
    <w:p w14:paraId="29C599FD" w14:textId="71E5F29C" w:rsidR="00730E32" w:rsidRPr="00E827D7" w:rsidRDefault="00730E32" w:rsidP="00730E32">
      <w:pPr>
        <w:pBdr>
          <w:top w:val="nil"/>
          <w:left w:val="nil"/>
          <w:bottom w:val="nil"/>
          <w:right w:val="nil"/>
          <w:between w:val="nil"/>
        </w:pBdr>
        <w:spacing w:after="60"/>
      </w:pPr>
      <w:r>
        <w:rPr>
          <w:b/>
          <w:bCs/>
        </w:rPr>
        <w:t>*</w:t>
      </w:r>
      <w:r w:rsidRPr="004A3582">
        <w:rPr>
          <w:b/>
          <w:bCs/>
        </w:rPr>
        <w:t xml:space="preserve">Note </w:t>
      </w:r>
      <w:r w:rsidR="005C2D9F">
        <w:rPr>
          <w:b/>
          <w:bCs/>
        </w:rPr>
        <w:t>2</w:t>
      </w:r>
      <w:r w:rsidRPr="00E827D7">
        <w:t>:</w:t>
      </w:r>
      <w:r w:rsidRPr="00941902">
        <w:t xml:space="preserve"> </w:t>
      </w:r>
      <w:r>
        <w:t xml:space="preserve">The app has been developed to reduce the time </w:t>
      </w:r>
      <w:r w:rsidR="00E07408">
        <w:t>spent on each buying event; hence,</w:t>
      </w:r>
      <w:r>
        <w:t xml:space="preserve"> performance is very critical.  During user acceptance testing</w:t>
      </w:r>
      <w:r w:rsidR="00E07408">
        <w:t>,</w:t>
      </w:r>
      <w:r>
        <w:t xml:space="preserve"> </w:t>
      </w:r>
      <w:r w:rsidR="00E07408">
        <w:t>performance verification</w:t>
      </w:r>
      <w:r>
        <w:t xml:space="preserve"> is implicit, but a performance test can involve simulations with multiple users concurrently accessing the system. Performance testing can involve both teams or just one and can even be achieved with automation tools. The relevant part is creating a scenario where multiple requests will be produced </w:t>
      </w:r>
      <w:r w:rsidR="00E07408">
        <w:t>simultaneously</w:t>
      </w:r>
      <w:r>
        <w:t>.</w:t>
      </w:r>
    </w:p>
    <w:p w14:paraId="3010A967" w14:textId="2DD42ECE" w:rsidR="00E827D7" w:rsidRPr="00E827D7" w:rsidRDefault="004A3582" w:rsidP="77E74D88">
      <w:pPr>
        <w:pBdr>
          <w:top w:val="nil"/>
          <w:left w:val="nil"/>
          <w:bottom w:val="nil"/>
          <w:right w:val="nil"/>
          <w:between w:val="nil"/>
        </w:pBdr>
        <w:spacing w:after="60"/>
      </w:pPr>
      <w:r>
        <w:t>*</w:t>
      </w:r>
      <w:r w:rsidR="00E827D7" w:rsidRPr="004A3582">
        <w:rPr>
          <w:b/>
          <w:bCs/>
        </w:rPr>
        <w:t xml:space="preserve">Note </w:t>
      </w:r>
      <w:r w:rsidR="00202A67">
        <w:rPr>
          <w:b/>
          <w:bCs/>
        </w:rPr>
        <w:t>3</w:t>
      </w:r>
      <w:r w:rsidR="00E827D7" w:rsidRPr="00E827D7">
        <w:t>:</w:t>
      </w:r>
      <w:r w:rsidR="001F17F1">
        <w:t xml:space="preserve"> T</w:t>
      </w:r>
      <w:r w:rsidR="001F17F1" w:rsidRPr="001F17F1">
        <w:t>he application description states that no large amounts of data are involved.</w:t>
      </w:r>
    </w:p>
    <w:p w14:paraId="53722529" w14:textId="4A0D62A2" w:rsidR="00E827D7" w:rsidRPr="00E827D7" w:rsidRDefault="004A3582" w:rsidP="002229F6">
      <w:pPr>
        <w:pBdr>
          <w:top w:val="nil"/>
          <w:left w:val="nil"/>
          <w:bottom w:val="nil"/>
          <w:right w:val="nil"/>
          <w:between w:val="nil"/>
        </w:pBdr>
        <w:spacing w:after="60"/>
      </w:pPr>
      <w:r w:rsidRPr="007A790C">
        <w:t>*</w:t>
      </w:r>
      <w:r w:rsidR="00E827D7" w:rsidRPr="007A790C">
        <w:rPr>
          <w:b/>
          <w:bCs/>
        </w:rPr>
        <w:t xml:space="preserve">Note </w:t>
      </w:r>
      <w:r w:rsidR="00ED6BA6" w:rsidRPr="007A790C">
        <w:rPr>
          <w:b/>
          <w:bCs/>
        </w:rPr>
        <w:t>4</w:t>
      </w:r>
      <w:r w:rsidR="00E827D7" w:rsidRPr="007A790C">
        <w:t>:</w:t>
      </w:r>
      <w:r w:rsidR="002229F6" w:rsidRPr="002229F6">
        <w:t xml:space="preserve"> </w:t>
      </w:r>
      <w:r w:rsidR="00A73E28">
        <w:t xml:space="preserve">This app </w:t>
      </w:r>
      <w:r w:rsidR="00DF6434">
        <w:t>extends the functionality of the existing application</w:t>
      </w:r>
      <w:r w:rsidR="00F402AD">
        <w:t xml:space="preserve">. The output </w:t>
      </w:r>
      <w:r w:rsidR="000827CF">
        <w:t>from this app will be an input to existing systems</w:t>
      </w:r>
      <w:r w:rsidR="007A790C">
        <w:t xml:space="preserve"> and thus a close integration with existing system</w:t>
      </w:r>
      <w:r w:rsidR="0049032D">
        <w:t>s</w:t>
      </w:r>
      <w:r w:rsidR="007A790C">
        <w:t>. Therefore, regression testing is required.</w:t>
      </w:r>
      <w:r w:rsidR="000827CF">
        <w:t xml:space="preserve"> </w:t>
      </w:r>
      <w:r w:rsidR="00A73E28">
        <w:t xml:space="preserve"> </w:t>
      </w:r>
    </w:p>
    <w:p w14:paraId="64AA2323" w14:textId="6E19B4CD" w:rsidR="00E827D7" w:rsidRPr="00E827D7" w:rsidRDefault="004A3582" w:rsidP="1001F7F6">
      <w:pPr>
        <w:pBdr>
          <w:top w:val="nil"/>
          <w:left w:val="nil"/>
          <w:bottom w:val="nil"/>
          <w:right w:val="nil"/>
          <w:between w:val="nil"/>
        </w:pBdr>
        <w:spacing w:after="60"/>
      </w:pPr>
      <w:r>
        <w:t>*</w:t>
      </w:r>
      <w:r w:rsidR="00E827D7" w:rsidRPr="1001F7F6">
        <w:rPr>
          <w:b/>
          <w:bCs/>
        </w:rPr>
        <w:t xml:space="preserve">Note </w:t>
      </w:r>
      <w:r w:rsidR="00ED6BA6">
        <w:rPr>
          <w:b/>
          <w:bCs/>
        </w:rPr>
        <w:t>5</w:t>
      </w:r>
      <w:r w:rsidR="00E827D7">
        <w:t>:</w:t>
      </w:r>
      <w:r w:rsidR="006A4D03">
        <w:t xml:space="preserve"> </w:t>
      </w:r>
      <w:r w:rsidR="00E07408">
        <w:t>After unit testing, the new programs and configurations are applied in a test environment where end users do acceptance testing. This can also be done with the participation of project team members. This is because the test environment can have more data and hardware resources. It only contains configurations already part of unit testing or existing in the previous solution.</w:t>
      </w:r>
    </w:p>
    <w:p w14:paraId="48E57A31" w14:textId="2C066A55" w:rsidR="50598391" w:rsidRPr="00FB172A" w:rsidRDefault="00646DC4" w:rsidP="00FB172A">
      <w:pPr>
        <w:pStyle w:val="Heading2"/>
        <w:rPr>
          <w:lang w:val="en"/>
        </w:rPr>
      </w:pPr>
      <w:r>
        <w:rPr>
          <w:lang w:val="en"/>
        </w:rPr>
        <w:t>Customer engagement app</w:t>
      </w: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0B639A79" w14:textId="77777777" w:rsidTr="001C73EA">
        <w:trPr>
          <w:trHeight w:val="300"/>
        </w:trPr>
        <w:tc>
          <w:tcPr>
            <w:tcW w:w="1560" w:type="dxa"/>
          </w:tcPr>
          <w:p w14:paraId="1C1FB51C" w14:textId="0431A9BA"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5B6220F7"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19891CCE" w14:textId="77777777" w:rsidTr="001C73EA">
        <w:trPr>
          <w:trHeight w:val="300"/>
        </w:trPr>
        <w:tc>
          <w:tcPr>
            <w:tcW w:w="1560" w:type="dxa"/>
          </w:tcPr>
          <w:p w14:paraId="3EE85AF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3C0F2D"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5E5F0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C65B420"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19B463C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D0B0A14"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D747EB" w14:paraId="0B261AFF" w14:textId="77777777" w:rsidTr="001C73EA">
        <w:trPr>
          <w:trHeight w:val="300"/>
        </w:trPr>
        <w:tc>
          <w:tcPr>
            <w:tcW w:w="1560" w:type="dxa"/>
          </w:tcPr>
          <w:p w14:paraId="33F4496B" w14:textId="24C21BE0" w:rsidR="00D747EB" w:rsidRDefault="00D747EB" w:rsidP="00D747EB">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32DB544" w14:textId="35C6CE52" w:rsidR="00D747EB" w:rsidRPr="00040280" w:rsidRDefault="00D747EB" w:rsidP="00D747EB">
            <w:pPr>
              <w:spacing w:line="276" w:lineRule="auto"/>
            </w:pPr>
            <w:r w:rsidRPr="00040280">
              <w:t xml:space="preserve"> Required</w:t>
            </w:r>
          </w:p>
        </w:tc>
        <w:tc>
          <w:tcPr>
            <w:tcW w:w="1560" w:type="dxa"/>
          </w:tcPr>
          <w:p w14:paraId="09D52CE6" w14:textId="5FE2C471" w:rsidR="00D747EB" w:rsidRPr="00040280" w:rsidRDefault="00D747EB" w:rsidP="00D747EB">
            <w:pPr>
              <w:spacing w:line="276" w:lineRule="auto"/>
            </w:pPr>
            <w:r w:rsidRPr="00501311">
              <w:t>Optional and recommended</w:t>
            </w:r>
          </w:p>
        </w:tc>
        <w:tc>
          <w:tcPr>
            <w:tcW w:w="1560" w:type="dxa"/>
          </w:tcPr>
          <w:p w14:paraId="5810B6DA" w14:textId="54A67800" w:rsidR="00D747EB" w:rsidRPr="00040280" w:rsidRDefault="00D747EB" w:rsidP="00D747EB">
            <w:pPr>
              <w:spacing w:line="276" w:lineRule="auto"/>
            </w:pPr>
            <w:r w:rsidRPr="00040280">
              <w:t>Optional but not recommended</w:t>
            </w:r>
          </w:p>
        </w:tc>
        <w:tc>
          <w:tcPr>
            <w:tcW w:w="1560" w:type="dxa"/>
          </w:tcPr>
          <w:p w14:paraId="462943D9" w14:textId="4067C817" w:rsidR="00D747EB" w:rsidRPr="00040280" w:rsidRDefault="00D747EB" w:rsidP="00D747EB">
            <w:pPr>
              <w:spacing w:line="276" w:lineRule="auto"/>
            </w:pPr>
            <w:r>
              <w:t>Required</w:t>
            </w:r>
          </w:p>
        </w:tc>
        <w:tc>
          <w:tcPr>
            <w:tcW w:w="1560" w:type="dxa"/>
          </w:tcPr>
          <w:p w14:paraId="2A744C63" w14:textId="449F8600" w:rsidR="00D747EB" w:rsidRPr="00040280" w:rsidRDefault="00D747EB" w:rsidP="00D747EB">
            <w:pPr>
              <w:spacing w:line="276" w:lineRule="auto"/>
            </w:pPr>
            <w:r w:rsidRPr="00040280">
              <w:t xml:space="preserve"> </w:t>
            </w:r>
            <w:r>
              <w:t>Required</w:t>
            </w:r>
          </w:p>
        </w:tc>
      </w:tr>
      <w:tr w:rsidR="00D747EB" w14:paraId="550100AF" w14:textId="77777777" w:rsidTr="001C73EA">
        <w:trPr>
          <w:trHeight w:val="300"/>
        </w:trPr>
        <w:tc>
          <w:tcPr>
            <w:tcW w:w="1560" w:type="dxa"/>
          </w:tcPr>
          <w:p w14:paraId="09CCBEE9" w14:textId="5B5EF01D" w:rsidR="00D747EB" w:rsidRDefault="00D747EB" w:rsidP="00D747EB">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6B40C99" w14:textId="75539645" w:rsidR="00D747EB" w:rsidRPr="00040280" w:rsidRDefault="00D747EB" w:rsidP="00D747EB">
            <w:pPr>
              <w:spacing w:line="276" w:lineRule="auto"/>
            </w:pPr>
            <w:r w:rsidRPr="00040280">
              <w:t xml:space="preserve"> Development</w:t>
            </w:r>
          </w:p>
        </w:tc>
        <w:tc>
          <w:tcPr>
            <w:tcW w:w="1560" w:type="dxa"/>
          </w:tcPr>
          <w:p w14:paraId="2317F786" w14:textId="26C3B66F" w:rsidR="00D747EB" w:rsidRPr="00040280" w:rsidRDefault="00D747EB" w:rsidP="00D747EB">
            <w:pPr>
              <w:spacing w:line="276" w:lineRule="auto"/>
            </w:pPr>
            <w:r w:rsidRPr="00501311">
              <w:t xml:space="preserve"> Quality</w:t>
            </w:r>
          </w:p>
        </w:tc>
        <w:tc>
          <w:tcPr>
            <w:tcW w:w="1560" w:type="dxa"/>
          </w:tcPr>
          <w:p w14:paraId="0AE8BE10" w14:textId="77777777" w:rsidR="00D747EB" w:rsidRDefault="00D747EB" w:rsidP="00D747EB">
            <w:pPr>
              <w:spacing w:line="276" w:lineRule="auto"/>
            </w:pPr>
          </w:p>
          <w:p w14:paraId="51393BC5" w14:textId="1DD034A5" w:rsidR="00D747EB" w:rsidRPr="00040280" w:rsidRDefault="00D747EB" w:rsidP="00D747EB">
            <w:pPr>
              <w:spacing w:line="276" w:lineRule="auto"/>
            </w:pPr>
            <w:r>
              <w:t xml:space="preserve">          ---</w:t>
            </w:r>
          </w:p>
        </w:tc>
        <w:tc>
          <w:tcPr>
            <w:tcW w:w="1560" w:type="dxa"/>
          </w:tcPr>
          <w:p w14:paraId="4E4BFFD4" w14:textId="73F0A2D0" w:rsidR="00D747EB" w:rsidRPr="00040280" w:rsidRDefault="00D747EB" w:rsidP="00D747EB">
            <w:pPr>
              <w:spacing w:line="276" w:lineRule="auto"/>
            </w:pPr>
            <w:r w:rsidRPr="00040280">
              <w:t xml:space="preserve"> </w:t>
            </w:r>
            <w:r>
              <w:t>Quality</w:t>
            </w:r>
          </w:p>
        </w:tc>
        <w:tc>
          <w:tcPr>
            <w:tcW w:w="1560" w:type="dxa"/>
          </w:tcPr>
          <w:p w14:paraId="0AA270D3" w14:textId="1324645B" w:rsidR="00D747EB" w:rsidRPr="00040280" w:rsidRDefault="00D747EB" w:rsidP="00D747EB">
            <w:pPr>
              <w:spacing w:line="276" w:lineRule="auto"/>
            </w:pPr>
            <w:r w:rsidRPr="00040280">
              <w:t xml:space="preserve"> </w:t>
            </w:r>
            <w:r>
              <w:t>Quality</w:t>
            </w:r>
          </w:p>
        </w:tc>
      </w:tr>
      <w:tr w:rsidR="00D747EB" w14:paraId="2825DC94" w14:textId="77777777" w:rsidTr="001C73EA">
        <w:trPr>
          <w:trHeight w:val="300"/>
        </w:trPr>
        <w:tc>
          <w:tcPr>
            <w:tcW w:w="1560" w:type="dxa"/>
          </w:tcPr>
          <w:p w14:paraId="353179D5" w14:textId="0BB355D3" w:rsidR="00D747EB" w:rsidRDefault="00D747EB" w:rsidP="00D747EB">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137DA47C" w14:textId="5C676C41" w:rsidR="00D747EB" w:rsidRPr="00040280" w:rsidRDefault="00D747EB" w:rsidP="00D747EB">
            <w:pPr>
              <w:spacing w:line="276" w:lineRule="auto"/>
            </w:pPr>
            <w:r w:rsidRPr="00040280">
              <w:t xml:space="preserve"> Project team</w:t>
            </w:r>
          </w:p>
        </w:tc>
        <w:tc>
          <w:tcPr>
            <w:tcW w:w="1560" w:type="dxa"/>
          </w:tcPr>
          <w:p w14:paraId="2174F6F8" w14:textId="4867DDEB" w:rsidR="00D747EB" w:rsidRPr="00040280" w:rsidRDefault="00D747EB" w:rsidP="00D747EB">
            <w:pPr>
              <w:spacing w:line="276" w:lineRule="auto"/>
            </w:pPr>
            <w:r w:rsidRPr="00501311">
              <w:t>Project team or Both</w:t>
            </w:r>
          </w:p>
        </w:tc>
        <w:tc>
          <w:tcPr>
            <w:tcW w:w="1560" w:type="dxa"/>
          </w:tcPr>
          <w:p w14:paraId="62756A1E" w14:textId="06487801" w:rsidR="00D747EB" w:rsidRPr="00040280" w:rsidRDefault="00D747EB" w:rsidP="00D747EB">
            <w:pPr>
              <w:spacing w:line="276" w:lineRule="auto"/>
            </w:pPr>
            <w:r>
              <w:t xml:space="preserve">          ---</w:t>
            </w:r>
          </w:p>
        </w:tc>
        <w:tc>
          <w:tcPr>
            <w:tcW w:w="1560" w:type="dxa"/>
          </w:tcPr>
          <w:p w14:paraId="52AD7146" w14:textId="4D9AA1A4" w:rsidR="00D747EB" w:rsidRPr="00040280" w:rsidRDefault="00D747EB" w:rsidP="00D747EB">
            <w:pPr>
              <w:spacing w:line="276" w:lineRule="auto"/>
            </w:pPr>
            <w:r>
              <w:t>Project team</w:t>
            </w:r>
          </w:p>
        </w:tc>
        <w:tc>
          <w:tcPr>
            <w:tcW w:w="1560" w:type="dxa"/>
          </w:tcPr>
          <w:p w14:paraId="41E8462D" w14:textId="3C3A1BC4" w:rsidR="00D747EB" w:rsidRPr="00040280" w:rsidRDefault="00D747EB" w:rsidP="00D747EB">
            <w:pPr>
              <w:spacing w:line="276" w:lineRule="auto"/>
            </w:pPr>
            <w:r w:rsidRPr="00040280">
              <w:t xml:space="preserve"> </w:t>
            </w:r>
            <w:r>
              <w:t>Both</w:t>
            </w:r>
          </w:p>
        </w:tc>
      </w:tr>
      <w:tr w:rsidR="00D747EB" w14:paraId="5B699346" w14:textId="77777777" w:rsidTr="001C73EA">
        <w:trPr>
          <w:trHeight w:val="300"/>
        </w:trPr>
        <w:tc>
          <w:tcPr>
            <w:tcW w:w="1560" w:type="dxa"/>
          </w:tcPr>
          <w:p w14:paraId="0857A17F" w14:textId="20D08A95" w:rsidR="00D747EB" w:rsidRDefault="00D747EB" w:rsidP="00D747EB">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6134B242" w14:textId="146348E9" w:rsidR="00D747EB" w:rsidRPr="00040280" w:rsidRDefault="00D747EB" w:rsidP="00D747EB">
            <w:pPr>
              <w:spacing w:line="276" w:lineRule="auto"/>
            </w:pPr>
            <w:r w:rsidRPr="00040280">
              <w:t xml:space="preserve"> </w:t>
            </w:r>
            <w:r>
              <w:t>*Note 1</w:t>
            </w:r>
          </w:p>
        </w:tc>
        <w:tc>
          <w:tcPr>
            <w:tcW w:w="1560" w:type="dxa"/>
          </w:tcPr>
          <w:p w14:paraId="077126D1" w14:textId="13661F81" w:rsidR="00D747EB" w:rsidRPr="00040280" w:rsidRDefault="00D747EB" w:rsidP="00D747EB">
            <w:pPr>
              <w:spacing w:line="276" w:lineRule="auto"/>
            </w:pPr>
            <w:r w:rsidRPr="00501311">
              <w:t xml:space="preserve"> *Note </w:t>
            </w:r>
            <w:r>
              <w:t>2</w:t>
            </w:r>
          </w:p>
        </w:tc>
        <w:tc>
          <w:tcPr>
            <w:tcW w:w="1560" w:type="dxa"/>
          </w:tcPr>
          <w:p w14:paraId="207DD260" w14:textId="7ABB7AB8" w:rsidR="00D747EB" w:rsidRPr="00040280" w:rsidRDefault="00D747EB" w:rsidP="00D747EB">
            <w:pPr>
              <w:spacing w:line="276" w:lineRule="auto"/>
            </w:pPr>
            <w:r>
              <w:t>*Note 3</w:t>
            </w:r>
          </w:p>
        </w:tc>
        <w:tc>
          <w:tcPr>
            <w:tcW w:w="1560" w:type="dxa"/>
          </w:tcPr>
          <w:p w14:paraId="2385FDBE" w14:textId="499B1DD9" w:rsidR="00D747EB" w:rsidRPr="00040280" w:rsidRDefault="00D747EB" w:rsidP="00D747EB">
            <w:pPr>
              <w:spacing w:line="276" w:lineRule="auto"/>
            </w:pPr>
            <w:r w:rsidRPr="00040280">
              <w:t xml:space="preserve"> </w:t>
            </w:r>
            <w:r>
              <w:t>*Note 4</w:t>
            </w:r>
          </w:p>
        </w:tc>
        <w:tc>
          <w:tcPr>
            <w:tcW w:w="1560" w:type="dxa"/>
          </w:tcPr>
          <w:p w14:paraId="26DE9337" w14:textId="2B2CC79D" w:rsidR="00D747EB" w:rsidRPr="00040280" w:rsidRDefault="00D747EB" w:rsidP="00D747EB">
            <w:pPr>
              <w:spacing w:line="276" w:lineRule="auto"/>
            </w:pPr>
            <w:r>
              <w:t>*Note 5</w:t>
            </w:r>
          </w:p>
        </w:tc>
      </w:tr>
    </w:tbl>
    <w:p w14:paraId="56CE1ED6" w14:textId="77777777" w:rsidR="001C73EA" w:rsidRDefault="001C73EA" w:rsidP="001C73EA">
      <w:pPr>
        <w:pBdr>
          <w:top w:val="nil"/>
          <w:left w:val="nil"/>
          <w:bottom w:val="nil"/>
          <w:right w:val="nil"/>
          <w:between w:val="nil"/>
        </w:pBdr>
        <w:spacing w:after="60"/>
        <w:rPr>
          <w:b/>
          <w:bCs/>
        </w:rPr>
      </w:pPr>
    </w:p>
    <w:p w14:paraId="0300CFB4" w14:textId="32B7F269" w:rsidR="00D747EB" w:rsidRPr="00E827D7" w:rsidRDefault="00D747EB" w:rsidP="00D747EB">
      <w:pPr>
        <w:pBdr>
          <w:top w:val="nil"/>
          <w:left w:val="nil"/>
          <w:bottom w:val="nil"/>
          <w:right w:val="nil"/>
          <w:between w:val="nil"/>
        </w:pBdr>
        <w:spacing w:after="60"/>
      </w:pPr>
      <w:r w:rsidRPr="1001F7F6">
        <w:rPr>
          <w:b/>
          <w:bCs/>
        </w:rPr>
        <w:lastRenderedPageBreak/>
        <w:t xml:space="preserve">*Note </w:t>
      </w:r>
      <w:r>
        <w:rPr>
          <w:b/>
          <w:bCs/>
        </w:rPr>
        <w:t>1</w:t>
      </w:r>
      <w:r>
        <w:t xml:space="preserve">: After building/configuring, you </w:t>
      </w:r>
      <w:r w:rsidR="00E07408">
        <w:t>must check if the work produces</w:t>
      </w:r>
      <w:r>
        <w:t xml:space="preserve"> the expected results. Unit testing takes place in the development system. Only if it is successful the new function is deployed in a test environment (e.g., Quality).  Testing is not performed in training or production systems.</w:t>
      </w:r>
    </w:p>
    <w:p w14:paraId="512CD36D" w14:textId="7E1D9C1B" w:rsidR="00D747EB" w:rsidRPr="00E827D7" w:rsidRDefault="00D747EB" w:rsidP="00D747EB">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w:t>
      </w:r>
      <w:r>
        <w:t xml:space="preserve">The app </w:t>
      </w:r>
      <w:r w:rsidR="009E1D84">
        <w:t>is the first customer touch point through which sales are generated. Hence</w:t>
      </w:r>
      <w:r>
        <w:t xml:space="preserve"> performance is very critical.  During user acceptance testing</w:t>
      </w:r>
      <w:r w:rsidR="00E07408">
        <w:t>,</w:t>
      </w:r>
      <w:r>
        <w:t xml:space="preserve"> </w:t>
      </w:r>
      <w:r w:rsidR="00E07408">
        <w:t>performance verification</w:t>
      </w:r>
      <w:r>
        <w:t xml:space="preserve"> is implicit, but a performance test can involve simulations with multiple users concurrently accessing the system. Performance testing can involve both teams or just one and can even be achieved with automation tools. The relevant part is creating a scenario where multiple requests will be produced </w:t>
      </w:r>
      <w:r w:rsidR="00E07408">
        <w:t>simultaneously</w:t>
      </w:r>
      <w:r>
        <w:t>.</w:t>
      </w:r>
    </w:p>
    <w:p w14:paraId="3FB7EECB" w14:textId="77777777" w:rsidR="00D747EB" w:rsidRPr="00E827D7" w:rsidRDefault="00D747EB" w:rsidP="00D747EB">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states that no large amounts of data are involved.</w:t>
      </w:r>
    </w:p>
    <w:p w14:paraId="0E50A556" w14:textId="77777777" w:rsidR="00D747EB" w:rsidRPr="00E827D7" w:rsidRDefault="00D747EB" w:rsidP="00D747EB">
      <w:pPr>
        <w:pBdr>
          <w:top w:val="nil"/>
          <w:left w:val="nil"/>
          <w:bottom w:val="nil"/>
          <w:right w:val="nil"/>
          <w:between w:val="nil"/>
        </w:pBdr>
        <w:spacing w:after="60"/>
      </w:pPr>
      <w:r w:rsidRPr="007A790C">
        <w:t>*</w:t>
      </w:r>
      <w:r w:rsidRPr="007A790C">
        <w:rPr>
          <w:b/>
          <w:bCs/>
        </w:rPr>
        <w:t>Note 4</w:t>
      </w:r>
      <w:r w:rsidRPr="007A790C">
        <w:t>:</w:t>
      </w:r>
      <w:r w:rsidRPr="002229F6">
        <w:t xml:space="preserve"> </w:t>
      </w:r>
      <w:r>
        <w:t xml:space="preserve">This app extends the functionality of the existing application. The output from this app will be an input to existing systems and thus a close integration with existing systems. Therefore, regression testing is required.  </w:t>
      </w:r>
    </w:p>
    <w:p w14:paraId="46E38193" w14:textId="2F21B7F7" w:rsidR="00D747EB" w:rsidRPr="00E827D7" w:rsidRDefault="00D747EB" w:rsidP="00D747EB">
      <w:pPr>
        <w:pBdr>
          <w:top w:val="nil"/>
          <w:left w:val="nil"/>
          <w:bottom w:val="nil"/>
          <w:right w:val="nil"/>
          <w:between w:val="nil"/>
        </w:pBdr>
        <w:spacing w:after="60"/>
      </w:pPr>
      <w:r>
        <w:t>*</w:t>
      </w:r>
      <w:r w:rsidRPr="1001F7F6">
        <w:rPr>
          <w:b/>
          <w:bCs/>
        </w:rPr>
        <w:t xml:space="preserve">Note </w:t>
      </w:r>
      <w:r>
        <w:rPr>
          <w:b/>
          <w:bCs/>
        </w:rPr>
        <w:t>5</w:t>
      </w:r>
      <w:r>
        <w:t>: After unit testing, the new programs</w:t>
      </w:r>
      <w:r w:rsidR="002F006C">
        <w:t xml:space="preserve"> and </w:t>
      </w:r>
      <w:r>
        <w:t>configurations are applied in a test environment where end users do acceptance testing. This can also be done with the participation of project team members</w:t>
      </w:r>
      <w:r w:rsidR="002F006C">
        <w:t>. This is because the test</w:t>
      </w:r>
      <w:r>
        <w:t xml:space="preserve"> environment can have more data</w:t>
      </w:r>
      <w:r w:rsidR="002F006C">
        <w:t xml:space="preserve"> and</w:t>
      </w:r>
      <w:r>
        <w:t xml:space="preserve"> hardware resources</w:t>
      </w:r>
      <w:r w:rsidR="002F006C">
        <w:t xml:space="preserve">. It </w:t>
      </w:r>
      <w:r>
        <w:t xml:space="preserve">only </w:t>
      </w:r>
      <w:r w:rsidR="002F006C">
        <w:t>contains</w:t>
      </w:r>
      <w:r>
        <w:t xml:space="preserve"> configurations </w:t>
      </w:r>
      <w:r w:rsidR="00E07408">
        <w:t>already part of unit testing or existing</w:t>
      </w:r>
      <w:r>
        <w:t xml:space="preserve"> in the previous solution. </w:t>
      </w:r>
    </w:p>
    <w:p w14:paraId="2C42BCC2" w14:textId="09A23B84" w:rsidR="00B40C53" w:rsidRDefault="00B40C53">
      <w:pPr>
        <w:rPr>
          <w:highlight w:val="yellow"/>
        </w:rPr>
      </w:pPr>
      <w:r>
        <w:rPr>
          <w:highlight w:val="yellow"/>
        </w:rPr>
        <w:br w:type="page"/>
      </w:r>
    </w:p>
    <w:p w14:paraId="63B2AD61" w14:textId="7866D352" w:rsidR="215A7FD8" w:rsidRPr="00FB172A" w:rsidRDefault="00AA0E2F" w:rsidP="00FB172A">
      <w:pPr>
        <w:pStyle w:val="Heading2"/>
        <w:rPr>
          <w:lang w:val="en"/>
        </w:rPr>
      </w:pPr>
      <w:r>
        <w:rPr>
          <w:lang w:val="en"/>
        </w:rPr>
        <w:lastRenderedPageBreak/>
        <w:t xml:space="preserve">Sales </w:t>
      </w:r>
      <w:r w:rsidR="00FB172A">
        <w:rPr>
          <w:lang w:val="en"/>
        </w:rPr>
        <w:t>Data Analysis</w:t>
      </w: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1D02D1B2" w14:textId="77777777" w:rsidTr="005320A5">
        <w:trPr>
          <w:trHeight w:val="300"/>
        </w:trPr>
        <w:tc>
          <w:tcPr>
            <w:tcW w:w="1560" w:type="dxa"/>
          </w:tcPr>
          <w:p w14:paraId="4096793E" w14:textId="28A3FCA5" w:rsidR="1B781B96" w:rsidRDefault="1B781B96"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AC13CF"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A1C4745" w14:textId="77777777" w:rsidTr="005320A5">
        <w:trPr>
          <w:trHeight w:val="300"/>
        </w:trPr>
        <w:tc>
          <w:tcPr>
            <w:tcW w:w="1560" w:type="dxa"/>
          </w:tcPr>
          <w:p w14:paraId="387F4C00"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26922BC"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755253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9576B25"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127435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639B2EF"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42D7AAA2" w14:textId="77777777" w:rsidTr="005320A5">
        <w:trPr>
          <w:trHeight w:val="300"/>
        </w:trPr>
        <w:tc>
          <w:tcPr>
            <w:tcW w:w="1560" w:type="dxa"/>
          </w:tcPr>
          <w:p w14:paraId="2EA15F9E"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6751C25F" w14:textId="4381170A" w:rsidR="77E74D88" w:rsidRPr="00040280" w:rsidRDefault="77E74D88" w:rsidP="77E74D88">
            <w:pPr>
              <w:spacing w:line="276" w:lineRule="auto"/>
            </w:pPr>
            <w:r w:rsidRPr="00040280">
              <w:t xml:space="preserve"> </w:t>
            </w:r>
            <w:r w:rsidR="00DB63A0">
              <w:t>Required</w:t>
            </w:r>
          </w:p>
        </w:tc>
        <w:tc>
          <w:tcPr>
            <w:tcW w:w="1560" w:type="dxa"/>
          </w:tcPr>
          <w:p w14:paraId="763A389D" w14:textId="5C4AC842" w:rsidR="77E74D88" w:rsidRPr="00040280" w:rsidRDefault="001B3B61" w:rsidP="77E74D88">
            <w:pPr>
              <w:spacing w:line="276" w:lineRule="auto"/>
            </w:pPr>
            <w:r>
              <w:t>Optional but not recommended</w:t>
            </w:r>
          </w:p>
        </w:tc>
        <w:tc>
          <w:tcPr>
            <w:tcW w:w="1560" w:type="dxa"/>
          </w:tcPr>
          <w:p w14:paraId="38D317EE" w14:textId="39C4531A" w:rsidR="77E74D88" w:rsidRPr="00040280" w:rsidRDefault="001B3B61" w:rsidP="77E74D88">
            <w:pPr>
              <w:spacing w:line="276" w:lineRule="auto"/>
            </w:pPr>
            <w:r>
              <w:t>Optional but not recommended</w:t>
            </w:r>
          </w:p>
        </w:tc>
        <w:tc>
          <w:tcPr>
            <w:tcW w:w="1560" w:type="dxa"/>
          </w:tcPr>
          <w:p w14:paraId="2DB4CF35" w14:textId="2AA6B53B" w:rsidR="77E74D88" w:rsidRPr="00040280" w:rsidRDefault="77E74D88" w:rsidP="77E74D88">
            <w:pPr>
              <w:spacing w:line="276" w:lineRule="auto"/>
            </w:pPr>
            <w:r w:rsidRPr="00040280">
              <w:t xml:space="preserve"> </w:t>
            </w:r>
            <w:r w:rsidR="0016776B">
              <w:t>Not required</w:t>
            </w:r>
          </w:p>
        </w:tc>
        <w:tc>
          <w:tcPr>
            <w:tcW w:w="1560" w:type="dxa"/>
          </w:tcPr>
          <w:p w14:paraId="2051ABAE" w14:textId="30D1F0B3" w:rsidR="77E74D88" w:rsidRPr="00040280" w:rsidRDefault="77E74D88" w:rsidP="77E74D88">
            <w:pPr>
              <w:spacing w:line="276" w:lineRule="auto"/>
            </w:pPr>
            <w:r w:rsidRPr="00040280">
              <w:t xml:space="preserve"> </w:t>
            </w:r>
            <w:r w:rsidR="0016776B">
              <w:t>Required</w:t>
            </w:r>
          </w:p>
        </w:tc>
      </w:tr>
      <w:tr w:rsidR="005320A5" w14:paraId="53900D7D" w14:textId="77777777" w:rsidTr="005320A5">
        <w:trPr>
          <w:trHeight w:val="300"/>
        </w:trPr>
        <w:tc>
          <w:tcPr>
            <w:tcW w:w="1560" w:type="dxa"/>
          </w:tcPr>
          <w:p w14:paraId="4AF92D78" w14:textId="5B5EF01D" w:rsidR="005320A5" w:rsidRDefault="005320A5" w:rsidP="005320A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2DF426CC" w14:textId="487D291C" w:rsidR="005320A5" w:rsidRPr="00040280" w:rsidRDefault="005320A5" w:rsidP="005320A5">
            <w:pPr>
              <w:spacing w:line="276" w:lineRule="auto"/>
            </w:pPr>
            <w:r w:rsidRPr="00040280">
              <w:t xml:space="preserve"> </w:t>
            </w:r>
            <w:r>
              <w:t>Development</w:t>
            </w:r>
          </w:p>
        </w:tc>
        <w:tc>
          <w:tcPr>
            <w:tcW w:w="1560" w:type="dxa"/>
          </w:tcPr>
          <w:p w14:paraId="784221DC" w14:textId="77777777" w:rsidR="005320A5" w:rsidRDefault="005320A5" w:rsidP="005320A5">
            <w:pPr>
              <w:spacing w:line="276" w:lineRule="auto"/>
            </w:pPr>
            <w:r w:rsidRPr="00040280">
              <w:t xml:space="preserve"> </w:t>
            </w:r>
          </w:p>
          <w:p w14:paraId="048F3EA3" w14:textId="76D3F314" w:rsidR="005320A5" w:rsidRPr="00040280" w:rsidRDefault="005320A5" w:rsidP="005320A5">
            <w:pPr>
              <w:spacing w:line="276" w:lineRule="auto"/>
            </w:pPr>
            <w:r>
              <w:t xml:space="preserve">          ---</w:t>
            </w:r>
          </w:p>
        </w:tc>
        <w:tc>
          <w:tcPr>
            <w:tcW w:w="1560" w:type="dxa"/>
          </w:tcPr>
          <w:p w14:paraId="2C534D90" w14:textId="77777777" w:rsidR="005320A5" w:rsidRDefault="005320A5" w:rsidP="005320A5">
            <w:pPr>
              <w:spacing w:line="276" w:lineRule="auto"/>
            </w:pPr>
          </w:p>
          <w:p w14:paraId="45A2F8C5" w14:textId="12D348A9" w:rsidR="005320A5" w:rsidRPr="00040280" w:rsidRDefault="005320A5" w:rsidP="005320A5">
            <w:pPr>
              <w:spacing w:line="276" w:lineRule="auto"/>
            </w:pPr>
            <w:r>
              <w:t xml:space="preserve">          ---</w:t>
            </w:r>
          </w:p>
        </w:tc>
        <w:tc>
          <w:tcPr>
            <w:tcW w:w="1560" w:type="dxa"/>
          </w:tcPr>
          <w:p w14:paraId="181EFBFF" w14:textId="77777777" w:rsidR="005320A5" w:rsidRDefault="005320A5" w:rsidP="005320A5">
            <w:pPr>
              <w:spacing w:line="276" w:lineRule="auto"/>
            </w:pPr>
            <w:r w:rsidRPr="00040280">
              <w:t xml:space="preserve"> </w:t>
            </w:r>
          </w:p>
          <w:p w14:paraId="6C2BD915" w14:textId="77B634D5" w:rsidR="005320A5" w:rsidRPr="00040280" w:rsidRDefault="005320A5" w:rsidP="005320A5">
            <w:pPr>
              <w:spacing w:line="276" w:lineRule="auto"/>
            </w:pPr>
            <w:r>
              <w:t xml:space="preserve">          ---</w:t>
            </w:r>
          </w:p>
        </w:tc>
        <w:tc>
          <w:tcPr>
            <w:tcW w:w="1560" w:type="dxa"/>
          </w:tcPr>
          <w:p w14:paraId="6CFB7226" w14:textId="4BFBF0CF" w:rsidR="005320A5" w:rsidRPr="00040280" w:rsidRDefault="005320A5" w:rsidP="005320A5">
            <w:pPr>
              <w:spacing w:line="276" w:lineRule="auto"/>
            </w:pPr>
            <w:r w:rsidRPr="00040280">
              <w:t xml:space="preserve"> </w:t>
            </w:r>
            <w:r>
              <w:t>Quality</w:t>
            </w:r>
          </w:p>
        </w:tc>
      </w:tr>
      <w:tr w:rsidR="005320A5" w14:paraId="2809E478" w14:textId="77777777" w:rsidTr="005320A5">
        <w:trPr>
          <w:trHeight w:val="300"/>
        </w:trPr>
        <w:tc>
          <w:tcPr>
            <w:tcW w:w="1560" w:type="dxa"/>
          </w:tcPr>
          <w:p w14:paraId="43646085" w14:textId="0BB355D3" w:rsidR="005320A5" w:rsidRDefault="005320A5" w:rsidP="005320A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083834D" w14:textId="3222D07C" w:rsidR="005320A5" w:rsidRPr="00040280" w:rsidRDefault="005320A5" w:rsidP="005320A5">
            <w:pPr>
              <w:spacing w:line="276" w:lineRule="auto"/>
            </w:pPr>
            <w:r w:rsidRPr="00040280">
              <w:t xml:space="preserve"> </w:t>
            </w:r>
            <w:r>
              <w:t>Project team</w:t>
            </w:r>
          </w:p>
        </w:tc>
        <w:tc>
          <w:tcPr>
            <w:tcW w:w="1560" w:type="dxa"/>
          </w:tcPr>
          <w:p w14:paraId="4EFB994E" w14:textId="73C0B930" w:rsidR="005320A5" w:rsidRPr="00040280" w:rsidRDefault="005320A5" w:rsidP="005320A5">
            <w:pPr>
              <w:spacing w:line="276" w:lineRule="auto"/>
            </w:pPr>
            <w:r w:rsidRPr="00040280">
              <w:t xml:space="preserve"> </w:t>
            </w:r>
            <w:r>
              <w:t xml:space="preserve">         ---</w:t>
            </w:r>
          </w:p>
        </w:tc>
        <w:tc>
          <w:tcPr>
            <w:tcW w:w="1560" w:type="dxa"/>
          </w:tcPr>
          <w:p w14:paraId="36F05664" w14:textId="438D4C31" w:rsidR="005320A5" w:rsidRPr="00040280" w:rsidRDefault="005320A5" w:rsidP="005320A5">
            <w:pPr>
              <w:spacing w:line="276" w:lineRule="auto"/>
            </w:pPr>
            <w:r>
              <w:t xml:space="preserve">          ---</w:t>
            </w:r>
          </w:p>
        </w:tc>
        <w:tc>
          <w:tcPr>
            <w:tcW w:w="1560" w:type="dxa"/>
          </w:tcPr>
          <w:p w14:paraId="257A1509" w14:textId="7DEAF3F9" w:rsidR="005320A5" w:rsidRPr="00040280" w:rsidRDefault="005320A5" w:rsidP="005320A5">
            <w:pPr>
              <w:spacing w:line="276" w:lineRule="auto"/>
            </w:pPr>
            <w:r w:rsidRPr="00040280">
              <w:t xml:space="preserve"> </w:t>
            </w:r>
            <w:r>
              <w:t xml:space="preserve">         ---</w:t>
            </w:r>
          </w:p>
        </w:tc>
        <w:tc>
          <w:tcPr>
            <w:tcW w:w="1560" w:type="dxa"/>
          </w:tcPr>
          <w:p w14:paraId="2ABE7268" w14:textId="0F0B39AD" w:rsidR="005320A5" w:rsidRPr="00040280" w:rsidRDefault="005320A5" w:rsidP="005320A5">
            <w:pPr>
              <w:spacing w:line="276" w:lineRule="auto"/>
            </w:pPr>
            <w:r w:rsidRPr="00040280">
              <w:t xml:space="preserve"> </w:t>
            </w:r>
            <w:r>
              <w:t>Both</w:t>
            </w:r>
          </w:p>
        </w:tc>
      </w:tr>
      <w:tr w:rsidR="005320A5" w14:paraId="26205354" w14:textId="77777777" w:rsidTr="005320A5">
        <w:trPr>
          <w:trHeight w:val="300"/>
        </w:trPr>
        <w:tc>
          <w:tcPr>
            <w:tcW w:w="1560" w:type="dxa"/>
          </w:tcPr>
          <w:p w14:paraId="2368E12A" w14:textId="20D08A95" w:rsidR="005320A5" w:rsidRDefault="005320A5" w:rsidP="005320A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4F75827" w14:textId="7D3465F3" w:rsidR="005320A5" w:rsidRPr="00040280" w:rsidRDefault="005320A5" w:rsidP="005320A5">
            <w:pPr>
              <w:spacing w:line="276" w:lineRule="auto"/>
            </w:pPr>
            <w:r w:rsidRPr="00040280">
              <w:t xml:space="preserve"> </w:t>
            </w:r>
            <w:r>
              <w:t xml:space="preserve">*Note </w:t>
            </w:r>
            <w:r w:rsidR="00551527">
              <w:t>1</w:t>
            </w:r>
          </w:p>
        </w:tc>
        <w:tc>
          <w:tcPr>
            <w:tcW w:w="1560" w:type="dxa"/>
          </w:tcPr>
          <w:p w14:paraId="4C4F346E" w14:textId="28DC56EF" w:rsidR="005320A5" w:rsidRPr="00040280" w:rsidRDefault="005320A5" w:rsidP="005320A5">
            <w:pPr>
              <w:spacing w:line="276" w:lineRule="auto"/>
            </w:pPr>
            <w:r w:rsidRPr="00040280">
              <w:t xml:space="preserve"> </w:t>
            </w:r>
            <w:r>
              <w:t xml:space="preserve">*Note </w:t>
            </w:r>
            <w:r w:rsidR="00551527">
              <w:t>2</w:t>
            </w:r>
          </w:p>
        </w:tc>
        <w:tc>
          <w:tcPr>
            <w:tcW w:w="1560" w:type="dxa"/>
          </w:tcPr>
          <w:p w14:paraId="1E73F7E0" w14:textId="1C1B1B23" w:rsidR="005320A5" w:rsidRPr="00040280" w:rsidRDefault="005320A5" w:rsidP="005320A5">
            <w:pPr>
              <w:spacing w:line="276" w:lineRule="auto"/>
            </w:pPr>
            <w:r>
              <w:t xml:space="preserve">*Note </w:t>
            </w:r>
            <w:r w:rsidR="00551527">
              <w:t>3</w:t>
            </w:r>
          </w:p>
        </w:tc>
        <w:tc>
          <w:tcPr>
            <w:tcW w:w="1560" w:type="dxa"/>
          </w:tcPr>
          <w:p w14:paraId="5CA5F9BE" w14:textId="538B68AC" w:rsidR="005320A5" w:rsidRPr="00040280" w:rsidRDefault="005320A5" w:rsidP="005320A5">
            <w:pPr>
              <w:spacing w:line="276" w:lineRule="auto"/>
            </w:pPr>
            <w:r w:rsidRPr="00040280">
              <w:t xml:space="preserve"> </w:t>
            </w:r>
            <w:r>
              <w:t xml:space="preserve">*Note </w:t>
            </w:r>
            <w:r w:rsidR="00551527">
              <w:t>4</w:t>
            </w:r>
          </w:p>
        </w:tc>
        <w:tc>
          <w:tcPr>
            <w:tcW w:w="1560" w:type="dxa"/>
          </w:tcPr>
          <w:p w14:paraId="205D0A6E" w14:textId="4F0CF61C" w:rsidR="005320A5" w:rsidRPr="00040280" w:rsidRDefault="005320A5" w:rsidP="005320A5">
            <w:pPr>
              <w:spacing w:line="276" w:lineRule="auto"/>
            </w:pPr>
            <w:r>
              <w:t xml:space="preserve">*Note </w:t>
            </w:r>
            <w:r w:rsidR="00551527">
              <w:t>5</w:t>
            </w:r>
          </w:p>
        </w:tc>
      </w:tr>
    </w:tbl>
    <w:p w14:paraId="2B1AD24B" w14:textId="19F5853D" w:rsidR="77E74D88" w:rsidRDefault="77E74D88" w:rsidP="77E74D88">
      <w:pPr>
        <w:pBdr>
          <w:top w:val="nil"/>
          <w:left w:val="nil"/>
          <w:bottom w:val="nil"/>
          <w:right w:val="nil"/>
          <w:between w:val="nil"/>
        </w:pBdr>
        <w:spacing w:after="60"/>
        <w:rPr>
          <w:highlight w:val="yellow"/>
        </w:rPr>
      </w:pPr>
    </w:p>
    <w:p w14:paraId="7A056F49" w14:textId="5C0B6193" w:rsidR="00551527" w:rsidRPr="00E827D7" w:rsidRDefault="00551527" w:rsidP="00551527">
      <w:pPr>
        <w:pBdr>
          <w:top w:val="nil"/>
          <w:left w:val="nil"/>
          <w:bottom w:val="nil"/>
          <w:right w:val="nil"/>
          <w:between w:val="nil"/>
        </w:pBdr>
        <w:spacing w:after="60"/>
      </w:pPr>
      <w:r w:rsidRPr="1001F7F6">
        <w:rPr>
          <w:b/>
          <w:bCs/>
        </w:rPr>
        <w:t xml:space="preserve">*Note </w:t>
      </w:r>
      <w:r>
        <w:rPr>
          <w:b/>
          <w:bCs/>
        </w:rPr>
        <w:t>1</w:t>
      </w:r>
      <w:r>
        <w:t xml:space="preserve">: After building/configuring, you </w:t>
      </w:r>
      <w:r w:rsidR="00E07408">
        <w:t>must check if the work produces</w:t>
      </w:r>
      <w:r>
        <w:t xml:space="preserve"> the expected results. Unit testing takes place in the development system. Only if it is successful the new function is deployed in a test environment (e.g., Quality).  Testing is not performed in training or production systems.</w:t>
      </w:r>
    </w:p>
    <w:p w14:paraId="3D8B47B2" w14:textId="0F749DE0" w:rsidR="00551527" w:rsidRPr="00E827D7" w:rsidRDefault="00551527" w:rsidP="00551527">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The application description (attributes/notes) does not point to any requirements that might lead to performance problems</w:t>
      </w:r>
      <w:r>
        <w:t>. N</w:t>
      </w:r>
      <w:r w:rsidRPr="00941902">
        <w:t xml:space="preserve">o goals are set that </w:t>
      </w:r>
      <w:r w:rsidR="00561D4B">
        <w:t>require</w:t>
      </w:r>
      <w:r w:rsidRPr="00941902">
        <w:t xml:space="preserve"> a KPI to be achieved.</w:t>
      </w:r>
    </w:p>
    <w:p w14:paraId="234A3B07" w14:textId="77777777" w:rsidR="00551527" w:rsidRPr="00E827D7" w:rsidRDefault="00551527" w:rsidP="00551527">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attributes/notes) clearly states that no large amounts of data are involved.</w:t>
      </w:r>
    </w:p>
    <w:p w14:paraId="71C73A55" w14:textId="77777777" w:rsidR="00551527" w:rsidRPr="00E827D7" w:rsidRDefault="00551527" w:rsidP="00551527">
      <w:pPr>
        <w:pBdr>
          <w:top w:val="nil"/>
          <w:left w:val="nil"/>
          <w:bottom w:val="nil"/>
          <w:right w:val="nil"/>
          <w:between w:val="nil"/>
        </w:pBdr>
        <w:spacing w:after="60"/>
      </w:pPr>
      <w:r>
        <w:t>*</w:t>
      </w:r>
      <w:r w:rsidRPr="004A3582">
        <w:rPr>
          <w:b/>
          <w:bCs/>
        </w:rPr>
        <w:t xml:space="preserve">Note </w:t>
      </w:r>
      <w:r>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0315B0F7" w14:textId="5802B6E5" w:rsidR="00551527" w:rsidRPr="00E827D7" w:rsidRDefault="00551527" w:rsidP="00551527">
      <w:pPr>
        <w:pBdr>
          <w:top w:val="nil"/>
          <w:left w:val="nil"/>
          <w:bottom w:val="nil"/>
          <w:right w:val="nil"/>
          <w:between w:val="nil"/>
        </w:pBdr>
        <w:spacing w:after="60"/>
      </w:pPr>
      <w:r>
        <w:t>*</w:t>
      </w:r>
      <w:r w:rsidRPr="1001F7F6">
        <w:rPr>
          <w:b/>
          <w:bCs/>
        </w:rPr>
        <w:t xml:space="preserve">Note </w:t>
      </w:r>
      <w:r>
        <w:rPr>
          <w:b/>
          <w:bCs/>
        </w:rPr>
        <w:t>5</w:t>
      </w:r>
      <w:r>
        <w:t xml:space="preserve">: </w:t>
      </w:r>
      <w:r w:rsidR="004B4C8E">
        <w:t xml:space="preserve">After unit testing, the new programs and configurations are applied in a test environment where end users do acceptance testing. This can also be done with the participation of project team members. This is because the test environment can have more data and hardware resources. It only contains configurations </w:t>
      </w:r>
      <w:r w:rsidR="00E07408">
        <w:t>already part of unit testing or existing</w:t>
      </w:r>
      <w:r w:rsidR="004B4C8E">
        <w:t xml:space="preserve"> in the previous solution.</w:t>
      </w:r>
    </w:p>
    <w:p w14:paraId="2FD1B55C" w14:textId="5A90FCF8" w:rsidR="00B40C53" w:rsidRDefault="00B40C53">
      <w:pPr>
        <w:rPr>
          <w:highlight w:val="yellow"/>
        </w:rPr>
      </w:pPr>
      <w:r>
        <w:rPr>
          <w:highlight w:val="yellow"/>
        </w:rPr>
        <w:br w:type="page"/>
      </w:r>
    </w:p>
    <w:p w14:paraId="12702167" w14:textId="085D8FD2" w:rsidR="00331CF5" w:rsidRPr="00AC0C60" w:rsidRDefault="00AA0E2F" w:rsidP="00331CF5">
      <w:pPr>
        <w:pStyle w:val="Heading2"/>
        <w:rPr>
          <w:lang w:val="en"/>
        </w:rPr>
      </w:pPr>
      <w:r>
        <w:rPr>
          <w:lang w:val="en"/>
        </w:rPr>
        <w:lastRenderedPageBreak/>
        <w:t xml:space="preserve">Operational </w:t>
      </w:r>
      <w:r w:rsidR="00FB172A">
        <w:rPr>
          <w:lang w:val="en"/>
        </w:rPr>
        <w:t>Data Analysis</w:t>
      </w:r>
    </w:p>
    <w:p w14:paraId="41901B15" w14:textId="2F1736F4" w:rsidR="00331CF5" w:rsidRDefault="00331CF5"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C836076" w14:textId="77777777" w:rsidTr="006E2A5A">
        <w:trPr>
          <w:trHeight w:val="300"/>
        </w:trPr>
        <w:tc>
          <w:tcPr>
            <w:tcW w:w="1560" w:type="dxa"/>
          </w:tcPr>
          <w:p w14:paraId="607DB002" w14:textId="7F991713" w:rsidR="6916558B" w:rsidRDefault="6916558B"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4F88EB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382E14D8" w14:textId="77777777" w:rsidTr="006E2A5A">
        <w:trPr>
          <w:trHeight w:val="300"/>
        </w:trPr>
        <w:tc>
          <w:tcPr>
            <w:tcW w:w="1560" w:type="dxa"/>
          </w:tcPr>
          <w:p w14:paraId="6648A59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BBBA226"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DBE9F55"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38D3CBB"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4B37A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D849CC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F8DB528" w14:textId="77777777" w:rsidTr="00407420">
        <w:trPr>
          <w:trHeight w:val="300"/>
        </w:trPr>
        <w:tc>
          <w:tcPr>
            <w:tcW w:w="1560" w:type="dxa"/>
          </w:tcPr>
          <w:p w14:paraId="244A908C"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5003CC5F" w14:textId="2CC572C9" w:rsidR="77E74D88" w:rsidRPr="00040280" w:rsidRDefault="77E74D88" w:rsidP="77E74D88">
            <w:pPr>
              <w:spacing w:line="276" w:lineRule="auto"/>
            </w:pPr>
            <w:r w:rsidRPr="00040280">
              <w:t xml:space="preserve"> </w:t>
            </w:r>
            <w:r w:rsidR="002769ED">
              <w:t>Required</w:t>
            </w:r>
          </w:p>
        </w:tc>
        <w:tc>
          <w:tcPr>
            <w:tcW w:w="1560" w:type="dxa"/>
          </w:tcPr>
          <w:p w14:paraId="1D2895AC" w14:textId="38E9DAB5" w:rsidR="77E74D88" w:rsidRPr="00040280" w:rsidRDefault="003001BC" w:rsidP="77E74D88">
            <w:pPr>
              <w:spacing w:line="276" w:lineRule="auto"/>
            </w:pPr>
            <w:r>
              <w:t>Optional but not recommended</w:t>
            </w:r>
          </w:p>
        </w:tc>
        <w:tc>
          <w:tcPr>
            <w:tcW w:w="1560" w:type="dxa"/>
            <w:shd w:val="clear" w:color="auto" w:fill="auto"/>
          </w:tcPr>
          <w:p w14:paraId="61F088ED" w14:textId="640D6DCD" w:rsidR="77E74D88" w:rsidRPr="00040280" w:rsidRDefault="003001BC" w:rsidP="77E74D88">
            <w:pPr>
              <w:spacing w:line="276" w:lineRule="auto"/>
            </w:pPr>
            <w:r w:rsidRPr="00407420">
              <w:t>Optional but not recommended</w:t>
            </w:r>
          </w:p>
        </w:tc>
        <w:tc>
          <w:tcPr>
            <w:tcW w:w="1560" w:type="dxa"/>
          </w:tcPr>
          <w:p w14:paraId="1EFA6D7E" w14:textId="595545FC" w:rsidR="77E74D88" w:rsidRPr="00040280" w:rsidRDefault="77E74D88" w:rsidP="77E74D88">
            <w:pPr>
              <w:spacing w:line="276" w:lineRule="auto"/>
            </w:pPr>
            <w:r w:rsidRPr="00040280">
              <w:t xml:space="preserve"> </w:t>
            </w:r>
            <w:r w:rsidR="00860F98">
              <w:t>Not required</w:t>
            </w:r>
          </w:p>
        </w:tc>
        <w:tc>
          <w:tcPr>
            <w:tcW w:w="1560" w:type="dxa"/>
          </w:tcPr>
          <w:p w14:paraId="7F8F7A79" w14:textId="2FE04F27" w:rsidR="77E74D88" w:rsidRPr="00040280" w:rsidRDefault="77E74D88" w:rsidP="77E74D88">
            <w:pPr>
              <w:spacing w:line="276" w:lineRule="auto"/>
            </w:pPr>
            <w:r w:rsidRPr="00040280">
              <w:t xml:space="preserve"> </w:t>
            </w:r>
            <w:r w:rsidR="00C61FB8">
              <w:t>Required</w:t>
            </w:r>
          </w:p>
        </w:tc>
      </w:tr>
      <w:tr w:rsidR="006E2A5A" w14:paraId="40CC6EBE" w14:textId="77777777" w:rsidTr="006E2A5A">
        <w:trPr>
          <w:trHeight w:val="300"/>
        </w:trPr>
        <w:tc>
          <w:tcPr>
            <w:tcW w:w="1560" w:type="dxa"/>
          </w:tcPr>
          <w:p w14:paraId="7D2E681B" w14:textId="5B5EF01D" w:rsidR="006E2A5A" w:rsidRDefault="006E2A5A" w:rsidP="006E2A5A">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44D4444" w14:textId="4DFB5A71" w:rsidR="006E2A5A" w:rsidRPr="00040280" w:rsidRDefault="006E2A5A" w:rsidP="006E2A5A">
            <w:pPr>
              <w:spacing w:line="276" w:lineRule="auto"/>
            </w:pPr>
            <w:r w:rsidRPr="00040280">
              <w:t xml:space="preserve"> </w:t>
            </w:r>
            <w:r>
              <w:t>Development</w:t>
            </w:r>
          </w:p>
        </w:tc>
        <w:tc>
          <w:tcPr>
            <w:tcW w:w="1560" w:type="dxa"/>
          </w:tcPr>
          <w:p w14:paraId="4E57D33B" w14:textId="77777777" w:rsidR="006E2A5A" w:rsidRDefault="006E2A5A" w:rsidP="006E2A5A">
            <w:pPr>
              <w:spacing w:line="276" w:lineRule="auto"/>
            </w:pPr>
            <w:r w:rsidRPr="00040280">
              <w:t xml:space="preserve"> </w:t>
            </w:r>
          </w:p>
          <w:p w14:paraId="67A9B596" w14:textId="1A4F5CC5" w:rsidR="006E2A5A" w:rsidRPr="00040280" w:rsidRDefault="006E2A5A" w:rsidP="006E2A5A">
            <w:pPr>
              <w:spacing w:line="276" w:lineRule="auto"/>
            </w:pPr>
            <w:r>
              <w:t xml:space="preserve">          ---</w:t>
            </w:r>
          </w:p>
        </w:tc>
        <w:tc>
          <w:tcPr>
            <w:tcW w:w="1560" w:type="dxa"/>
          </w:tcPr>
          <w:p w14:paraId="71A6BF57" w14:textId="77777777" w:rsidR="006E2A5A" w:rsidRDefault="006E2A5A" w:rsidP="006E2A5A">
            <w:pPr>
              <w:spacing w:line="276" w:lineRule="auto"/>
            </w:pPr>
          </w:p>
          <w:p w14:paraId="70B12DF3" w14:textId="25075B47" w:rsidR="006E2A5A" w:rsidRPr="00040280" w:rsidRDefault="006E2A5A" w:rsidP="006E2A5A">
            <w:pPr>
              <w:spacing w:line="276" w:lineRule="auto"/>
            </w:pPr>
            <w:r>
              <w:t xml:space="preserve">          ---</w:t>
            </w:r>
          </w:p>
        </w:tc>
        <w:tc>
          <w:tcPr>
            <w:tcW w:w="1560" w:type="dxa"/>
          </w:tcPr>
          <w:p w14:paraId="5114E3DB" w14:textId="77777777" w:rsidR="006E2A5A" w:rsidRDefault="006E2A5A" w:rsidP="006E2A5A">
            <w:pPr>
              <w:spacing w:line="276" w:lineRule="auto"/>
            </w:pPr>
            <w:r w:rsidRPr="00040280">
              <w:t xml:space="preserve"> </w:t>
            </w:r>
          </w:p>
          <w:p w14:paraId="65B9CCA5" w14:textId="29762E17" w:rsidR="006E2A5A" w:rsidRPr="00040280" w:rsidRDefault="006E2A5A" w:rsidP="006E2A5A">
            <w:pPr>
              <w:spacing w:line="276" w:lineRule="auto"/>
            </w:pPr>
            <w:r>
              <w:t xml:space="preserve">          ---</w:t>
            </w:r>
          </w:p>
        </w:tc>
        <w:tc>
          <w:tcPr>
            <w:tcW w:w="1560" w:type="dxa"/>
          </w:tcPr>
          <w:p w14:paraId="4D49C108" w14:textId="59F5AC8F" w:rsidR="006E2A5A" w:rsidRPr="00040280" w:rsidRDefault="006E2A5A" w:rsidP="006E2A5A">
            <w:pPr>
              <w:spacing w:line="276" w:lineRule="auto"/>
            </w:pPr>
            <w:r w:rsidRPr="00040280">
              <w:t xml:space="preserve"> </w:t>
            </w:r>
            <w:r>
              <w:t>Quality</w:t>
            </w:r>
          </w:p>
        </w:tc>
      </w:tr>
      <w:tr w:rsidR="006E2A5A" w14:paraId="361A6F14" w14:textId="77777777" w:rsidTr="006E2A5A">
        <w:trPr>
          <w:trHeight w:val="300"/>
        </w:trPr>
        <w:tc>
          <w:tcPr>
            <w:tcW w:w="1560" w:type="dxa"/>
          </w:tcPr>
          <w:p w14:paraId="6AB6DFD9" w14:textId="0BB355D3" w:rsidR="006E2A5A" w:rsidRDefault="006E2A5A" w:rsidP="006E2A5A">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3F9A760" w14:textId="7639BFBB" w:rsidR="006E2A5A" w:rsidRPr="00040280" w:rsidRDefault="006E2A5A" w:rsidP="006E2A5A">
            <w:pPr>
              <w:spacing w:line="276" w:lineRule="auto"/>
            </w:pPr>
            <w:r w:rsidRPr="00040280">
              <w:t xml:space="preserve"> </w:t>
            </w:r>
            <w:r>
              <w:t>Project team</w:t>
            </w:r>
          </w:p>
        </w:tc>
        <w:tc>
          <w:tcPr>
            <w:tcW w:w="1560" w:type="dxa"/>
          </w:tcPr>
          <w:p w14:paraId="53DB6F9D" w14:textId="75FD63E6" w:rsidR="006E2A5A" w:rsidRPr="00040280" w:rsidRDefault="006E2A5A" w:rsidP="006E2A5A">
            <w:pPr>
              <w:spacing w:line="276" w:lineRule="auto"/>
            </w:pPr>
            <w:r w:rsidRPr="00040280">
              <w:t xml:space="preserve"> </w:t>
            </w:r>
            <w:r>
              <w:t xml:space="preserve">         ---</w:t>
            </w:r>
          </w:p>
        </w:tc>
        <w:tc>
          <w:tcPr>
            <w:tcW w:w="1560" w:type="dxa"/>
          </w:tcPr>
          <w:p w14:paraId="1338542F" w14:textId="14EE773A" w:rsidR="006E2A5A" w:rsidRPr="00040280" w:rsidRDefault="006E2A5A" w:rsidP="006E2A5A">
            <w:pPr>
              <w:spacing w:line="276" w:lineRule="auto"/>
            </w:pPr>
            <w:r>
              <w:t xml:space="preserve">          ---</w:t>
            </w:r>
          </w:p>
        </w:tc>
        <w:tc>
          <w:tcPr>
            <w:tcW w:w="1560" w:type="dxa"/>
          </w:tcPr>
          <w:p w14:paraId="5FD9EFD9" w14:textId="66A17AD6" w:rsidR="006E2A5A" w:rsidRPr="00040280" w:rsidRDefault="006E2A5A" w:rsidP="006E2A5A">
            <w:pPr>
              <w:spacing w:line="276" w:lineRule="auto"/>
            </w:pPr>
            <w:r w:rsidRPr="00040280">
              <w:t xml:space="preserve"> </w:t>
            </w:r>
            <w:r>
              <w:t xml:space="preserve">         ---</w:t>
            </w:r>
          </w:p>
        </w:tc>
        <w:tc>
          <w:tcPr>
            <w:tcW w:w="1560" w:type="dxa"/>
          </w:tcPr>
          <w:p w14:paraId="410FDBDC" w14:textId="752E1A49" w:rsidR="006E2A5A" w:rsidRPr="00040280" w:rsidRDefault="006E2A5A" w:rsidP="006E2A5A">
            <w:pPr>
              <w:spacing w:line="276" w:lineRule="auto"/>
            </w:pPr>
            <w:r w:rsidRPr="00040280">
              <w:t xml:space="preserve"> </w:t>
            </w:r>
            <w:r>
              <w:t>Both</w:t>
            </w:r>
          </w:p>
        </w:tc>
      </w:tr>
      <w:tr w:rsidR="006E2A5A" w14:paraId="6BC3DB7C" w14:textId="77777777" w:rsidTr="006E2A5A">
        <w:trPr>
          <w:trHeight w:val="300"/>
        </w:trPr>
        <w:tc>
          <w:tcPr>
            <w:tcW w:w="1560" w:type="dxa"/>
          </w:tcPr>
          <w:p w14:paraId="2E41EC84" w14:textId="20D08A95" w:rsidR="006E2A5A" w:rsidRDefault="006E2A5A" w:rsidP="006E2A5A">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08D548E0" w14:textId="5A2AB979" w:rsidR="006E2A5A" w:rsidRPr="00040280" w:rsidRDefault="006E2A5A" w:rsidP="006E2A5A">
            <w:pPr>
              <w:spacing w:line="276" w:lineRule="auto"/>
            </w:pPr>
            <w:r w:rsidRPr="00040280">
              <w:t xml:space="preserve"> </w:t>
            </w:r>
            <w:r>
              <w:t xml:space="preserve">*Note </w:t>
            </w:r>
            <w:r w:rsidR="00603C54">
              <w:t>1</w:t>
            </w:r>
          </w:p>
        </w:tc>
        <w:tc>
          <w:tcPr>
            <w:tcW w:w="1560" w:type="dxa"/>
          </w:tcPr>
          <w:p w14:paraId="0C587977" w14:textId="6EF3AF91" w:rsidR="006E2A5A" w:rsidRPr="00040280" w:rsidRDefault="006E2A5A" w:rsidP="006E2A5A">
            <w:pPr>
              <w:spacing w:line="276" w:lineRule="auto"/>
            </w:pPr>
            <w:r w:rsidRPr="00040280">
              <w:t xml:space="preserve"> </w:t>
            </w:r>
            <w:r>
              <w:t xml:space="preserve">*Note </w:t>
            </w:r>
            <w:r w:rsidR="00603C54">
              <w:t>2</w:t>
            </w:r>
          </w:p>
        </w:tc>
        <w:tc>
          <w:tcPr>
            <w:tcW w:w="1560" w:type="dxa"/>
          </w:tcPr>
          <w:p w14:paraId="04BA7659" w14:textId="346B486F" w:rsidR="006E2A5A" w:rsidRPr="00040280" w:rsidRDefault="006E2A5A" w:rsidP="006E2A5A">
            <w:pPr>
              <w:spacing w:line="276" w:lineRule="auto"/>
            </w:pPr>
            <w:r>
              <w:t xml:space="preserve">*Note </w:t>
            </w:r>
            <w:r w:rsidR="00603C54">
              <w:t>3</w:t>
            </w:r>
          </w:p>
        </w:tc>
        <w:tc>
          <w:tcPr>
            <w:tcW w:w="1560" w:type="dxa"/>
          </w:tcPr>
          <w:p w14:paraId="646029B9" w14:textId="6A38898E" w:rsidR="006E2A5A" w:rsidRPr="00040280" w:rsidRDefault="006E2A5A" w:rsidP="006E2A5A">
            <w:pPr>
              <w:spacing w:line="276" w:lineRule="auto"/>
            </w:pPr>
            <w:r w:rsidRPr="00040280">
              <w:t xml:space="preserve"> </w:t>
            </w:r>
            <w:r>
              <w:t xml:space="preserve">*Note </w:t>
            </w:r>
            <w:r w:rsidR="00603C54">
              <w:t>4</w:t>
            </w:r>
          </w:p>
        </w:tc>
        <w:tc>
          <w:tcPr>
            <w:tcW w:w="1560" w:type="dxa"/>
          </w:tcPr>
          <w:p w14:paraId="257AA9E2" w14:textId="66EB1BFA" w:rsidR="006E2A5A" w:rsidRPr="00040280" w:rsidRDefault="006E2A5A" w:rsidP="006E2A5A">
            <w:pPr>
              <w:spacing w:line="276" w:lineRule="auto"/>
            </w:pPr>
            <w:r>
              <w:t xml:space="preserve">*Note </w:t>
            </w:r>
            <w:r w:rsidR="00603C54">
              <w:t>5</w:t>
            </w:r>
          </w:p>
        </w:tc>
      </w:tr>
    </w:tbl>
    <w:p w14:paraId="4E33330F" w14:textId="198529C5" w:rsidR="00331CF5" w:rsidRDefault="00331CF5" w:rsidP="77E74D88">
      <w:pPr>
        <w:pBdr>
          <w:top w:val="nil"/>
          <w:left w:val="nil"/>
          <w:bottom w:val="nil"/>
          <w:right w:val="nil"/>
          <w:between w:val="nil"/>
        </w:pBdr>
        <w:spacing w:after="60"/>
        <w:rPr>
          <w:highlight w:val="yellow"/>
        </w:rPr>
      </w:pPr>
    </w:p>
    <w:p w14:paraId="306D34A3" w14:textId="55E49187" w:rsidR="00603C54" w:rsidRPr="00E827D7" w:rsidRDefault="00603C54" w:rsidP="00603C54">
      <w:pPr>
        <w:pBdr>
          <w:top w:val="nil"/>
          <w:left w:val="nil"/>
          <w:bottom w:val="nil"/>
          <w:right w:val="nil"/>
          <w:between w:val="nil"/>
        </w:pBdr>
        <w:spacing w:after="60"/>
      </w:pPr>
      <w:r w:rsidRPr="1001F7F6">
        <w:rPr>
          <w:b/>
          <w:bCs/>
        </w:rPr>
        <w:t xml:space="preserve">*Note </w:t>
      </w:r>
      <w:r>
        <w:rPr>
          <w:b/>
          <w:bCs/>
        </w:rPr>
        <w:t>1</w:t>
      </w:r>
      <w:r>
        <w:t xml:space="preserve">: After building/configuring, you </w:t>
      </w:r>
      <w:r w:rsidR="00E07408">
        <w:t>must check if the work produces</w:t>
      </w:r>
      <w:r>
        <w:t xml:space="preserve"> the expected results. Unit testing takes place in the development system. Only if it is successful the new function is deployed in a test environment (e.g., Quality).  Testing is not performed in training or production systems.</w:t>
      </w:r>
    </w:p>
    <w:p w14:paraId="68892B5A" w14:textId="101025B5" w:rsidR="00603C54" w:rsidRPr="00E827D7" w:rsidRDefault="00603C54" w:rsidP="00603C54">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The application description (attributes/notes) does not point to any requirements that might lead to performance problems</w:t>
      </w:r>
      <w:r>
        <w:t>. N</w:t>
      </w:r>
      <w:r w:rsidRPr="00941902">
        <w:t xml:space="preserve">o goals are set that </w:t>
      </w:r>
      <w:r w:rsidR="00606F91">
        <w:t>require</w:t>
      </w:r>
      <w:r w:rsidRPr="00941902">
        <w:t xml:space="preserve"> a KPI to be achieved.</w:t>
      </w:r>
    </w:p>
    <w:p w14:paraId="7151093D" w14:textId="77777777" w:rsidR="00603C54" w:rsidRPr="00E827D7" w:rsidRDefault="00603C54" w:rsidP="00603C54">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attributes/notes) clearly states that no large amounts of data are involved.</w:t>
      </w:r>
    </w:p>
    <w:p w14:paraId="4CDC586E" w14:textId="77777777" w:rsidR="00603C54" w:rsidRPr="00E827D7" w:rsidRDefault="00603C54" w:rsidP="00603C54">
      <w:pPr>
        <w:pBdr>
          <w:top w:val="nil"/>
          <w:left w:val="nil"/>
          <w:bottom w:val="nil"/>
          <w:right w:val="nil"/>
          <w:between w:val="nil"/>
        </w:pBdr>
        <w:spacing w:after="60"/>
      </w:pPr>
      <w:r>
        <w:t>*</w:t>
      </w:r>
      <w:r w:rsidRPr="004A3582">
        <w:rPr>
          <w:b/>
          <w:bCs/>
        </w:rPr>
        <w:t xml:space="preserve">Note </w:t>
      </w:r>
      <w:r>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3C3943C3" w14:textId="2ECED55B" w:rsidR="00603C54" w:rsidRPr="00E827D7" w:rsidRDefault="00603C54" w:rsidP="00603C54">
      <w:pPr>
        <w:pBdr>
          <w:top w:val="nil"/>
          <w:left w:val="nil"/>
          <w:bottom w:val="nil"/>
          <w:right w:val="nil"/>
          <w:between w:val="nil"/>
        </w:pBdr>
        <w:spacing w:after="60"/>
      </w:pPr>
      <w:r>
        <w:t>*</w:t>
      </w:r>
      <w:r w:rsidRPr="1001F7F6">
        <w:rPr>
          <w:b/>
          <w:bCs/>
        </w:rPr>
        <w:t xml:space="preserve">Note </w:t>
      </w:r>
      <w:r>
        <w:rPr>
          <w:b/>
          <w:bCs/>
        </w:rPr>
        <w:t>5</w:t>
      </w:r>
      <w:r>
        <w:t xml:space="preserve">: </w:t>
      </w:r>
      <w:r w:rsidR="004B4C8E">
        <w:t xml:space="preserve">After unit testing, the new programs and configurations are applied in a test environment where end users do acceptance testing. This can also be done with the participation of project team members. This is because the test environment can have more data and hardware resources. It only contains configurations </w:t>
      </w:r>
      <w:r w:rsidR="00E07408">
        <w:t>already part of unit testing or existing</w:t>
      </w:r>
      <w:r w:rsidR="004B4C8E">
        <w:t xml:space="preserve"> in the previous solution.</w:t>
      </w:r>
    </w:p>
    <w:p w14:paraId="5B93D507" w14:textId="6F73C158" w:rsidR="003E11A7" w:rsidRDefault="003E11A7">
      <w:pPr>
        <w:rPr>
          <w:highlight w:val="yellow"/>
        </w:rPr>
      </w:pPr>
      <w:r>
        <w:rPr>
          <w:highlight w:val="yellow"/>
        </w:rPr>
        <w:br w:type="page"/>
      </w:r>
    </w:p>
    <w:p w14:paraId="1F5CB9CC" w14:textId="3A2EF7E7" w:rsidR="00331CF5" w:rsidRPr="00AC0C60" w:rsidRDefault="004971E0" w:rsidP="00331CF5">
      <w:pPr>
        <w:pStyle w:val="Heading2"/>
        <w:rPr>
          <w:lang w:val="en"/>
        </w:rPr>
      </w:pPr>
      <w:r>
        <w:rPr>
          <w:lang w:val="en"/>
        </w:rPr>
        <w:lastRenderedPageBreak/>
        <w:t xml:space="preserve">Mill </w:t>
      </w:r>
      <w:r w:rsidR="00FB172A">
        <w:rPr>
          <w:lang w:val="en"/>
        </w:rPr>
        <w:t>Equipment Failure Prediction</w:t>
      </w:r>
    </w:p>
    <w:p w14:paraId="0530D700" w14:textId="15C69D9C" w:rsidR="00331CF5" w:rsidRDefault="00331CF5"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7F143FAA" w14:textId="77777777" w:rsidTr="0039202C">
        <w:trPr>
          <w:trHeight w:val="300"/>
        </w:trPr>
        <w:tc>
          <w:tcPr>
            <w:tcW w:w="1560" w:type="dxa"/>
          </w:tcPr>
          <w:p w14:paraId="458E84BA" w14:textId="45A2E8B7" w:rsidR="14123288" w:rsidRDefault="14123288" w:rsidP="77E74D88">
            <w:pPr>
              <w:spacing w:line="276" w:lineRule="auto"/>
            </w:pPr>
          </w:p>
        </w:tc>
        <w:tc>
          <w:tcPr>
            <w:tcW w:w="7800" w:type="dxa"/>
            <w:gridSpan w:val="5"/>
          </w:tcPr>
          <w:p w14:paraId="446656D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00321CB5" w14:paraId="2C78494D" w14:textId="77777777" w:rsidTr="0039202C">
        <w:trPr>
          <w:trHeight w:val="300"/>
        </w:trPr>
        <w:tc>
          <w:tcPr>
            <w:tcW w:w="1560" w:type="dxa"/>
          </w:tcPr>
          <w:p w14:paraId="007A3E21" w14:textId="295F3599" w:rsidR="00321CB5" w:rsidRDefault="00321CB5" w:rsidP="00321CB5">
            <w:pPr>
              <w:spacing w:line="276" w:lineRule="auto"/>
              <w:rPr>
                <w:rFonts w:ascii="Calibri" w:eastAsia="Calibri" w:hAnsi="Calibri" w:cs="Calibri"/>
                <w:color w:val="000000" w:themeColor="text1"/>
                <w:sz w:val="22"/>
                <w:szCs w:val="22"/>
              </w:rPr>
            </w:pPr>
          </w:p>
        </w:tc>
        <w:tc>
          <w:tcPr>
            <w:tcW w:w="1560" w:type="dxa"/>
          </w:tcPr>
          <w:p w14:paraId="318C340A" w14:textId="50D2AFF9"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46F0B201" w14:textId="004E5CBC"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B05CCEA" w14:textId="5FE7948F"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28F8237" w14:textId="4F3B6AA6"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75D9ECE" w14:textId="3A84A687"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321CB5" w14:paraId="1C3B67DC" w14:textId="77777777" w:rsidTr="0039202C">
        <w:trPr>
          <w:trHeight w:val="300"/>
        </w:trPr>
        <w:tc>
          <w:tcPr>
            <w:tcW w:w="1560" w:type="dxa"/>
          </w:tcPr>
          <w:p w14:paraId="7C835DB7" w14:textId="24C21BE0"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EABE1D" w14:textId="18F39461" w:rsidR="00321CB5" w:rsidRPr="00040280" w:rsidRDefault="00321CB5" w:rsidP="00321CB5">
            <w:pPr>
              <w:spacing w:line="276" w:lineRule="auto"/>
            </w:pPr>
            <w:r w:rsidRPr="00040280">
              <w:t xml:space="preserve"> </w:t>
            </w:r>
            <w:r>
              <w:t>Required</w:t>
            </w:r>
          </w:p>
        </w:tc>
        <w:tc>
          <w:tcPr>
            <w:tcW w:w="1560" w:type="dxa"/>
          </w:tcPr>
          <w:p w14:paraId="7FDF02D8" w14:textId="5B0D0963" w:rsidR="00321CB5" w:rsidRPr="00040280" w:rsidRDefault="00321CB5" w:rsidP="00321CB5">
            <w:pPr>
              <w:spacing w:line="276" w:lineRule="auto"/>
            </w:pPr>
            <w:r>
              <w:t>Optional but not recommended</w:t>
            </w:r>
          </w:p>
        </w:tc>
        <w:tc>
          <w:tcPr>
            <w:tcW w:w="1560" w:type="dxa"/>
          </w:tcPr>
          <w:p w14:paraId="7E478203" w14:textId="650109E7" w:rsidR="00321CB5" w:rsidRPr="00040280" w:rsidRDefault="00321CB5" w:rsidP="00321CB5">
            <w:pPr>
              <w:spacing w:line="276" w:lineRule="auto"/>
            </w:pPr>
            <w:r w:rsidRPr="00407420">
              <w:t>Optional but not recommended</w:t>
            </w:r>
          </w:p>
        </w:tc>
        <w:tc>
          <w:tcPr>
            <w:tcW w:w="1560" w:type="dxa"/>
          </w:tcPr>
          <w:p w14:paraId="38B6DBB0" w14:textId="508FA440" w:rsidR="00321CB5" w:rsidRPr="00040280" w:rsidRDefault="00321CB5" w:rsidP="00321CB5">
            <w:pPr>
              <w:spacing w:line="276" w:lineRule="auto"/>
            </w:pPr>
            <w:r w:rsidRPr="00040280">
              <w:t xml:space="preserve"> </w:t>
            </w:r>
            <w:r>
              <w:t>Not required</w:t>
            </w:r>
          </w:p>
        </w:tc>
        <w:tc>
          <w:tcPr>
            <w:tcW w:w="1560" w:type="dxa"/>
          </w:tcPr>
          <w:p w14:paraId="6D1602E0" w14:textId="707A0DC8" w:rsidR="00321CB5" w:rsidRPr="00040280" w:rsidRDefault="00321CB5" w:rsidP="00321CB5">
            <w:pPr>
              <w:spacing w:line="276" w:lineRule="auto"/>
            </w:pPr>
            <w:r w:rsidRPr="00040280">
              <w:t xml:space="preserve"> </w:t>
            </w:r>
            <w:r>
              <w:t>Required</w:t>
            </w:r>
          </w:p>
        </w:tc>
      </w:tr>
      <w:tr w:rsidR="00321CB5" w14:paraId="5C5ABBC9" w14:textId="77777777" w:rsidTr="0039202C">
        <w:trPr>
          <w:trHeight w:val="300"/>
        </w:trPr>
        <w:tc>
          <w:tcPr>
            <w:tcW w:w="1560" w:type="dxa"/>
          </w:tcPr>
          <w:p w14:paraId="4EE7E4C9" w14:textId="5B5EF01D"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11A7341" w14:textId="78DED87A" w:rsidR="00321CB5" w:rsidRPr="00040280" w:rsidRDefault="00321CB5" w:rsidP="00321CB5">
            <w:pPr>
              <w:spacing w:line="276" w:lineRule="auto"/>
            </w:pPr>
            <w:r w:rsidRPr="00040280">
              <w:t xml:space="preserve"> </w:t>
            </w:r>
            <w:r>
              <w:t>Development</w:t>
            </w:r>
          </w:p>
        </w:tc>
        <w:tc>
          <w:tcPr>
            <w:tcW w:w="1560" w:type="dxa"/>
          </w:tcPr>
          <w:p w14:paraId="2CBD9BF3" w14:textId="77777777" w:rsidR="00321CB5" w:rsidRDefault="00321CB5" w:rsidP="00321CB5">
            <w:pPr>
              <w:spacing w:line="276" w:lineRule="auto"/>
            </w:pPr>
            <w:r w:rsidRPr="00040280">
              <w:t xml:space="preserve"> </w:t>
            </w:r>
          </w:p>
          <w:p w14:paraId="7A138FBA" w14:textId="01149059" w:rsidR="00321CB5" w:rsidRPr="00040280" w:rsidRDefault="00321CB5" w:rsidP="00321CB5">
            <w:pPr>
              <w:spacing w:line="276" w:lineRule="auto"/>
            </w:pPr>
            <w:r>
              <w:t xml:space="preserve">          ---</w:t>
            </w:r>
          </w:p>
        </w:tc>
        <w:tc>
          <w:tcPr>
            <w:tcW w:w="1560" w:type="dxa"/>
          </w:tcPr>
          <w:p w14:paraId="48CDE77A" w14:textId="77777777" w:rsidR="00321CB5" w:rsidRDefault="00321CB5" w:rsidP="00321CB5">
            <w:pPr>
              <w:spacing w:line="276" w:lineRule="auto"/>
            </w:pPr>
          </w:p>
          <w:p w14:paraId="1D75F54E" w14:textId="1E35FF30" w:rsidR="00321CB5" w:rsidRPr="00040280" w:rsidRDefault="00321CB5" w:rsidP="00321CB5">
            <w:pPr>
              <w:spacing w:line="276" w:lineRule="auto"/>
            </w:pPr>
            <w:r>
              <w:t xml:space="preserve">          ---</w:t>
            </w:r>
          </w:p>
        </w:tc>
        <w:tc>
          <w:tcPr>
            <w:tcW w:w="1560" w:type="dxa"/>
          </w:tcPr>
          <w:p w14:paraId="3E487264" w14:textId="77777777" w:rsidR="00321CB5" w:rsidRDefault="00321CB5" w:rsidP="00321CB5">
            <w:pPr>
              <w:spacing w:line="276" w:lineRule="auto"/>
            </w:pPr>
            <w:r w:rsidRPr="00040280">
              <w:t xml:space="preserve"> </w:t>
            </w:r>
          </w:p>
          <w:p w14:paraId="7C3FB0DB" w14:textId="7C594C87" w:rsidR="00321CB5" w:rsidRPr="00040280" w:rsidRDefault="00321CB5" w:rsidP="00321CB5">
            <w:pPr>
              <w:spacing w:line="276" w:lineRule="auto"/>
            </w:pPr>
            <w:r>
              <w:t xml:space="preserve">          ---</w:t>
            </w:r>
          </w:p>
        </w:tc>
        <w:tc>
          <w:tcPr>
            <w:tcW w:w="1560" w:type="dxa"/>
          </w:tcPr>
          <w:p w14:paraId="2B8AEDF6" w14:textId="26BEEDAC" w:rsidR="00321CB5" w:rsidRPr="00040280" w:rsidRDefault="00321CB5" w:rsidP="00321CB5">
            <w:pPr>
              <w:spacing w:line="276" w:lineRule="auto"/>
            </w:pPr>
            <w:r w:rsidRPr="00040280">
              <w:t xml:space="preserve"> </w:t>
            </w:r>
            <w:r>
              <w:t>Quality</w:t>
            </w:r>
          </w:p>
        </w:tc>
      </w:tr>
      <w:tr w:rsidR="00321CB5" w14:paraId="65B2B202" w14:textId="77777777" w:rsidTr="0039202C">
        <w:trPr>
          <w:trHeight w:val="300"/>
        </w:trPr>
        <w:tc>
          <w:tcPr>
            <w:tcW w:w="1560" w:type="dxa"/>
          </w:tcPr>
          <w:p w14:paraId="09E82B0F" w14:textId="0BB355D3"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1B77731" w14:textId="64D43894" w:rsidR="00321CB5" w:rsidRPr="00040280" w:rsidRDefault="00321CB5" w:rsidP="00321CB5">
            <w:pPr>
              <w:spacing w:line="276" w:lineRule="auto"/>
            </w:pPr>
            <w:r w:rsidRPr="00040280">
              <w:t xml:space="preserve"> </w:t>
            </w:r>
            <w:r>
              <w:t>Project team</w:t>
            </w:r>
          </w:p>
        </w:tc>
        <w:tc>
          <w:tcPr>
            <w:tcW w:w="1560" w:type="dxa"/>
          </w:tcPr>
          <w:p w14:paraId="3D0FED39" w14:textId="4A04ED4D" w:rsidR="00321CB5" w:rsidRPr="00040280" w:rsidRDefault="00321CB5" w:rsidP="00321CB5">
            <w:pPr>
              <w:spacing w:line="276" w:lineRule="auto"/>
            </w:pPr>
            <w:r w:rsidRPr="00040280">
              <w:t xml:space="preserve"> </w:t>
            </w:r>
            <w:r>
              <w:t xml:space="preserve">         ---</w:t>
            </w:r>
          </w:p>
        </w:tc>
        <w:tc>
          <w:tcPr>
            <w:tcW w:w="1560" w:type="dxa"/>
          </w:tcPr>
          <w:p w14:paraId="55C8E26D" w14:textId="23384444" w:rsidR="00321CB5" w:rsidRPr="00040280" w:rsidRDefault="00321CB5" w:rsidP="00321CB5">
            <w:pPr>
              <w:spacing w:line="276" w:lineRule="auto"/>
            </w:pPr>
            <w:r>
              <w:t xml:space="preserve">          ---</w:t>
            </w:r>
          </w:p>
        </w:tc>
        <w:tc>
          <w:tcPr>
            <w:tcW w:w="1560" w:type="dxa"/>
          </w:tcPr>
          <w:p w14:paraId="7CD96E8E" w14:textId="4824B149" w:rsidR="00321CB5" w:rsidRPr="00040280" w:rsidRDefault="00321CB5" w:rsidP="00321CB5">
            <w:pPr>
              <w:spacing w:line="276" w:lineRule="auto"/>
            </w:pPr>
            <w:r w:rsidRPr="00040280">
              <w:t xml:space="preserve"> </w:t>
            </w:r>
            <w:r>
              <w:t xml:space="preserve">         ---</w:t>
            </w:r>
          </w:p>
        </w:tc>
        <w:tc>
          <w:tcPr>
            <w:tcW w:w="1560" w:type="dxa"/>
          </w:tcPr>
          <w:p w14:paraId="0C52B7D8" w14:textId="442BA21F" w:rsidR="00321CB5" w:rsidRPr="00040280" w:rsidRDefault="00321CB5" w:rsidP="00321CB5">
            <w:pPr>
              <w:spacing w:line="276" w:lineRule="auto"/>
            </w:pPr>
            <w:r w:rsidRPr="00040280">
              <w:t xml:space="preserve"> </w:t>
            </w:r>
            <w:r>
              <w:t>Both</w:t>
            </w:r>
          </w:p>
        </w:tc>
      </w:tr>
      <w:tr w:rsidR="00321CB5" w14:paraId="04D01C40" w14:textId="77777777" w:rsidTr="0039202C">
        <w:trPr>
          <w:trHeight w:val="300"/>
        </w:trPr>
        <w:tc>
          <w:tcPr>
            <w:tcW w:w="1560" w:type="dxa"/>
          </w:tcPr>
          <w:p w14:paraId="305A9B24" w14:textId="20D08A95"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43316C" w14:textId="24026D8B" w:rsidR="00321CB5" w:rsidRPr="00040280" w:rsidRDefault="00321CB5" w:rsidP="00321CB5">
            <w:pPr>
              <w:spacing w:line="276" w:lineRule="auto"/>
            </w:pPr>
            <w:r w:rsidRPr="00040280">
              <w:t xml:space="preserve"> </w:t>
            </w:r>
            <w:r>
              <w:t>*Note 1</w:t>
            </w:r>
          </w:p>
        </w:tc>
        <w:tc>
          <w:tcPr>
            <w:tcW w:w="1560" w:type="dxa"/>
          </w:tcPr>
          <w:p w14:paraId="02294160" w14:textId="54C4D6E0" w:rsidR="00321CB5" w:rsidRPr="00040280" w:rsidRDefault="00321CB5" w:rsidP="00321CB5">
            <w:pPr>
              <w:spacing w:line="276" w:lineRule="auto"/>
            </w:pPr>
            <w:r w:rsidRPr="00040280">
              <w:t xml:space="preserve"> </w:t>
            </w:r>
            <w:r>
              <w:t>*Note 2</w:t>
            </w:r>
          </w:p>
        </w:tc>
        <w:tc>
          <w:tcPr>
            <w:tcW w:w="1560" w:type="dxa"/>
          </w:tcPr>
          <w:p w14:paraId="572E1F87" w14:textId="6D0FAA1A" w:rsidR="00321CB5" w:rsidRPr="00040280" w:rsidRDefault="00321CB5" w:rsidP="00321CB5">
            <w:pPr>
              <w:spacing w:line="276" w:lineRule="auto"/>
            </w:pPr>
            <w:r>
              <w:t>*Note 3</w:t>
            </w:r>
          </w:p>
        </w:tc>
        <w:tc>
          <w:tcPr>
            <w:tcW w:w="1560" w:type="dxa"/>
          </w:tcPr>
          <w:p w14:paraId="39FD2C8F" w14:textId="780D1488" w:rsidR="00321CB5" w:rsidRPr="00040280" w:rsidRDefault="00321CB5" w:rsidP="00321CB5">
            <w:pPr>
              <w:spacing w:line="276" w:lineRule="auto"/>
            </w:pPr>
            <w:r w:rsidRPr="00040280">
              <w:t xml:space="preserve"> </w:t>
            </w:r>
            <w:r>
              <w:t>*Note 4</w:t>
            </w:r>
          </w:p>
        </w:tc>
        <w:tc>
          <w:tcPr>
            <w:tcW w:w="1560" w:type="dxa"/>
          </w:tcPr>
          <w:p w14:paraId="74445E00" w14:textId="3F855113" w:rsidR="00321CB5" w:rsidRPr="00040280" w:rsidRDefault="00321CB5" w:rsidP="00321CB5">
            <w:pPr>
              <w:spacing w:line="276" w:lineRule="auto"/>
            </w:pPr>
            <w:r>
              <w:t>*Note 5</w:t>
            </w:r>
          </w:p>
        </w:tc>
      </w:tr>
    </w:tbl>
    <w:p w14:paraId="60ADAE39" w14:textId="29FCE40E" w:rsidR="00331CF5" w:rsidRDefault="00331CF5" w:rsidP="77E74D88">
      <w:pPr>
        <w:pBdr>
          <w:top w:val="nil"/>
          <w:left w:val="nil"/>
          <w:bottom w:val="nil"/>
          <w:right w:val="nil"/>
          <w:between w:val="nil"/>
        </w:pBdr>
        <w:spacing w:after="60"/>
        <w:rPr>
          <w:highlight w:val="yellow"/>
        </w:rPr>
      </w:pPr>
    </w:p>
    <w:p w14:paraId="437A6E55" w14:textId="184C592D" w:rsidR="00EB302F" w:rsidRPr="00E827D7" w:rsidRDefault="00EB302F" w:rsidP="00EB302F">
      <w:pPr>
        <w:pBdr>
          <w:top w:val="nil"/>
          <w:left w:val="nil"/>
          <w:bottom w:val="nil"/>
          <w:right w:val="nil"/>
          <w:between w:val="nil"/>
        </w:pBdr>
        <w:spacing w:after="60"/>
      </w:pPr>
      <w:r w:rsidRPr="1001F7F6">
        <w:rPr>
          <w:b/>
          <w:bCs/>
        </w:rPr>
        <w:t xml:space="preserve">*Note </w:t>
      </w:r>
      <w:r>
        <w:rPr>
          <w:b/>
          <w:bCs/>
        </w:rPr>
        <w:t>1</w:t>
      </w:r>
      <w:r>
        <w:t xml:space="preserve">: After building/configuring, you </w:t>
      </w:r>
      <w:r w:rsidR="00E07408">
        <w:t>must check if the work produces</w:t>
      </w:r>
      <w:r>
        <w:t xml:space="preserve"> the expected results. Unit testing takes place in the development system. Only if it is successful the new function is deployed in a test environment (e.g., Quality).  Testing is not performed in training or production systems.</w:t>
      </w:r>
    </w:p>
    <w:p w14:paraId="4AE77FC1" w14:textId="77777777" w:rsidR="00EB302F" w:rsidRPr="00E827D7" w:rsidRDefault="00EB302F" w:rsidP="00EB302F">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The application description (attributes/notes) does not point to any requirements that might lead to performance problems</w:t>
      </w:r>
      <w:r>
        <w:t>. N</w:t>
      </w:r>
      <w:r w:rsidRPr="00941902">
        <w:t xml:space="preserve">o goals are set that </w:t>
      </w:r>
      <w:r>
        <w:t>require</w:t>
      </w:r>
      <w:r w:rsidRPr="00941902">
        <w:t xml:space="preserve"> a KPI to be achieved.</w:t>
      </w:r>
    </w:p>
    <w:p w14:paraId="2E1CF6E4" w14:textId="77777777" w:rsidR="00EB302F" w:rsidRPr="00E827D7" w:rsidRDefault="00EB302F" w:rsidP="00EB302F">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attributes/notes) clearly states that no large amounts of data are involved.</w:t>
      </w:r>
    </w:p>
    <w:p w14:paraId="28385242" w14:textId="77777777" w:rsidR="00EB302F" w:rsidRPr="00E827D7" w:rsidRDefault="00EB302F" w:rsidP="00EB302F">
      <w:pPr>
        <w:pBdr>
          <w:top w:val="nil"/>
          <w:left w:val="nil"/>
          <w:bottom w:val="nil"/>
          <w:right w:val="nil"/>
          <w:between w:val="nil"/>
        </w:pBdr>
        <w:spacing w:after="60"/>
      </w:pPr>
      <w:r>
        <w:t>*</w:t>
      </w:r>
      <w:r w:rsidRPr="004A3582">
        <w:rPr>
          <w:b/>
          <w:bCs/>
        </w:rPr>
        <w:t xml:space="preserve">Note </w:t>
      </w:r>
      <w:r>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13B8881E" w14:textId="6A7FCAAF" w:rsidR="00EB302F" w:rsidRPr="00E827D7" w:rsidRDefault="00EB302F" w:rsidP="00EB302F">
      <w:pPr>
        <w:pBdr>
          <w:top w:val="nil"/>
          <w:left w:val="nil"/>
          <w:bottom w:val="nil"/>
          <w:right w:val="nil"/>
          <w:between w:val="nil"/>
        </w:pBdr>
        <w:spacing w:after="60"/>
      </w:pPr>
      <w:r>
        <w:t>*</w:t>
      </w:r>
      <w:r w:rsidRPr="1001F7F6">
        <w:rPr>
          <w:b/>
          <w:bCs/>
        </w:rPr>
        <w:t xml:space="preserve">Note </w:t>
      </w:r>
      <w:r>
        <w:rPr>
          <w:b/>
          <w:bCs/>
        </w:rPr>
        <w:t>5</w:t>
      </w:r>
      <w:r>
        <w:t xml:space="preserve">: </w:t>
      </w:r>
      <w:r w:rsidR="004B4C8E">
        <w:t xml:space="preserve">After unit testing, the new programs and configurations are applied in a test environment where end users do acceptance testing. This can also be done with the participation of project team members. This is because the test environment can have more data and hardware resources. It only contains configurations </w:t>
      </w:r>
      <w:r w:rsidR="00E07408">
        <w:t>already part of unit testing or existing</w:t>
      </w:r>
      <w:r w:rsidR="004B4C8E">
        <w:t xml:space="preserve"> in the previous solution.</w:t>
      </w:r>
    </w:p>
    <w:p w14:paraId="00692E44" w14:textId="77777777" w:rsidR="00EB302F" w:rsidRDefault="00EB302F">
      <w:pPr>
        <w:rPr>
          <w:b/>
          <w:bCs/>
          <w:color w:val="2E74B5" w:themeColor="accent1" w:themeShade="BF"/>
          <w:sz w:val="24"/>
          <w:szCs w:val="24"/>
          <w:lang w:val="en"/>
        </w:rPr>
      </w:pPr>
      <w:r>
        <w:rPr>
          <w:lang w:val="en"/>
        </w:rPr>
        <w:br w:type="page"/>
      </w:r>
    </w:p>
    <w:p w14:paraId="14968996" w14:textId="14F73CC1" w:rsidR="00331CF5" w:rsidRPr="00AC0C60" w:rsidRDefault="004A03A3" w:rsidP="00331CF5">
      <w:pPr>
        <w:pStyle w:val="Heading2"/>
        <w:rPr>
          <w:lang w:val="en"/>
        </w:rPr>
      </w:pPr>
      <w:r>
        <w:rPr>
          <w:lang w:val="en"/>
        </w:rPr>
        <w:lastRenderedPageBreak/>
        <w:t xml:space="preserve">Resource </w:t>
      </w:r>
      <w:r w:rsidR="00FB172A">
        <w:rPr>
          <w:lang w:val="en"/>
        </w:rPr>
        <w:t xml:space="preserve">Optimization Reports </w:t>
      </w:r>
      <w:r w:rsidR="00FB172A" w:rsidRPr="50598391">
        <w:rPr>
          <w:lang w:val="en"/>
        </w:rPr>
        <w:t xml:space="preserve"> </w:t>
      </w:r>
    </w:p>
    <w:p w14:paraId="5B9FFDBD" w14:textId="3DA4FD6E" w:rsidR="00331CF5" w:rsidRDefault="00331CF5"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60FE6AD" w14:textId="77777777" w:rsidTr="005E53E9">
        <w:trPr>
          <w:trHeight w:val="300"/>
        </w:trPr>
        <w:tc>
          <w:tcPr>
            <w:tcW w:w="1560" w:type="dxa"/>
          </w:tcPr>
          <w:p w14:paraId="019226C9" w14:textId="7D9B308F"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74A281"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00321CB5" w14:paraId="7F7ACEDB" w14:textId="77777777" w:rsidTr="005E53E9">
        <w:trPr>
          <w:trHeight w:val="300"/>
        </w:trPr>
        <w:tc>
          <w:tcPr>
            <w:tcW w:w="1560" w:type="dxa"/>
          </w:tcPr>
          <w:p w14:paraId="0E07CAC3" w14:textId="295F3599" w:rsidR="00321CB5" w:rsidRDefault="00321CB5" w:rsidP="00321CB5">
            <w:pPr>
              <w:spacing w:line="276" w:lineRule="auto"/>
              <w:rPr>
                <w:rFonts w:ascii="Calibri" w:eastAsia="Calibri" w:hAnsi="Calibri" w:cs="Calibri"/>
                <w:color w:val="000000" w:themeColor="text1"/>
                <w:sz w:val="22"/>
                <w:szCs w:val="22"/>
              </w:rPr>
            </w:pPr>
          </w:p>
        </w:tc>
        <w:tc>
          <w:tcPr>
            <w:tcW w:w="1560" w:type="dxa"/>
          </w:tcPr>
          <w:p w14:paraId="4CF10FDF" w14:textId="30F8DAB6"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35834650" w14:textId="3D47119C"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2770696" w14:textId="0CD61305"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2BE0AC05" w14:textId="66CE9A1C"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ADBC48A" w14:textId="23814A9E"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321CB5" w14:paraId="56DCC0DB" w14:textId="77777777" w:rsidTr="005E53E9">
        <w:trPr>
          <w:trHeight w:val="300"/>
        </w:trPr>
        <w:tc>
          <w:tcPr>
            <w:tcW w:w="1560" w:type="dxa"/>
          </w:tcPr>
          <w:p w14:paraId="6E42C562" w14:textId="24C21BE0"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57C9EC" w14:textId="6BDAEE3B" w:rsidR="00321CB5" w:rsidRPr="00040280" w:rsidRDefault="00321CB5" w:rsidP="00321CB5">
            <w:pPr>
              <w:spacing w:line="276" w:lineRule="auto"/>
            </w:pPr>
            <w:r w:rsidRPr="00040280">
              <w:t xml:space="preserve"> </w:t>
            </w:r>
            <w:r>
              <w:t>Required</w:t>
            </w:r>
          </w:p>
        </w:tc>
        <w:tc>
          <w:tcPr>
            <w:tcW w:w="1560" w:type="dxa"/>
          </w:tcPr>
          <w:p w14:paraId="1E3F0C26" w14:textId="0D6EF374" w:rsidR="00321CB5" w:rsidRPr="00040280" w:rsidRDefault="00321CB5" w:rsidP="00321CB5">
            <w:pPr>
              <w:spacing w:line="276" w:lineRule="auto"/>
            </w:pPr>
            <w:r>
              <w:t>Optional but not recommended</w:t>
            </w:r>
          </w:p>
        </w:tc>
        <w:tc>
          <w:tcPr>
            <w:tcW w:w="1560" w:type="dxa"/>
          </w:tcPr>
          <w:p w14:paraId="2BD7F65D" w14:textId="320F6467" w:rsidR="00321CB5" w:rsidRPr="00040280" w:rsidRDefault="00321CB5" w:rsidP="00321CB5">
            <w:pPr>
              <w:spacing w:line="276" w:lineRule="auto"/>
            </w:pPr>
            <w:r w:rsidRPr="00407420">
              <w:t>Optional but not recommended</w:t>
            </w:r>
          </w:p>
        </w:tc>
        <w:tc>
          <w:tcPr>
            <w:tcW w:w="1560" w:type="dxa"/>
          </w:tcPr>
          <w:p w14:paraId="74315010" w14:textId="6D5F072E" w:rsidR="00321CB5" w:rsidRPr="00040280" w:rsidRDefault="00321CB5" w:rsidP="00321CB5">
            <w:pPr>
              <w:spacing w:line="276" w:lineRule="auto"/>
            </w:pPr>
            <w:r w:rsidRPr="00040280">
              <w:t xml:space="preserve"> </w:t>
            </w:r>
            <w:r>
              <w:t>Not required</w:t>
            </w:r>
          </w:p>
        </w:tc>
        <w:tc>
          <w:tcPr>
            <w:tcW w:w="1560" w:type="dxa"/>
          </w:tcPr>
          <w:p w14:paraId="20053BF6" w14:textId="267C3095" w:rsidR="00321CB5" w:rsidRPr="00040280" w:rsidRDefault="00321CB5" w:rsidP="00321CB5">
            <w:pPr>
              <w:spacing w:line="276" w:lineRule="auto"/>
            </w:pPr>
            <w:r w:rsidRPr="00040280">
              <w:t xml:space="preserve"> </w:t>
            </w:r>
            <w:r>
              <w:t>Required</w:t>
            </w:r>
          </w:p>
        </w:tc>
      </w:tr>
      <w:tr w:rsidR="00321CB5" w14:paraId="370AC3EF" w14:textId="77777777" w:rsidTr="005E53E9">
        <w:trPr>
          <w:trHeight w:val="300"/>
        </w:trPr>
        <w:tc>
          <w:tcPr>
            <w:tcW w:w="1560" w:type="dxa"/>
          </w:tcPr>
          <w:p w14:paraId="26691554" w14:textId="5B5EF01D"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C3502E9" w14:textId="65E10D0A" w:rsidR="00321CB5" w:rsidRPr="00040280" w:rsidRDefault="00321CB5" w:rsidP="00321CB5">
            <w:pPr>
              <w:spacing w:line="276" w:lineRule="auto"/>
            </w:pPr>
            <w:r w:rsidRPr="00040280">
              <w:t xml:space="preserve"> </w:t>
            </w:r>
            <w:r>
              <w:t>Development</w:t>
            </w:r>
          </w:p>
        </w:tc>
        <w:tc>
          <w:tcPr>
            <w:tcW w:w="1560" w:type="dxa"/>
          </w:tcPr>
          <w:p w14:paraId="6CCE0477" w14:textId="77777777" w:rsidR="00321CB5" w:rsidRDefault="00321CB5" w:rsidP="00321CB5">
            <w:pPr>
              <w:spacing w:line="276" w:lineRule="auto"/>
            </w:pPr>
            <w:r w:rsidRPr="00040280">
              <w:t xml:space="preserve"> </w:t>
            </w:r>
          </w:p>
          <w:p w14:paraId="2339A091" w14:textId="368E368D" w:rsidR="00321CB5" w:rsidRPr="00040280" w:rsidRDefault="00321CB5" w:rsidP="00321CB5">
            <w:pPr>
              <w:spacing w:line="276" w:lineRule="auto"/>
            </w:pPr>
            <w:r>
              <w:t xml:space="preserve">          ---</w:t>
            </w:r>
          </w:p>
        </w:tc>
        <w:tc>
          <w:tcPr>
            <w:tcW w:w="1560" w:type="dxa"/>
          </w:tcPr>
          <w:p w14:paraId="1F46CB74" w14:textId="77777777" w:rsidR="00321CB5" w:rsidRDefault="00321CB5" w:rsidP="00321CB5">
            <w:pPr>
              <w:spacing w:line="276" w:lineRule="auto"/>
            </w:pPr>
          </w:p>
          <w:p w14:paraId="53E082A0" w14:textId="79F7D98F" w:rsidR="00321CB5" w:rsidRPr="00040280" w:rsidRDefault="00321CB5" w:rsidP="00321CB5">
            <w:pPr>
              <w:spacing w:line="276" w:lineRule="auto"/>
            </w:pPr>
            <w:r>
              <w:t xml:space="preserve">          ---</w:t>
            </w:r>
          </w:p>
        </w:tc>
        <w:tc>
          <w:tcPr>
            <w:tcW w:w="1560" w:type="dxa"/>
          </w:tcPr>
          <w:p w14:paraId="376C6FB7" w14:textId="77777777" w:rsidR="00321CB5" w:rsidRDefault="00321CB5" w:rsidP="00321CB5">
            <w:pPr>
              <w:spacing w:line="276" w:lineRule="auto"/>
            </w:pPr>
            <w:r w:rsidRPr="00040280">
              <w:t xml:space="preserve"> </w:t>
            </w:r>
          </w:p>
          <w:p w14:paraId="6D1BB9C5" w14:textId="56068011" w:rsidR="00321CB5" w:rsidRPr="00040280" w:rsidRDefault="00321CB5" w:rsidP="00321CB5">
            <w:pPr>
              <w:spacing w:line="276" w:lineRule="auto"/>
            </w:pPr>
            <w:r>
              <w:t xml:space="preserve">          ---</w:t>
            </w:r>
          </w:p>
        </w:tc>
        <w:tc>
          <w:tcPr>
            <w:tcW w:w="1560" w:type="dxa"/>
          </w:tcPr>
          <w:p w14:paraId="4F77B762" w14:textId="13B1131B" w:rsidR="00321CB5" w:rsidRPr="00040280" w:rsidRDefault="00321CB5" w:rsidP="00321CB5">
            <w:pPr>
              <w:spacing w:line="276" w:lineRule="auto"/>
            </w:pPr>
            <w:r w:rsidRPr="00040280">
              <w:t xml:space="preserve"> </w:t>
            </w:r>
            <w:r>
              <w:t>Quality</w:t>
            </w:r>
          </w:p>
        </w:tc>
      </w:tr>
      <w:tr w:rsidR="00321CB5" w14:paraId="34A3975E" w14:textId="77777777" w:rsidTr="005E53E9">
        <w:trPr>
          <w:trHeight w:val="300"/>
        </w:trPr>
        <w:tc>
          <w:tcPr>
            <w:tcW w:w="1560" w:type="dxa"/>
          </w:tcPr>
          <w:p w14:paraId="38E439A2" w14:textId="0BB355D3"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D3FD1E3" w14:textId="4CEBF54B" w:rsidR="00321CB5" w:rsidRPr="00040280" w:rsidRDefault="00321CB5" w:rsidP="00321CB5">
            <w:pPr>
              <w:spacing w:line="276" w:lineRule="auto"/>
            </w:pPr>
            <w:r w:rsidRPr="00040280">
              <w:t xml:space="preserve"> </w:t>
            </w:r>
            <w:r>
              <w:t>Project team</w:t>
            </w:r>
          </w:p>
        </w:tc>
        <w:tc>
          <w:tcPr>
            <w:tcW w:w="1560" w:type="dxa"/>
          </w:tcPr>
          <w:p w14:paraId="784B8F82" w14:textId="6853AD33" w:rsidR="00321CB5" w:rsidRPr="00040280" w:rsidRDefault="00321CB5" w:rsidP="00321CB5">
            <w:pPr>
              <w:spacing w:line="276" w:lineRule="auto"/>
            </w:pPr>
            <w:r w:rsidRPr="00040280">
              <w:t xml:space="preserve"> </w:t>
            </w:r>
            <w:r>
              <w:t xml:space="preserve">         ---</w:t>
            </w:r>
          </w:p>
        </w:tc>
        <w:tc>
          <w:tcPr>
            <w:tcW w:w="1560" w:type="dxa"/>
          </w:tcPr>
          <w:p w14:paraId="4FEF3DB9" w14:textId="42C5DF20" w:rsidR="00321CB5" w:rsidRPr="00040280" w:rsidRDefault="00321CB5" w:rsidP="00321CB5">
            <w:pPr>
              <w:spacing w:line="276" w:lineRule="auto"/>
            </w:pPr>
            <w:r>
              <w:t xml:space="preserve">          ---</w:t>
            </w:r>
          </w:p>
        </w:tc>
        <w:tc>
          <w:tcPr>
            <w:tcW w:w="1560" w:type="dxa"/>
          </w:tcPr>
          <w:p w14:paraId="6A19F2BE" w14:textId="74FE9823" w:rsidR="00321CB5" w:rsidRPr="00040280" w:rsidRDefault="00321CB5" w:rsidP="00321CB5">
            <w:pPr>
              <w:spacing w:line="276" w:lineRule="auto"/>
            </w:pPr>
            <w:r w:rsidRPr="00040280">
              <w:t xml:space="preserve"> </w:t>
            </w:r>
            <w:r>
              <w:t xml:space="preserve">         ---</w:t>
            </w:r>
          </w:p>
        </w:tc>
        <w:tc>
          <w:tcPr>
            <w:tcW w:w="1560" w:type="dxa"/>
          </w:tcPr>
          <w:p w14:paraId="7EF8A886" w14:textId="609AA1AF" w:rsidR="00321CB5" w:rsidRPr="00040280" w:rsidRDefault="00321CB5" w:rsidP="00321CB5">
            <w:pPr>
              <w:spacing w:line="276" w:lineRule="auto"/>
            </w:pPr>
            <w:r w:rsidRPr="00040280">
              <w:t xml:space="preserve"> </w:t>
            </w:r>
            <w:r>
              <w:t>Both</w:t>
            </w:r>
          </w:p>
        </w:tc>
      </w:tr>
      <w:tr w:rsidR="00321CB5" w14:paraId="5F541A22" w14:textId="77777777" w:rsidTr="005E53E9">
        <w:trPr>
          <w:trHeight w:val="300"/>
        </w:trPr>
        <w:tc>
          <w:tcPr>
            <w:tcW w:w="1560" w:type="dxa"/>
          </w:tcPr>
          <w:p w14:paraId="55EB4BF2" w14:textId="20D08A95"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EBFC1C" w14:textId="6A2EB898" w:rsidR="00321CB5" w:rsidRPr="00040280" w:rsidRDefault="00321CB5" w:rsidP="00321CB5">
            <w:pPr>
              <w:spacing w:line="276" w:lineRule="auto"/>
            </w:pPr>
            <w:r w:rsidRPr="00040280">
              <w:t xml:space="preserve"> </w:t>
            </w:r>
            <w:r>
              <w:t>*Note 1</w:t>
            </w:r>
          </w:p>
        </w:tc>
        <w:tc>
          <w:tcPr>
            <w:tcW w:w="1560" w:type="dxa"/>
          </w:tcPr>
          <w:p w14:paraId="6DC0C89C" w14:textId="69F37200" w:rsidR="00321CB5" w:rsidRPr="00040280" w:rsidRDefault="00321CB5" w:rsidP="00321CB5">
            <w:pPr>
              <w:spacing w:line="276" w:lineRule="auto"/>
            </w:pPr>
            <w:r w:rsidRPr="00040280">
              <w:t xml:space="preserve"> </w:t>
            </w:r>
            <w:r>
              <w:t>*Note 2</w:t>
            </w:r>
          </w:p>
        </w:tc>
        <w:tc>
          <w:tcPr>
            <w:tcW w:w="1560" w:type="dxa"/>
          </w:tcPr>
          <w:p w14:paraId="37F7E81F" w14:textId="545E929B" w:rsidR="00321CB5" w:rsidRPr="00040280" w:rsidRDefault="00321CB5" w:rsidP="00321CB5">
            <w:pPr>
              <w:spacing w:line="276" w:lineRule="auto"/>
            </w:pPr>
            <w:r>
              <w:t>*Note 3</w:t>
            </w:r>
          </w:p>
        </w:tc>
        <w:tc>
          <w:tcPr>
            <w:tcW w:w="1560" w:type="dxa"/>
          </w:tcPr>
          <w:p w14:paraId="1C122771" w14:textId="53DC5F30" w:rsidR="00321CB5" w:rsidRPr="00040280" w:rsidRDefault="00321CB5" w:rsidP="00321CB5">
            <w:pPr>
              <w:spacing w:line="276" w:lineRule="auto"/>
            </w:pPr>
            <w:r w:rsidRPr="00040280">
              <w:t xml:space="preserve"> </w:t>
            </w:r>
            <w:r>
              <w:t>*Note 4</w:t>
            </w:r>
          </w:p>
        </w:tc>
        <w:tc>
          <w:tcPr>
            <w:tcW w:w="1560" w:type="dxa"/>
          </w:tcPr>
          <w:p w14:paraId="290CEA91" w14:textId="555EF4A5" w:rsidR="00321CB5" w:rsidRPr="00040280" w:rsidRDefault="00321CB5" w:rsidP="00321CB5">
            <w:pPr>
              <w:spacing w:line="276" w:lineRule="auto"/>
            </w:pPr>
            <w:r>
              <w:t>*Note 5</w:t>
            </w:r>
          </w:p>
        </w:tc>
      </w:tr>
    </w:tbl>
    <w:p w14:paraId="163BD460" w14:textId="61C0151F" w:rsidR="00331CF5" w:rsidRDefault="00331CF5" w:rsidP="77E74D88">
      <w:pPr>
        <w:pBdr>
          <w:top w:val="nil"/>
          <w:left w:val="nil"/>
          <w:bottom w:val="nil"/>
          <w:right w:val="nil"/>
          <w:between w:val="nil"/>
        </w:pBdr>
        <w:spacing w:after="60"/>
        <w:rPr>
          <w:highlight w:val="yellow"/>
        </w:rPr>
      </w:pPr>
    </w:p>
    <w:p w14:paraId="785F4054" w14:textId="58F3C420" w:rsidR="00FE02BF" w:rsidRPr="00E827D7" w:rsidRDefault="00FE02BF" w:rsidP="00FE02BF">
      <w:pPr>
        <w:pBdr>
          <w:top w:val="nil"/>
          <w:left w:val="nil"/>
          <w:bottom w:val="nil"/>
          <w:right w:val="nil"/>
          <w:between w:val="nil"/>
        </w:pBdr>
        <w:spacing w:after="60"/>
      </w:pPr>
      <w:r w:rsidRPr="1001F7F6">
        <w:rPr>
          <w:b/>
          <w:bCs/>
        </w:rPr>
        <w:t xml:space="preserve">*Note </w:t>
      </w:r>
      <w:r>
        <w:rPr>
          <w:b/>
          <w:bCs/>
        </w:rPr>
        <w:t>1</w:t>
      </w:r>
      <w:r>
        <w:t xml:space="preserve">: After building/configuring, you </w:t>
      </w:r>
      <w:r w:rsidR="00E07408">
        <w:t>must check if the work produces</w:t>
      </w:r>
      <w:r>
        <w:t xml:space="preserve"> the expected results. Unit testing takes place in the development system. Only if it is successful the new function is deployed in a test environment (e.g., Quality).  Testing is not performed in training or production systems.</w:t>
      </w:r>
    </w:p>
    <w:p w14:paraId="7933C6E8" w14:textId="77777777" w:rsidR="00FE02BF" w:rsidRPr="00E827D7" w:rsidRDefault="00FE02BF" w:rsidP="00FE02BF">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The application description (attributes/notes) does not point to any requirements that might lead to performance problems</w:t>
      </w:r>
      <w:r>
        <w:t>. N</w:t>
      </w:r>
      <w:r w:rsidRPr="00941902">
        <w:t xml:space="preserve">o goals are set that </w:t>
      </w:r>
      <w:r>
        <w:t>require</w:t>
      </w:r>
      <w:r w:rsidRPr="00941902">
        <w:t xml:space="preserve"> a KPI to be achieved.</w:t>
      </w:r>
    </w:p>
    <w:p w14:paraId="52629DCD" w14:textId="77777777" w:rsidR="00FE02BF" w:rsidRPr="00E827D7" w:rsidRDefault="00FE02BF" w:rsidP="00FE02BF">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attributes/notes) clearly states that no large amounts of data are involved.</w:t>
      </w:r>
    </w:p>
    <w:p w14:paraId="2C4CB47D" w14:textId="77777777" w:rsidR="00FE02BF" w:rsidRPr="00E827D7" w:rsidRDefault="00FE02BF" w:rsidP="00FE02BF">
      <w:pPr>
        <w:pBdr>
          <w:top w:val="nil"/>
          <w:left w:val="nil"/>
          <w:bottom w:val="nil"/>
          <w:right w:val="nil"/>
          <w:between w:val="nil"/>
        </w:pBdr>
        <w:spacing w:after="60"/>
      </w:pPr>
      <w:r>
        <w:t>*</w:t>
      </w:r>
      <w:r w:rsidRPr="004A3582">
        <w:rPr>
          <w:b/>
          <w:bCs/>
        </w:rPr>
        <w:t xml:space="preserve">Note </w:t>
      </w:r>
      <w:r>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15B4F249" w14:textId="6EB3AE7F" w:rsidR="00FE02BF" w:rsidRPr="00E827D7" w:rsidRDefault="00FE02BF" w:rsidP="00FE02BF">
      <w:pPr>
        <w:pBdr>
          <w:top w:val="nil"/>
          <w:left w:val="nil"/>
          <w:bottom w:val="nil"/>
          <w:right w:val="nil"/>
          <w:between w:val="nil"/>
        </w:pBdr>
        <w:spacing w:after="60"/>
      </w:pPr>
      <w:r>
        <w:t>*</w:t>
      </w:r>
      <w:r w:rsidRPr="1001F7F6">
        <w:rPr>
          <w:b/>
          <w:bCs/>
        </w:rPr>
        <w:t xml:space="preserve">Note </w:t>
      </w:r>
      <w:r>
        <w:rPr>
          <w:b/>
          <w:bCs/>
        </w:rPr>
        <w:t>5</w:t>
      </w:r>
      <w:r>
        <w:t xml:space="preserve">: </w:t>
      </w:r>
      <w:r w:rsidR="004B4C8E">
        <w:t xml:space="preserve">After unit testing, the new programs and configurations are applied in a test environment where end users do acceptance testing. This can also be done with the participation of project team members. This is because the test environment can have more data and hardware resources. It only contains configurations </w:t>
      </w:r>
      <w:r w:rsidR="00E07408">
        <w:t>already part of unit testing or existing</w:t>
      </w:r>
      <w:r w:rsidR="004B4C8E">
        <w:t xml:space="preserve"> in the previous solution.</w:t>
      </w:r>
    </w:p>
    <w:p w14:paraId="23F8256B" w14:textId="77777777" w:rsidR="00331CF5" w:rsidRDefault="00331CF5" w:rsidP="00331CF5">
      <w:pPr>
        <w:pBdr>
          <w:top w:val="nil"/>
          <w:left w:val="nil"/>
          <w:bottom w:val="nil"/>
          <w:right w:val="nil"/>
          <w:between w:val="nil"/>
        </w:pBdr>
        <w:spacing w:after="60"/>
        <w:rPr>
          <w:highlight w:val="yellow"/>
        </w:rPr>
      </w:pPr>
    </w:p>
    <w:p w14:paraId="079D5DA5" w14:textId="77777777" w:rsidR="00331CF5" w:rsidRDefault="00331CF5" w:rsidP="50598391">
      <w:pPr>
        <w:pBdr>
          <w:top w:val="nil"/>
          <w:left w:val="nil"/>
          <w:bottom w:val="nil"/>
          <w:right w:val="nil"/>
          <w:between w:val="nil"/>
        </w:pBdr>
        <w:spacing w:after="60"/>
        <w:rPr>
          <w:highlight w:val="yellow"/>
        </w:rPr>
      </w:pPr>
    </w:p>
    <w:sectPr w:rsidR="00331CF5">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49BE6" w14:textId="77777777" w:rsidR="001B7625" w:rsidRDefault="001B7625">
      <w:pPr>
        <w:spacing w:after="0" w:line="240" w:lineRule="auto"/>
      </w:pPr>
      <w:r>
        <w:separator/>
      </w:r>
    </w:p>
  </w:endnote>
  <w:endnote w:type="continuationSeparator" w:id="0">
    <w:p w14:paraId="099A1338" w14:textId="77777777" w:rsidR="001B7625" w:rsidRDefault="001B7625">
      <w:pPr>
        <w:spacing w:after="0" w:line="240" w:lineRule="auto"/>
      </w:pPr>
      <w:r>
        <w:continuationSeparator/>
      </w:r>
    </w:p>
  </w:endnote>
  <w:endnote w:type="continuationNotice" w:id="1">
    <w:p w14:paraId="0B5F0308" w14:textId="77777777" w:rsidR="001B7625" w:rsidRDefault="001B76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41EF4" w14:textId="77777777"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E60A17">
      <w:rPr>
        <w:rFonts w:ascii="Arial Black" w:eastAsia="Arial Black" w:hAnsi="Arial Black" w:cs="Arial Black"/>
        <w:noProof/>
        <w:color w:val="1F4E79"/>
        <w:sz w:val="20"/>
        <w:szCs w:val="20"/>
      </w:rPr>
      <w:t>1</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9FA24" w14:textId="77777777" w:rsidR="001B7625" w:rsidRDefault="001B7625">
      <w:pPr>
        <w:spacing w:after="0" w:line="240" w:lineRule="auto"/>
      </w:pPr>
      <w:r>
        <w:separator/>
      </w:r>
    </w:p>
  </w:footnote>
  <w:footnote w:type="continuationSeparator" w:id="0">
    <w:p w14:paraId="2ADC7688" w14:textId="77777777" w:rsidR="001B7625" w:rsidRDefault="001B7625">
      <w:pPr>
        <w:spacing w:after="0" w:line="240" w:lineRule="auto"/>
      </w:pPr>
      <w:r>
        <w:continuationSeparator/>
      </w:r>
    </w:p>
  </w:footnote>
  <w:footnote w:type="continuationNotice" w:id="1">
    <w:p w14:paraId="5624B9F5" w14:textId="77777777" w:rsidR="001B7625" w:rsidRDefault="001B762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BC196B"/>
    <w:multiLevelType w:val="hybridMultilevel"/>
    <w:tmpl w:val="B866915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num w:numId="1" w16cid:durableId="2111311972">
    <w:abstractNumId w:val="0"/>
  </w:num>
  <w:num w:numId="2" w16cid:durableId="1319576207">
    <w:abstractNumId w:val="2"/>
  </w:num>
  <w:num w:numId="3" w16cid:durableId="280571762">
    <w:abstractNumId w:val="1"/>
  </w:num>
  <w:num w:numId="4" w16cid:durableId="5498777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011F8A"/>
    <w:rsid w:val="00040280"/>
    <w:rsid w:val="0005546D"/>
    <w:rsid w:val="000827CF"/>
    <w:rsid w:val="000B71BC"/>
    <w:rsid w:val="000B7345"/>
    <w:rsid w:val="000C7836"/>
    <w:rsid w:val="000D27A5"/>
    <w:rsid w:val="00105E07"/>
    <w:rsid w:val="001112CD"/>
    <w:rsid w:val="001201A2"/>
    <w:rsid w:val="0012755D"/>
    <w:rsid w:val="00137E96"/>
    <w:rsid w:val="00143341"/>
    <w:rsid w:val="001508EC"/>
    <w:rsid w:val="001540C2"/>
    <w:rsid w:val="001651BB"/>
    <w:rsid w:val="0016776B"/>
    <w:rsid w:val="0018359F"/>
    <w:rsid w:val="001B3B61"/>
    <w:rsid w:val="001B663B"/>
    <w:rsid w:val="001B7625"/>
    <w:rsid w:val="001C60C8"/>
    <w:rsid w:val="001C73EA"/>
    <w:rsid w:val="001D066A"/>
    <w:rsid w:val="001E0FC3"/>
    <w:rsid w:val="001F17F1"/>
    <w:rsid w:val="00202A67"/>
    <w:rsid w:val="00212AAD"/>
    <w:rsid w:val="002229F6"/>
    <w:rsid w:val="002253D5"/>
    <w:rsid w:val="00236819"/>
    <w:rsid w:val="00242A62"/>
    <w:rsid w:val="002504F0"/>
    <w:rsid w:val="002555B4"/>
    <w:rsid w:val="00267CF6"/>
    <w:rsid w:val="002769ED"/>
    <w:rsid w:val="00277677"/>
    <w:rsid w:val="002802F3"/>
    <w:rsid w:val="00287041"/>
    <w:rsid w:val="002B1B79"/>
    <w:rsid w:val="002C7AE0"/>
    <w:rsid w:val="002C7DD8"/>
    <w:rsid w:val="002F006C"/>
    <w:rsid w:val="003001BC"/>
    <w:rsid w:val="00321CB5"/>
    <w:rsid w:val="00330905"/>
    <w:rsid w:val="00331CF5"/>
    <w:rsid w:val="0033495C"/>
    <w:rsid w:val="003761DB"/>
    <w:rsid w:val="003763BF"/>
    <w:rsid w:val="0039202C"/>
    <w:rsid w:val="00397625"/>
    <w:rsid w:val="003A314C"/>
    <w:rsid w:val="003D0E23"/>
    <w:rsid w:val="003D37AD"/>
    <w:rsid w:val="003E100C"/>
    <w:rsid w:val="003E11A7"/>
    <w:rsid w:val="003E20C4"/>
    <w:rsid w:val="00400B5D"/>
    <w:rsid w:val="00407420"/>
    <w:rsid w:val="00410E36"/>
    <w:rsid w:val="00432381"/>
    <w:rsid w:val="0044438A"/>
    <w:rsid w:val="0045487C"/>
    <w:rsid w:val="00464990"/>
    <w:rsid w:val="00467D80"/>
    <w:rsid w:val="00485C68"/>
    <w:rsid w:val="0049032D"/>
    <w:rsid w:val="0049458E"/>
    <w:rsid w:val="004971E0"/>
    <w:rsid w:val="004A03A3"/>
    <w:rsid w:val="004A3582"/>
    <w:rsid w:val="004B4C8E"/>
    <w:rsid w:val="004D5091"/>
    <w:rsid w:val="004F4D87"/>
    <w:rsid w:val="004F6961"/>
    <w:rsid w:val="00513114"/>
    <w:rsid w:val="005161BC"/>
    <w:rsid w:val="00516B09"/>
    <w:rsid w:val="005320A5"/>
    <w:rsid w:val="005352B1"/>
    <w:rsid w:val="00551527"/>
    <w:rsid w:val="00561422"/>
    <w:rsid w:val="00561D4B"/>
    <w:rsid w:val="00590119"/>
    <w:rsid w:val="005B16B3"/>
    <w:rsid w:val="005C2D9F"/>
    <w:rsid w:val="005E53E9"/>
    <w:rsid w:val="005F192C"/>
    <w:rsid w:val="005F427C"/>
    <w:rsid w:val="00603C54"/>
    <w:rsid w:val="00606F91"/>
    <w:rsid w:val="00636BCB"/>
    <w:rsid w:val="00646DC4"/>
    <w:rsid w:val="006660CF"/>
    <w:rsid w:val="0067519D"/>
    <w:rsid w:val="006A4D03"/>
    <w:rsid w:val="006A62ED"/>
    <w:rsid w:val="006B51D0"/>
    <w:rsid w:val="006D3808"/>
    <w:rsid w:val="006E2A5A"/>
    <w:rsid w:val="00723604"/>
    <w:rsid w:val="00730E32"/>
    <w:rsid w:val="007379DD"/>
    <w:rsid w:val="00744A88"/>
    <w:rsid w:val="007740F4"/>
    <w:rsid w:val="00794102"/>
    <w:rsid w:val="007A790C"/>
    <w:rsid w:val="007E07DD"/>
    <w:rsid w:val="007E4077"/>
    <w:rsid w:val="0080166E"/>
    <w:rsid w:val="008224F6"/>
    <w:rsid w:val="008228FA"/>
    <w:rsid w:val="00831118"/>
    <w:rsid w:val="00842DDD"/>
    <w:rsid w:val="008558D6"/>
    <w:rsid w:val="00860F98"/>
    <w:rsid w:val="0086524B"/>
    <w:rsid w:val="008704A5"/>
    <w:rsid w:val="00885F19"/>
    <w:rsid w:val="008869B7"/>
    <w:rsid w:val="00893605"/>
    <w:rsid w:val="00896B9A"/>
    <w:rsid w:val="00896D4D"/>
    <w:rsid w:val="008C0614"/>
    <w:rsid w:val="008C4C8B"/>
    <w:rsid w:val="008C597E"/>
    <w:rsid w:val="008D3BC4"/>
    <w:rsid w:val="008E52F2"/>
    <w:rsid w:val="008F12EC"/>
    <w:rsid w:val="008F62A6"/>
    <w:rsid w:val="009050BE"/>
    <w:rsid w:val="00905EA7"/>
    <w:rsid w:val="0092588F"/>
    <w:rsid w:val="00940878"/>
    <w:rsid w:val="00941902"/>
    <w:rsid w:val="0097657F"/>
    <w:rsid w:val="009B577C"/>
    <w:rsid w:val="009C5083"/>
    <w:rsid w:val="009E1D84"/>
    <w:rsid w:val="009E5D4F"/>
    <w:rsid w:val="00A22378"/>
    <w:rsid w:val="00A24E3C"/>
    <w:rsid w:val="00A33822"/>
    <w:rsid w:val="00A6519B"/>
    <w:rsid w:val="00A73E28"/>
    <w:rsid w:val="00A950A4"/>
    <w:rsid w:val="00AA0E2F"/>
    <w:rsid w:val="00AB1E41"/>
    <w:rsid w:val="00AC0C60"/>
    <w:rsid w:val="00AD019E"/>
    <w:rsid w:val="00AD0A89"/>
    <w:rsid w:val="00AD1521"/>
    <w:rsid w:val="00AE3506"/>
    <w:rsid w:val="00AF3661"/>
    <w:rsid w:val="00AF3DAA"/>
    <w:rsid w:val="00B23385"/>
    <w:rsid w:val="00B40C53"/>
    <w:rsid w:val="00B511C6"/>
    <w:rsid w:val="00B51FF5"/>
    <w:rsid w:val="00B727AF"/>
    <w:rsid w:val="00B742CA"/>
    <w:rsid w:val="00B944D0"/>
    <w:rsid w:val="00B969C7"/>
    <w:rsid w:val="00BE458B"/>
    <w:rsid w:val="00BE460C"/>
    <w:rsid w:val="00BE5378"/>
    <w:rsid w:val="00BF164B"/>
    <w:rsid w:val="00BF5B26"/>
    <w:rsid w:val="00C0594A"/>
    <w:rsid w:val="00C31223"/>
    <w:rsid w:val="00C60C25"/>
    <w:rsid w:val="00C61FB8"/>
    <w:rsid w:val="00C655E2"/>
    <w:rsid w:val="00C73622"/>
    <w:rsid w:val="00CB013E"/>
    <w:rsid w:val="00CC7BC4"/>
    <w:rsid w:val="00CE5C0E"/>
    <w:rsid w:val="00CF6AD4"/>
    <w:rsid w:val="00D06460"/>
    <w:rsid w:val="00D149CD"/>
    <w:rsid w:val="00D3402B"/>
    <w:rsid w:val="00D500A9"/>
    <w:rsid w:val="00D5538F"/>
    <w:rsid w:val="00D60192"/>
    <w:rsid w:val="00D747EB"/>
    <w:rsid w:val="00D87543"/>
    <w:rsid w:val="00D9177E"/>
    <w:rsid w:val="00D961BB"/>
    <w:rsid w:val="00D97FAA"/>
    <w:rsid w:val="00DB268F"/>
    <w:rsid w:val="00DB63A0"/>
    <w:rsid w:val="00DE45B1"/>
    <w:rsid w:val="00DF6434"/>
    <w:rsid w:val="00DF77E3"/>
    <w:rsid w:val="00E07408"/>
    <w:rsid w:val="00E33DBB"/>
    <w:rsid w:val="00E34A22"/>
    <w:rsid w:val="00E40AB8"/>
    <w:rsid w:val="00E42392"/>
    <w:rsid w:val="00E53FF2"/>
    <w:rsid w:val="00E55A34"/>
    <w:rsid w:val="00E60A17"/>
    <w:rsid w:val="00E61DDC"/>
    <w:rsid w:val="00E703FA"/>
    <w:rsid w:val="00E70E85"/>
    <w:rsid w:val="00E827D7"/>
    <w:rsid w:val="00E8366F"/>
    <w:rsid w:val="00E95523"/>
    <w:rsid w:val="00EA60EE"/>
    <w:rsid w:val="00EB302F"/>
    <w:rsid w:val="00EC007D"/>
    <w:rsid w:val="00ED6BA6"/>
    <w:rsid w:val="00EE7D80"/>
    <w:rsid w:val="00F11811"/>
    <w:rsid w:val="00F402AD"/>
    <w:rsid w:val="00F5189A"/>
    <w:rsid w:val="00F6043D"/>
    <w:rsid w:val="00F70DFC"/>
    <w:rsid w:val="00F7691E"/>
    <w:rsid w:val="00F77EDB"/>
    <w:rsid w:val="00F97BFD"/>
    <w:rsid w:val="00FA28DE"/>
    <w:rsid w:val="00FB172A"/>
    <w:rsid w:val="00FC17D8"/>
    <w:rsid w:val="00FC4CE1"/>
    <w:rsid w:val="00FE02BF"/>
    <w:rsid w:val="00FF69E0"/>
    <w:rsid w:val="023FE945"/>
    <w:rsid w:val="03EC195A"/>
    <w:rsid w:val="03EDA1A7"/>
    <w:rsid w:val="0590B264"/>
    <w:rsid w:val="062D14A1"/>
    <w:rsid w:val="06FAFC54"/>
    <w:rsid w:val="07FF58AA"/>
    <w:rsid w:val="08AF2AC9"/>
    <w:rsid w:val="091C6475"/>
    <w:rsid w:val="092FC6C2"/>
    <w:rsid w:val="0A329D16"/>
    <w:rsid w:val="0A4AFB2A"/>
    <w:rsid w:val="0BCE6D77"/>
    <w:rsid w:val="0CE543BC"/>
    <w:rsid w:val="0CF0E8C1"/>
    <w:rsid w:val="0CF62135"/>
    <w:rsid w:val="0D7AA259"/>
    <w:rsid w:val="0DB942C1"/>
    <w:rsid w:val="0E05BB8E"/>
    <w:rsid w:val="0E47C13F"/>
    <w:rsid w:val="0E8CB922"/>
    <w:rsid w:val="0FAAAE94"/>
    <w:rsid w:val="0FB04F1F"/>
    <w:rsid w:val="0FBBE788"/>
    <w:rsid w:val="1001F7F6"/>
    <w:rsid w:val="10288983"/>
    <w:rsid w:val="11594ECE"/>
    <w:rsid w:val="11C459E4"/>
    <w:rsid w:val="129DABFA"/>
    <w:rsid w:val="133EC903"/>
    <w:rsid w:val="136C484F"/>
    <w:rsid w:val="13B01046"/>
    <w:rsid w:val="14123288"/>
    <w:rsid w:val="142BF27C"/>
    <w:rsid w:val="1479DA85"/>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B781B96"/>
    <w:rsid w:val="1CD08BD0"/>
    <w:rsid w:val="1E69ED6E"/>
    <w:rsid w:val="1F6D7BC9"/>
    <w:rsid w:val="1FA4173C"/>
    <w:rsid w:val="1FB1E673"/>
    <w:rsid w:val="204F19C5"/>
    <w:rsid w:val="21440086"/>
    <w:rsid w:val="215A7FD8"/>
    <w:rsid w:val="21929CFA"/>
    <w:rsid w:val="21DEB1FA"/>
    <w:rsid w:val="2438CFE0"/>
    <w:rsid w:val="2494E797"/>
    <w:rsid w:val="24B65051"/>
    <w:rsid w:val="25E5D42D"/>
    <w:rsid w:val="26799C3C"/>
    <w:rsid w:val="26F92E79"/>
    <w:rsid w:val="27C81D8C"/>
    <w:rsid w:val="2839D86E"/>
    <w:rsid w:val="2854519E"/>
    <w:rsid w:val="291C3B0F"/>
    <w:rsid w:val="2A3E01B8"/>
    <w:rsid w:val="2A774BD9"/>
    <w:rsid w:val="2BEE3F91"/>
    <w:rsid w:val="2C45AE37"/>
    <w:rsid w:val="2C5365E4"/>
    <w:rsid w:val="2DF0BDFC"/>
    <w:rsid w:val="2E282FC0"/>
    <w:rsid w:val="32CBF9A4"/>
    <w:rsid w:val="34575460"/>
    <w:rsid w:val="3467CA05"/>
    <w:rsid w:val="34A0696A"/>
    <w:rsid w:val="35BF1299"/>
    <w:rsid w:val="36039A66"/>
    <w:rsid w:val="36701A38"/>
    <w:rsid w:val="36948FFB"/>
    <w:rsid w:val="36C55EA1"/>
    <w:rsid w:val="36DF481E"/>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5F1FBC2"/>
    <w:rsid w:val="469A5CE7"/>
    <w:rsid w:val="472B5BC0"/>
    <w:rsid w:val="49EF6179"/>
    <w:rsid w:val="4A73E4D4"/>
    <w:rsid w:val="4BAA971C"/>
    <w:rsid w:val="4C0FB535"/>
    <w:rsid w:val="4C58E989"/>
    <w:rsid w:val="4D029945"/>
    <w:rsid w:val="4D21E2CF"/>
    <w:rsid w:val="4E2086AA"/>
    <w:rsid w:val="4E5F16F7"/>
    <w:rsid w:val="4EEE81D6"/>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3BE77D5"/>
    <w:rsid w:val="6491B4B1"/>
    <w:rsid w:val="65BB4316"/>
    <w:rsid w:val="65CB242F"/>
    <w:rsid w:val="65F9FCFE"/>
    <w:rsid w:val="66048AB7"/>
    <w:rsid w:val="6638DAD5"/>
    <w:rsid w:val="67000621"/>
    <w:rsid w:val="67594E67"/>
    <w:rsid w:val="67E61202"/>
    <w:rsid w:val="6916558B"/>
    <w:rsid w:val="6986227C"/>
    <w:rsid w:val="69B56B60"/>
    <w:rsid w:val="6A954725"/>
    <w:rsid w:val="6AE9B6DE"/>
    <w:rsid w:val="6C73CC3B"/>
    <w:rsid w:val="6E0F9C9C"/>
    <w:rsid w:val="6E31014A"/>
    <w:rsid w:val="6EB5ADA0"/>
    <w:rsid w:val="6F834A8E"/>
    <w:rsid w:val="71780C04"/>
    <w:rsid w:val="7341D701"/>
    <w:rsid w:val="73F66C8E"/>
    <w:rsid w:val="7408E0ED"/>
    <w:rsid w:val="744FD01A"/>
    <w:rsid w:val="752996CA"/>
    <w:rsid w:val="759E64C0"/>
    <w:rsid w:val="774766AC"/>
    <w:rsid w:val="776E79A1"/>
    <w:rsid w:val="778EE046"/>
    <w:rsid w:val="77E74D88"/>
    <w:rsid w:val="799451D5"/>
    <w:rsid w:val="7A182304"/>
    <w:rsid w:val="7A2819E4"/>
    <w:rsid w:val="7A689377"/>
    <w:rsid w:val="7B461BD2"/>
    <w:rsid w:val="7B979797"/>
    <w:rsid w:val="7ED07910"/>
    <w:rsid w:val="7ED8ABB4"/>
    <w:rsid w:val="7F0358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21AD656A-790A-4A03-A785-1B9A0D00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331CF5"/>
    <w:pPr>
      <w:spacing w:before="100" w:beforeAutospacing="1" w:after="100" w:afterAutospacing="1" w:line="240" w:lineRule="auto"/>
    </w:pPr>
    <w:rPr>
      <w:rFonts w:ascii="Times New Roman" w:eastAsia="Times New Roman" w:hAnsi="Times New Roman" w:cs="Times New Roman"/>
      <w:color w:val="auto"/>
      <w:sz w:val="24"/>
      <w:szCs w:val="24"/>
      <w:lang w:val="en-IN"/>
    </w:rPr>
  </w:style>
  <w:style w:type="character" w:customStyle="1" w:styleId="normaltextrun">
    <w:name w:val="normaltextrun"/>
    <w:basedOn w:val="DefaultParagraphFont"/>
    <w:rsid w:val="00331CF5"/>
  </w:style>
  <w:style w:type="character" w:customStyle="1" w:styleId="eop">
    <w:name w:val="eop"/>
    <w:basedOn w:val="DefaultParagraphFont"/>
    <w:rsid w:val="00331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28353">
      <w:bodyDiv w:val="1"/>
      <w:marLeft w:val="0"/>
      <w:marRight w:val="0"/>
      <w:marTop w:val="0"/>
      <w:marBottom w:val="0"/>
      <w:divBdr>
        <w:top w:val="none" w:sz="0" w:space="0" w:color="auto"/>
        <w:left w:val="none" w:sz="0" w:space="0" w:color="auto"/>
        <w:bottom w:val="none" w:sz="0" w:space="0" w:color="auto"/>
        <w:right w:val="none" w:sz="0" w:space="0" w:color="auto"/>
      </w:divBdr>
      <w:divsChild>
        <w:div w:id="478350617">
          <w:marLeft w:val="0"/>
          <w:marRight w:val="0"/>
          <w:marTop w:val="0"/>
          <w:marBottom w:val="0"/>
          <w:divBdr>
            <w:top w:val="none" w:sz="0" w:space="0" w:color="auto"/>
            <w:left w:val="none" w:sz="0" w:space="0" w:color="auto"/>
            <w:bottom w:val="none" w:sz="0" w:space="0" w:color="auto"/>
            <w:right w:val="none" w:sz="0" w:space="0" w:color="auto"/>
          </w:divBdr>
          <w:divsChild>
            <w:div w:id="548760844">
              <w:marLeft w:val="0"/>
              <w:marRight w:val="0"/>
              <w:marTop w:val="0"/>
              <w:marBottom w:val="0"/>
              <w:divBdr>
                <w:top w:val="none" w:sz="0" w:space="0" w:color="auto"/>
                <w:left w:val="none" w:sz="0" w:space="0" w:color="auto"/>
                <w:bottom w:val="none" w:sz="0" w:space="0" w:color="auto"/>
                <w:right w:val="none" w:sz="0" w:space="0" w:color="auto"/>
              </w:divBdr>
            </w:div>
          </w:divsChild>
        </w:div>
        <w:div w:id="2064720035">
          <w:marLeft w:val="0"/>
          <w:marRight w:val="0"/>
          <w:marTop w:val="0"/>
          <w:marBottom w:val="0"/>
          <w:divBdr>
            <w:top w:val="none" w:sz="0" w:space="0" w:color="auto"/>
            <w:left w:val="none" w:sz="0" w:space="0" w:color="auto"/>
            <w:bottom w:val="none" w:sz="0" w:space="0" w:color="auto"/>
            <w:right w:val="none" w:sz="0" w:space="0" w:color="auto"/>
          </w:divBdr>
          <w:divsChild>
            <w:div w:id="184488197">
              <w:marLeft w:val="0"/>
              <w:marRight w:val="0"/>
              <w:marTop w:val="0"/>
              <w:marBottom w:val="0"/>
              <w:divBdr>
                <w:top w:val="none" w:sz="0" w:space="0" w:color="auto"/>
                <w:left w:val="none" w:sz="0" w:space="0" w:color="auto"/>
                <w:bottom w:val="none" w:sz="0" w:space="0" w:color="auto"/>
                <w:right w:val="none" w:sz="0" w:space="0" w:color="auto"/>
              </w:divBdr>
            </w:div>
          </w:divsChild>
        </w:div>
        <w:div w:id="857081555">
          <w:marLeft w:val="0"/>
          <w:marRight w:val="0"/>
          <w:marTop w:val="0"/>
          <w:marBottom w:val="0"/>
          <w:divBdr>
            <w:top w:val="none" w:sz="0" w:space="0" w:color="auto"/>
            <w:left w:val="none" w:sz="0" w:space="0" w:color="auto"/>
            <w:bottom w:val="none" w:sz="0" w:space="0" w:color="auto"/>
            <w:right w:val="none" w:sz="0" w:space="0" w:color="auto"/>
          </w:divBdr>
          <w:divsChild>
            <w:div w:id="821429426">
              <w:marLeft w:val="0"/>
              <w:marRight w:val="0"/>
              <w:marTop w:val="0"/>
              <w:marBottom w:val="0"/>
              <w:divBdr>
                <w:top w:val="none" w:sz="0" w:space="0" w:color="auto"/>
                <w:left w:val="none" w:sz="0" w:space="0" w:color="auto"/>
                <w:bottom w:val="none" w:sz="0" w:space="0" w:color="auto"/>
                <w:right w:val="none" w:sz="0" w:space="0" w:color="auto"/>
              </w:divBdr>
            </w:div>
          </w:divsChild>
        </w:div>
        <w:div w:id="418405681">
          <w:marLeft w:val="0"/>
          <w:marRight w:val="0"/>
          <w:marTop w:val="0"/>
          <w:marBottom w:val="0"/>
          <w:divBdr>
            <w:top w:val="none" w:sz="0" w:space="0" w:color="auto"/>
            <w:left w:val="none" w:sz="0" w:space="0" w:color="auto"/>
            <w:bottom w:val="none" w:sz="0" w:space="0" w:color="auto"/>
            <w:right w:val="none" w:sz="0" w:space="0" w:color="auto"/>
          </w:divBdr>
          <w:divsChild>
            <w:div w:id="1399815851">
              <w:marLeft w:val="0"/>
              <w:marRight w:val="0"/>
              <w:marTop w:val="0"/>
              <w:marBottom w:val="0"/>
              <w:divBdr>
                <w:top w:val="none" w:sz="0" w:space="0" w:color="auto"/>
                <w:left w:val="none" w:sz="0" w:space="0" w:color="auto"/>
                <w:bottom w:val="none" w:sz="0" w:space="0" w:color="auto"/>
                <w:right w:val="none" w:sz="0" w:space="0" w:color="auto"/>
              </w:divBdr>
            </w:div>
          </w:divsChild>
        </w:div>
        <w:div w:id="692725585">
          <w:marLeft w:val="0"/>
          <w:marRight w:val="0"/>
          <w:marTop w:val="0"/>
          <w:marBottom w:val="0"/>
          <w:divBdr>
            <w:top w:val="none" w:sz="0" w:space="0" w:color="auto"/>
            <w:left w:val="none" w:sz="0" w:space="0" w:color="auto"/>
            <w:bottom w:val="none" w:sz="0" w:space="0" w:color="auto"/>
            <w:right w:val="none" w:sz="0" w:space="0" w:color="auto"/>
          </w:divBdr>
          <w:divsChild>
            <w:div w:id="1361204528">
              <w:marLeft w:val="0"/>
              <w:marRight w:val="0"/>
              <w:marTop w:val="0"/>
              <w:marBottom w:val="0"/>
              <w:divBdr>
                <w:top w:val="none" w:sz="0" w:space="0" w:color="auto"/>
                <w:left w:val="none" w:sz="0" w:space="0" w:color="auto"/>
                <w:bottom w:val="none" w:sz="0" w:space="0" w:color="auto"/>
                <w:right w:val="none" w:sz="0" w:space="0" w:color="auto"/>
              </w:divBdr>
            </w:div>
          </w:divsChild>
        </w:div>
        <w:div w:id="1705520732">
          <w:marLeft w:val="0"/>
          <w:marRight w:val="0"/>
          <w:marTop w:val="0"/>
          <w:marBottom w:val="0"/>
          <w:divBdr>
            <w:top w:val="none" w:sz="0" w:space="0" w:color="auto"/>
            <w:left w:val="none" w:sz="0" w:space="0" w:color="auto"/>
            <w:bottom w:val="none" w:sz="0" w:space="0" w:color="auto"/>
            <w:right w:val="none" w:sz="0" w:space="0" w:color="auto"/>
          </w:divBdr>
          <w:divsChild>
            <w:div w:id="1734623486">
              <w:marLeft w:val="0"/>
              <w:marRight w:val="0"/>
              <w:marTop w:val="0"/>
              <w:marBottom w:val="0"/>
              <w:divBdr>
                <w:top w:val="none" w:sz="0" w:space="0" w:color="auto"/>
                <w:left w:val="none" w:sz="0" w:space="0" w:color="auto"/>
                <w:bottom w:val="none" w:sz="0" w:space="0" w:color="auto"/>
                <w:right w:val="none" w:sz="0" w:space="0" w:color="auto"/>
              </w:divBdr>
            </w:div>
          </w:divsChild>
        </w:div>
        <w:div w:id="1895582987">
          <w:marLeft w:val="0"/>
          <w:marRight w:val="0"/>
          <w:marTop w:val="0"/>
          <w:marBottom w:val="0"/>
          <w:divBdr>
            <w:top w:val="none" w:sz="0" w:space="0" w:color="auto"/>
            <w:left w:val="none" w:sz="0" w:space="0" w:color="auto"/>
            <w:bottom w:val="none" w:sz="0" w:space="0" w:color="auto"/>
            <w:right w:val="none" w:sz="0" w:space="0" w:color="auto"/>
          </w:divBdr>
          <w:divsChild>
            <w:div w:id="289746813">
              <w:marLeft w:val="0"/>
              <w:marRight w:val="0"/>
              <w:marTop w:val="0"/>
              <w:marBottom w:val="0"/>
              <w:divBdr>
                <w:top w:val="none" w:sz="0" w:space="0" w:color="auto"/>
                <w:left w:val="none" w:sz="0" w:space="0" w:color="auto"/>
                <w:bottom w:val="none" w:sz="0" w:space="0" w:color="auto"/>
                <w:right w:val="none" w:sz="0" w:space="0" w:color="auto"/>
              </w:divBdr>
            </w:div>
          </w:divsChild>
        </w:div>
        <w:div w:id="1586114541">
          <w:marLeft w:val="0"/>
          <w:marRight w:val="0"/>
          <w:marTop w:val="0"/>
          <w:marBottom w:val="0"/>
          <w:divBdr>
            <w:top w:val="none" w:sz="0" w:space="0" w:color="auto"/>
            <w:left w:val="none" w:sz="0" w:space="0" w:color="auto"/>
            <w:bottom w:val="none" w:sz="0" w:space="0" w:color="auto"/>
            <w:right w:val="none" w:sz="0" w:space="0" w:color="auto"/>
          </w:divBdr>
          <w:divsChild>
            <w:div w:id="1077676959">
              <w:marLeft w:val="0"/>
              <w:marRight w:val="0"/>
              <w:marTop w:val="0"/>
              <w:marBottom w:val="0"/>
              <w:divBdr>
                <w:top w:val="none" w:sz="0" w:space="0" w:color="auto"/>
                <w:left w:val="none" w:sz="0" w:space="0" w:color="auto"/>
                <w:bottom w:val="none" w:sz="0" w:space="0" w:color="auto"/>
                <w:right w:val="none" w:sz="0" w:space="0" w:color="auto"/>
              </w:divBdr>
            </w:div>
          </w:divsChild>
        </w:div>
        <w:div w:id="1253004474">
          <w:marLeft w:val="0"/>
          <w:marRight w:val="0"/>
          <w:marTop w:val="0"/>
          <w:marBottom w:val="0"/>
          <w:divBdr>
            <w:top w:val="none" w:sz="0" w:space="0" w:color="auto"/>
            <w:left w:val="none" w:sz="0" w:space="0" w:color="auto"/>
            <w:bottom w:val="none" w:sz="0" w:space="0" w:color="auto"/>
            <w:right w:val="none" w:sz="0" w:space="0" w:color="auto"/>
          </w:divBdr>
          <w:divsChild>
            <w:div w:id="1061249560">
              <w:marLeft w:val="0"/>
              <w:marRight w:val="0"/>
              <w:marTop w:val="0"/>
              <w:marBottom w:val="0"/>
              <w:divBdr>
                <w:top w:val="none" w:sz="0" w:space="0" w:color="auto"/>
                <w:left w:val="none" w:sz="0" w:space="0" w:color="auto"/>
                <w:bottom w:val="none" w:sz="0" w:space="0" w:color="auto"/>
                <w:right w:val="none" w:sz="0" w:space="0" w:color="auto"/>
              </w:divBdr>
            </w:div>
          </w:divsChild>
        </w:div>
        <w:div w:id="1946502705">
          <w:marLeft w:val="0"/>
          <w:marRight w:val="0"/>
          <w:marTop w:val="0"/>
          <w:marBottom w:val="0"/>
          <w:divBdr>
            <w:top w:val="none" w:sz="0" w:space="0" w:color="auto"/>
            <w:left w:val="none" w:sz="0" w:space="0" w:color="auto"/>
            <w:bottom w:val="none" w:sz="0" w:space="0" w:color="auto"/>
            <w:right w:val="none" w:sz="0" w:space="0" w:color="auto"/>
          </w:divBdr>
          <w:divsChild>
            <w:div w:id="166602167">
              <w:marLeft w:val="0"/>
              <w:marRight w:val="0"/>
              <w:marTop w:val="0"/>
              <w:marBottom w:val="0"/>
              <w:divBdr>
                <w:top w:val="none" w:sz="0" w:space="0" w:color="auto"/>
                <w:left w:val="none" w:sz="0" w:space="0" w:color="auto"/>
                <w:bottom w:val="none" w:sz="0" w:space="0" w:color="auto"/>
                <w:right w:val="none" w:sz="0" w:space="0" w:color="auto"/>
              </w:divBdr>
            </w:div>
          </w:divsChild>
        </w:div>
        <w:div w:id="858393989">
          <w:marLeft w:val="0"/>
          <w:marRight w:val="0"/>
          <w:marTop w:val="0"/>
          <w:marBottom w:val="0"/>
          <w:divBdr>
            <w:top w:val="none" w:sz="0" w:space="0" w:color="auto"/>
            <w:left w:val="none" w:sz="0" w:space="0" w:color="auto"/>
            <w:bottom w:val="none" w:sz="0" w:space="0" w:color="auto"/>
            <w:right w:val="none" w:sz="0" w:space="0" w:color="auto"/>
          </w:divBdr>
          <w:divsChild>
            <w:div w:id="1578828565">
              <w:marLeft w:val="0"/>
              <w:marRight w:val="0"/>
              <w:marTop w:val="0"/>
              <w:marBottom w:val="0"/>
              <w:divBdr>
                <w:top w:val="none" w:sz="0" w:space="0" w:color="auto"/>
                <w:left w:val="none" w:sz="0" w:space="0" w:color="auto"/>
                <w:bottom w:val="none" w:sz="0" w:space="0" w:color="auto"/>
                <w:right w:val="none" w:sz="0" w:space="0" w:color="auto"/>
              </w:divBdr>
            </w:div>
          </w:divsChild>
        </w:div>
        <w:div w:id="1433280453">
          <w:marLeft w:val="0"/>
          <w:marRight w:val="0"/>
          <w:marTop w:val="0"/>
          <w:marBottom w:val="0"/>
          <w:divBdr>
            <w:top w:val="none" w:sz="0" w:space="0" w:color="auto"/>
            <w:left w:val="none" w:sz="0" w:space="0" w:color="auto"/>
            <w:bottom w:val="none" w:sz="0" w:space="0" w:color="auto"/>
            <w:right w:val="none" w:sz="0" w:space="0" w:color="auto"/>
          </w:divBdr>
          <w:divsChild>
            <w:div w:id="1124928188">
              <w:marLeft w:val="0"/>
              <w:marRight w:val="0"/>
              <w:marTop w:val="0"/>
              <w:marBottom w:val="0"/>
              <w:divBdr>
                <w:top w:val="none" w:sz="0" w:space="0" w:color="auto"/>
                <w:left w:val="none" w:sz="0" w:space="0" w:color="auto"/>
                <w:bottom w:val="none" w:sz="0" w:space="0" w:color="auto"/>
                <w:right w:val="none" w:sz="0" w:space="0" w:color="auto"/>
              </w:divBdr>
            </w:div>
          </w:divsChild>
        </w:div>
        <w:div w:id="627584687">
          <w:marLeft w:val="0"/>
          <w:marRight w:val="0"/>
          <w:marTop w:val="0"/>
          <w:marBottom w:val="0"/>
          <w:divBdr>
            <w:top w:val="none" w:sz="0" w:space="0" w:color="auto"/>
            <w:left w:val="none" w:sz="0" w:space="0" w:color="auto"/>
            <w:bottom w:val="none" w:sz="0" w:space="0" w:color="auto"/>
            <w:right w:val="none" w:sz="0" w:space="0" w:color="auto"/>
          </w:divBdr>
          <w:divsChild>
            <w:div w:id="1702969710">
              <w:marLeft w:val="0"/>
              <w:marRight w:val="0"/>
              <w:marTop w:val="0"/>
              <w:marBottom w:val="0"/>
              <w:divBdr>
                <w:top w:val="none" w:sz="0" w:space="0" w:color="auto"/>
                <w:left w:val="none" w:sz="0" w:space="0" w:color="auto"/>
                <w:bottom w:val="none" w:sz="0" w:space="0" w:color="auto"/>
                <w:right w:val="none" w:sz="0" w:space="0" w:color="auto"/>
              </w:divBdr>
            </w:div>
          </w:divsChild>
        </w:div>
        <w:div w:id="1790540503">
          <w:marLeft w:val="0"/>
          <w:marRight w:val="0"/>
          <w:marTop w:val="0"/>
          <w:marBottom w:val="0"/>
          <w:divBdr>
            <w:top w:val="none" w:sz="0" w:space="0" w:color="auto"/>
            <w:left w:val="none" w:sz="0" w:space="0" w:color="auto"/>
            <w:bottom w:val="none" w:sz="0" w:space="0" w:color="auto"/>
            <w:right w:val="none" w:sz="0" w:space="0" w:color="auto"/>
          </w:divBdr>
          <w:divsChild>
            <w:div w:id="1943563064">
              <w:marLeft w:val="0"/>
              <w:marRight w:val="0"/>
              <w:marTop w:val="0"/>
              <w:marBottom w:val="0"/>
              <w:divBdr>
                <w:top w:val="none" w:sz="0" w:space="0" w:color="auto"/>
                <w:left w:val="none" w:sz="0" w:space="0" w:color="auto"/>
                <w:bottom w:val="none" w:sz="0" w:space="0" w:color="auto"/>
                <w:right w:val="none" w:sz="0" w:space="0" w:color="auto"/>
              </w:divBdr>
            </w:div>
          </w:divsChild>
        </w:div>
        <w:div w:id="1615207369">
          <w:marLeft w:val="0"/>
          <w:marRight w:val="0"/>
          <w:marTop w:val="0"/>
          <w:marBottom w:val="0"/>
          <w:divBdr>
            <w:top w:val="none" w:sz="0" w:space="0" w:color="auto"/>
            <w:left w:val="none" w:sz="0" w:space="0" w:color="auto"/>
            <w:bottom w:val="none" w:sz="0" w:space="0" w:color="auto"/>
            <w:right w:val="none" w:sz="0" w:space="0" w:color="auto"/>
          </w:divBdr>
          <w:divsChild>
            <w:div w:id="608003272">
              <w:marLeft w:val="0"/>
              <w:marRight w:val="0"/>
              <w:marTop w:val="0"/>
              <w:marBottom w:val="0"/>
              <w:divBdr>
                <w:top w:val="none" w:sz="0" w:space="0" w:color="auto"/>
                <w:left w:val="none" w:sz="0" w:space="0" w:color="auto"/>
                <w:bottom w:val="none" w:sz="0" w:space="0" w:color="auto"/>
                <w:right w:val="none" w:sz="0" w:space="0" w:color="auto"/>
              </w:divBdr>
            </w:div>
          </w:divsChild>
        </w:div>
        <w:div w:id="1153251181">
          <w:marLeft w:val="0"/>
          <w:marRight w:val="0"/>
          <w:marTop w:val="0"/>
          <w:marBottom w:val="0"/>
          <w:divBdr>
            <w:top w:val="none" w:sz="0" w:space="0" w:color="auto"/>
            <w:left w:val="none" w:sz="0" w:space="0" w:color="auto"/>
            <w:bottom w:val="none" w:sz="0" w:space="0" w:color="auto"/>
            <w:right w:val="none" w:sz="0" w:space="0" w:color="auto"/>
          </w:divBdr>
          <w:divsChild>
            <w:div w:id="2118483271">
              <w:marLeft w:val="0"/>
              <w:marRight w:val="0"/>
              <w:marTop w:val="0"/>
              <w:marBottom w:val="0"/>
              <w:divBdr>
                <w:top w:val="none" w:sz="0" w:space="0" w:color="auto"/>
                <w:left w:val="none" w:sz="0" w:space="0" w:color="auto"/>
                <w:bottom w:val="none" w:sz="0" w:space="0" w:color="auto"/>
                <w:right w:val="none" w:sz="0" w:space="0" w:color="auto"/>
              </w:divBdr>
            </w:div>
          </w:divsChild>
        </w:div>
        <w:div w:id="267851687">
          <w:marLeft w:val="0"/>
          <w:marRight w:val="0"/>
          <w:marTop w:val="0"/>
          <w:marBottom w:val="0"/>
          <w:divBdr>
            <w:top w:val="none" w:sz="0" w:space="0" w:color="auto"/>
            <w:left w:val="none" w:sz="0" w:space="0" w:color="auto"/>
            <w:bottom w:val="none" w:sz="0" w:space="0" w:color="auto"/>
            <w:right w:val="none" w:sz="0" w:space="0" w:color="auto"/>
          </w:divBdr>
          <w:divsChild>
            <w:div w:id="1773083620">
              <w:marLeft w:val="0"/>
              <w:marRight w:val="0"/>
              <w:marTop w:val="0"/>
              <w:marBottom w:val="0"/>
              <w:divBdr>
                <w:top w:val="none" w:sz="0" w:space="0" w:color="auto"/>
                <w:left w:val="none" w:sz="0" w:space="0" w:color="auto"/>
                <w:bottom w:val="none" w:sz="0" w:space="0" w:color="auto"/>
                <w:right w:val="none" w:sz="0" w:space="0" w:color="auto"/>
              </w:divBdr>
            </w:div>
          </w:divsChild>
        </w:div>
        <w:div w:id="1304777594">
          <w:marLeft w:val="0"/>
          <w:marRight w:val="0"/>
          <w:marTop w:val="0"/>
          <w:marBottom w:val="0"/>
          <w:divBdr>
            <w:top w:val="none" w:sz="0" w:space="0" w:color="auto"/>
            <w:left w:val="none" w:sz="0" w:space="0" w:color="auto"/>
            <w:bottom w:val="none" w:sz="0" w:space="0" w:color="auto"/>
            <w:right w:val="none" w:sz="0" w:space="0" w:color="auto"/>
          </w:divBdr>
          <w:divsChild>
            <w:div w:id="2108966458">
              <w:marLeft w:val="0"/>
              <w:marRight w:val="0"/>
              <w:marTop w:val="0"/>
              <w:marBottom w:val="0"/>
              <w:divBdr>
                <w:top w:val="none" w:sz="0" w:space="0" w:color="auto"/>
                <w:left w:val="none" w:sz="0" w:space="0" w:color="auto"/>
                <w:bottom w:val="none" w:sz="0" w:space="0" w:color="auto"/>
                <w:right w:val="none" w:sz="0" w:space="0" w:color="auto"/>
              </w:divBdr>
            </w:div>
          </w:divsChild>
        </w:div>
        <w:div w:id="1922374986">
          <w:marLeft w:val="0"/>
          <w:marRight w:val="0"/>
          <w:marTop w:val="0"/>
          <w:marBottom w:val="0"/>
          <w:divBdr>
            <w:top w:val="none" w:sz="0" w:space="0" w:color="auto"/>
            <w:left w:val="none" w:sz="0" w:space="0" w:color="auto"/>
            <w:bottom w:val="none" w:sz="0" w:space="0" w:color="auto"/>
            <w:right w:val="none" w:sz="0" w:space="0" w:color="auto"/>
          </w:divBdr>
          <w:divsChild>
            <w:div w:id="176118243">
              <w:marLeft w:val="0"/>
              <w:marRight w:val="0"/>
              <w:marTop w:val="0"/>
              <w:marBottom w:val="0"/>
              <w:divBdr>
                <w:top w:val="none" w:sz="0" w:space="0" w:color="auto"/>
                <w:left w:val="none" w:sz="0" w:space="0" w:color="auto"/>
                <w:bottom w:val="none" w:sz="0" w:space="0" w:color="auto"/>
                <w:right w:val="none" w:sz="0" w:space="0" w:color="auto"/>
              </w:divBdr>
            </w:div>
          </w:divsChild>
        </w:div>
        <w:div w:id="1234007581">
          <w:marLeft w:val="0"/>
          <w:marRight w:val="0"/>
          <w:marTop w:val="0"/>
          <w:marBottom w:val="0"/>
          <w:divBdr>
            <w:top w:val="none" w:sz="0" w:space="0" w:color="auto"/>
            <w:left w:val="none" w:sz="0" w:space="0" w:color="auto"/>
            <w:bottom w:val="none" w:sz="0" w:space="0" w:color="auto"/>
            <w:right w:val="none" w:sz="0" w:space="0" w:color="auto"/>
          </w:divBdr>
          <w:divsChild>
            <w:div w:id="1095707493">
              <w:marLeft w:val="0"/>
              <w:marRight w:val="0"/>
              <w:marTop w:val="0"/>
              <w:marBottom w:val="0"/>
              <w:divBdr>
                <w:top w:val="none" w:sz="0" w:space="0" w:color="auto"/>
                <w:left w:val="none" w:sz="0" w:space="0" w:color="auto"/>
                <w:bottom w:val="none" w:sz="0" w:space="0" w:color="auto"/>
                <w:right w:val="none" w:sz="0" w:space="0" w:color="auto"/>
              </w:divBdr>
            </w:div>
          </w:divsChild>
        </w:div>
        <w:div w:id="204878302">
          <w:marLeft w:val="0"/>
          <w:marRight w:val="0"/>
          <w:marTop w:val="0"/>
          <w:marBottom w:val="0"/>
          <w:divBdr>
            <w:top w:val="none" w:sz="0" w:space="0" w:color="auto"/>
            <w:left w:val="none" w:sz="0" w:space="0" w:color="auto"/>
            <w:bottom w:val="none" w:sz="0" w:space="0" w:color="auto"/>
            <w:right w:val="none" w:sz="0" w:space="0" w:color="auto"/>
          </w:divBdr>
          <w:divsChild>
            <w:div w:id="1883900645">
              <w:marLeft w:val="0"/>
              <w:marRight w:val="0"/>
              <w:marTop w:val="0"/>
              <w:marBottom w:val="0"/>
              <w:divBdr>
                <w:top w:val="none" w:sz="0" w:space="0" w:color="auto"/>
                <w:left w:val="none" w:sz="0" w:space="0" w:color="auto"/>
                <w:bottom w:val="none" w:sz="0" w:space="0" w:color="auto"/>
                <w:right w:val="none" w:sz="0" w:space="0" w:color="auto"/>
              </w:divBdr>
            </w:div>
          </w:divsChild>
        </w:div>
        <w:div w:id="835925186">
          <w:marLeft w:val="0"/>
          <w:marRight w:val="0"/>
          <w:marTop w:val="0"/>
          <w:marBottom w:val="0"/>
          <w:divBdr>
            <w:top w:val="none" w:sz="0" w:space="0" w:color="auto"/>
            <w:left w:val="none" w:sz="0" w:space="0" w:color="auto"/>
            <w:bottom w:val="none" w:sz="0" w:space="0" w:color="auto"/>
            <w:right w:val="none" w:sz="0" w:space="0" w:color="auto"/>
          </w:divBdr>
          <w:divsChild>
            <w:div w:id="780029488">
              <w:marLeft w:val="0"/>
              <w:marRight w:val="0"/>
              <w:marTop w:val="0"/>
              <w:marBottom w:val="0"/>
              <w:divBdr>
                <w:top w:val="none" w:sz="0" w:space="0" w:color="auto"/>
                <w:left w:val="none" w:sz="0" w:space="0" w:color="auto"/>
                <w:bottom w:val="none" w:sz="0" w:space="0" w:color="auto"/>
                <w:right w:val="none" w:sz="0" w:space="0" w:color="auto"/>
              </w:divBdr>
            </w:div>
          </w:divsChild>
        </w:div>
        <w:div w:id="2131585156">
          <w:marLeft w:val="0"/>
          <w:marRight w:val="0"/>
          <w:marTop w:val="0"/>
          <w:marBottom w:val="0"/>
          <w:divBdr>
            <w:top w:val="none" w:sz="0" w:space="0" w:color="auto"/>
            <w:left w:val="none" w:sz="0" w:space="0" w:color="auto"/>
            <w:bottom w:val="none" w:sz="0" w:space="0" w:color="auto"/>
            <w:right w:val="none" w:sz="0" w:space="0" w:color="auto"/>
          </w:divBdr>
          <w:divsChild>
            <w:div w:id="476335493">
              <w:marLeft w:val="0"/>
              <w:marRight w:val="0"/>
              <w:marTop w:val="0"/>
              <w:marBottom w:val="0"/>
              <w:divBdr>
                <w:top w:val="none" w:sz="0" w:space="0" w:color="auto"/>
                <w:left w:val="none" w:sz="0" w:space="0" w:color="auto"/>
                <w:bottom w:val="none" w:sz="0" w:space="0" w:color="auto"/>
                <w:right w:val="none" w:sz="0" w:space="0" w:color="auto"/>
              </w:divBdr>
            </w:div>
          </w:divsChild>
        </w:div>
        <w:div w:id="831217656">
          <w:marLeft w:val="0"/>
          <w:marRight w:val="0"/>
          <w:marTop w:val="0"/>
          <w:marBottom w:val="0"/>
          <w:divBdr>
            <w:top w:val="none" w:sz="0" w:space="0" w:color="auto"/>
            <w:left w:val="none" w:sz="0" w:space="0" w:color="auto"/>
            <w:bottom w:val="none" w:sz="0" w:space="0" w:color="auto"/>
            <w:right w:val="none" w:sz="0" w:space="0" w:color="auto"/>
          </w:divBdr>
          <w:divsChild>
            <w:div w:id="705372884">
              <w:marLeft w:val="0"/>
              <w:marRight w:val="0"/>
              <w:marTop w:val="0"/>
              <w:marBottom w:val="0"/>
              <w:divBdr>
                <w:top w:val="none" w:sz="0" w:space="0" w:color="auto"/>
                <w:left w:val="none" w:sz="0" w:space="0" w:color="auto"/>
                <w:bottom w:val="none" w:sz="0" w:space="0" w:color="auto"/>
                <w:right w:val="none" w:sz="0" w:space="0" w:color="auto"/>
              </w:divBdr>
            </w:div>
          </w:divsChild>
        </w:div>
        <w:div w:id="2016230001">
          <w:marLeft w:val="0"/>
          <w:marRight w:val="0"/>
          <w:marTop w:val="0"/>
          <w:marBottom w:val="0"/>
          <w:divBdr>
            <w:top w:val="none" w:sz="0" w:space="0" w:color="auto"/>
            <w:left w:val="none" w:sz="0" w:space="0" w:color="auto"/>
            <w:bottom w:val="none" w:sz="0" w:space="0" w:color="auto"/>
            <w:right w:val="none" w:sz="0" w:space="0" w:color="auto"/>
          </w:divBdr>
          <w:divsChild>
            <w:div w:id="1140224011">
              <w:marLeft w:val="0"/>
              <w:marRight w:val="0"/>
              <w:marTop w:val="0"/>
              <w:marBottom w:val="0"/>
              <w:divBdr>
                <w:top w:val="none" w:sz="0" w:space="0" w:color="auto"/>
                <w:left w:val="none" w:sz="0" w:space="0" w:color="auto"/>
                <w:bottom w:val="none" w:sz="0" w:space="0" w:color="auto"/>
                <w:right w:val="none" w:sz="0" w:space="0" w:color="auto"/>
              </w:divBdr>
            </w:div>
          </w:divsChild>
        </w:div>
        <w:div w:id="960692634">
          <w:marLeft w:val="0"/>
          <w:marRight w:val="0"/>
          <w:marTop w:val="0"/>
          <w:marBottom w:val="0"/>
          <w:divBdr>
            <w:top w:val="none" w:sz="0" w:space="0" w:color="auto"/>
            <w:left w:val="none" w:sz="0" w:space="0" w:color="auto"/>
            <w:bottom w:val="none" w:sz="0" w:space="0" w:color="auto"/>
            <w:right w:val="none" w:sz="0" w:space="0" w:color="auto"/>
          </w:divBdr>
          <w:divsChild>
            <w:div w:id="236865329">
              <w:marLeft w:val="0"/>
              <w:marRight w:val="0"/>
              <w:marTop w:val="0"/>
              <w:marBottom w:val="0"/>
              <w:divBdr>
                <w:top w:val="none" w:sz="0" w:space="0" w:color="auto"/>
                <w:left w:val="none" w:sz="0" w:space="0" w:color="auto"/>
                <w:bottom w:val="none" w:sz="0" w:space="0" w:color="auto"/>
                <w:right w:val="none" w:sz="0" w:space="0" w:color="auto"/>
              </w:divBdr>
            </w:div>
          </w:divsChild>
        </w:div>
        <w:div w:id="597366610">
          <w:marLeft w:val="0"/>
          <w:marRight w:val="0"/>
          <w:marTop w:val="0"/>
          <w:marBottom w:val="0"/>
          <w:divBdr>
            <w:top w:val="none" w:sz="0" w:space="0" w:color="auto"/>
            <w:left w:val="none" w:sz="0" w:space="0" w:color="auto"/>
            <w:bottom w:val="none" w:sz="0" w:space="0" w:color="auto"/>
            <w:right w:val="none" w:sz="0" w:space="0" w:color="auto"/>
          </w:divBdr>
          <w:divsChild>
            <w:div w:id="132530024">
              <w:marLeft w:val="0"/>
              <w:marRight w:val="0"/>
              <w:marTop w:val="0"/>
              <w:marBottom w:val="0"/>
              <w:divBdr>
                <w:top w:val="none" w:sz="0" w:space="0" w:color="auto"/>
                <w:left w:val="none" w:sz="0" w:space="0" w:color="auto"/>
                <w:bottom w:val="none" w:sz="0" w:space="0" w:color="auto"/>
                <w:right w:val="none" w:sz="0" w:space="0" w:color="auto"/>
              </w:divBdr>
            </w:div>
          </w:divsChild>
        </w:div>
        <w:div w:id="2050719269">
          <w:marLeft w:val="0"/>
          <w:marRight w:val="0"/>
          <w:marTop w:val="0"/>
          <w:marBottom w:val="0"/>
          <w:divBdr>
            <w:top w:val="none" w:sz="0" w:space="0" w:color="auto"/>
            <w:left w:val="none" w:sz="0" w:space="0" w:color="auto"/>
            <w:bottom w:val="none" w:sz="0" w:space="0" w:color="auto"/>
            <w:right w:val="none" w:sz="0" w:space="0" w:color="auto"/>
          </w:divBdr>
          <w:divsChild>
            <w:div w:id="661280347">
              <w:marLeft w:val="0"/>
              <w:marRight w:val="0"/>
              <w:marTop w:val="0"/>
              <w:marBottom w:val="0"/>
              <w:divBdr>
                <w:top w:val="none" w:sz="0" w:space="0" w:color="auto"/>
                <w:left w:val="none" w:sz="0" w:space="0" w:color="auto"/>
                <w:bottom w:val="none" w:sz="0" w:space="0" w:color="auto"/>
                <w:right w:val="none" w:sz="0" w:space="0" w:color="auto"/>
              </w:divBdr>
            </w:div>
          </w:divsChild>
        </w:div>
        <w:div w:id="1628926490">
          <w:marLeft w:val="0"/>
          <w:marRight w:val="0"/>
          <w:marTop w:val="0"/>
          <w:marBottom w:val="0"/>
          <w:divBdr>
            <w:top w:val="none" w:sz="0" w:space="0" w:color="auto"/>
            <w:left w:val="none" w:sz="0" w:space="0" w:color="auto"/>
            <w:bottom w:val="none" w:sz="0" w:space="0" w:color="auto"/>
            <w:right w:val="none" w:sz="0" w:space="0" w:color="auto"/>
          </w:divBdr>
          <w:divsChild>
            <w:div w:id="137646288">
              <w:marLeft w:val="0"/>
              <w:marRight w:val="0"/>
              <w:marTop w:val="0"/>
              <w:marBottom w:val="0"/>
              <w:divBdr>
                <w:top w:val="none" w:sz="0" w:space="0" w:color="auto"/>
                <w:left w:val="none" w:sz="0" w:space="0" w:color="auto"/>
                <w:bottom w:val="none" w:sz="0" w:space="0" w:color="auto"/>
                <w:right w:val="none" w:sz="0" w:space="0" w:color="auto"/>
              </w:divBdr>
            </w:div>
          </w:divsChild>
        </w:div>
        <w:div w:id="1563982217">
          <w:marLeft w:val="0"/>
          <w:marRight w:val="0"/>
          <w:marTop w:val="0"/>
          <w:marBottom w:val="0"/>
          <w:divBdr>
            <w:top w:val="none" w:sz="0" w:space="0" w:color="auto"/>
            <w:left w:val="none" w:sz="0" w:space="0" w:color="auto"/>
            <w:bottom w:val="none" w:sz="0" w:space="0" w:color="auto"/>
            <w:right w:val="none" w:sz="0" w:space="0" w:color="auto"/>
          </w:divBdr>
          <w:divsChild>
            <w:div w:id="174928822">
              <w:marLeft w:val="0"/>
              <w:marRight w:val="0"/>
              <w:marTop w:val="0"/>
              <w:marBottom w:val="0"/>
              <w:divBdr>
                <w:top w:val="none" w:sz="0" w:space="0" w:color="auto"/>
                <w:left w:val="none" w:sz="0" w:space="0" w:color="auto"/>
                <w:bottom w:val="none" w:sz="0" w:space="0" w:color="auto"/>
                <w:right w:val="none" w:sz="0" w:space="0" w:color="auto"/>
              </w:divBdr>
            </w:div>
          </w:divsChild>
        </w:div>
        <w:div w:id="1988706852">
          <w:marLeft w:val="0"/>
          <w:marRight w:val="0"/>
          <w:marTop w:val="0"/>
          <w:marBottom w:val="0"/>
          <w:divBdr>
            <w:top w:val="none" w:sz="0" w:space="0" w:color="auto"/>
            <w:left w:val="none" w:sz="0" w:space="0" w:color="auto"/>
            <w:bottom w:val="none" w:sz="0" w:space="0" w:color="auto"/>
            <w:right w:val="none" w:sz="0" w:space="0" w:color="auto"/>
          </w:divBdr>
          <w:divsChild>
            <w:div w:id="394428141">
              <w:marLeft w:val="0"/>
              <w:marRight w:val="0"/>
              <w:marTop w:val="0"/>
              <w:marBottom w:val="0"/>
              <w:divBdr>
                <w:top w:val="none" w:sz="0" w:space="0" w:color="auto"/>
                <w:left w:val="none" w:sz="0" w:space="0" w:color="auto"/>
                <w:bottom w:val="none" w:sz="0" w:space="0" w:color="auto"/>
                <w:right w:val="none" w:sz="0" w:space="0" w:color="auto"/>
              </w:divBdr>
            </w:div>
          </w:divsChild>
        </w:div>
        <w:div w:id="898323339">
          <w:marLeft w:val="0"/>
          <w:marRight w:val="0"/>
          <w:marTop w:val="0"/>
          <w:marBottom w:val="0"/>
          <w:divBdr>
            <w:top w:val="none" w:sz="0" w:space="0" w:color="auto"/>
            <w:left w:val="none" w:sz="0" w:space="0" w:color="auto"/>
            <w:bottom w:val="none" w:sz="0" w:space="0" w:color="auto"/>
            <w:right w:val="none" w:sz="0" w:space="0" w:color="auto"/>
          </w:divBdr>
          <w:divsChild>
            <w:div w:id="1553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D1D55E-7C9A-4139-A6E6-CC094276B235}">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12A2AB1E-F255-43D3-AD7F-1EE8A4866393}">
  <ds:schemaRefs>
    <ds:schemaRef ds:uri="http://schemas.microsoft.com/office/2006/metadata/properties"/>
    <ds:schemaRef ds:uri="http://schemas.microsoft.com/office/infopath/2007/PartnerControls"/>
    <ds:schemaRef ds:uri="631fbadb-5215-4657-8cd0-66e907a8ae8a"/>
    <ds:schemaRef ds:uri="a2ed0cef-3a2d-40a6-90b0-1d334f8ecdc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610</Words>
  <Characters>917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Anne-Marie Fiore, Ed.D.</cp:lastModifiedBy>
  <cp:revision>2</cp:revision>
  <dcterms:created xsi:type="dcterms:W3CDTF">2023-12-24T18:09:00Z</dcterms:created>
  <dcterms:modified xsi:type="dcterms:W3CDTF">2023-12-2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